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AA6BDD" w14:textId="3D54140D" w:rsidR="0022531D" w:rsidRPr="0070195E" w:rsidRDefault="00925075" w:rsidP="000D7536">
      <w:pPr>
        <w:pStyle w:val="Heading1"/>
        <w:tabs>
          <w:tab w:val="left" w:pos="3544"/>
        </w:tabs>
        <w:spacing w:line="24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  <w:lang w:val="en-US"/>
        </w:rPr>
      </w:pPr>
      <w:bookmarkStart w:id="0" w:name="_Toc76754641"/>
      <w:r w:rsidRPr="0070195E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  <w:lang w:val="en-US"/>
        </w:rPr>
        <w:t>BAB III</w:t>
      </w:r>
      <w:bookmarkEnd w:id="0"/>
    </w:p>
    <w:p w14:paraId="480EB71F" w14:textId="3A7D3F55" w:rsidR="00925075" w:rsidRPr="0070195E" w:rsidRDefault="00CB4710" w:rsidP="000D7536">
      <w:pPr>
        <w:pStyle w:val="Heading1"/>
        <w:tabs>
          <w:tab w:val="left" w:pos="3544"/>
        </w:tabs>
        <w:spacing w:line="24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  <w:lang w:val="en-US"/>
        </w:rPr>
      </w:pPr>
      <w:bookmarkStart w:id="1" w:name="_Toc69993764"/>
      <w:bookmarkStart w:id="2" w:name="_Toc76754642"/>
      <w:r w:rsidRPr="0070195E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  <w:lang w:val="en-US"/>
        </w:rPr>
        <w:t>ANALISIS</w:t>
      </w:r>
      <w:r w:rsidR="00925075" w:rsidRPr="0070195E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  <w:lang w:val="en-US"/>
        </w:rPr>
        <w:t xml:space="preserve"> DAN PERANCANGAN</w:t>
      </w:r>
      <w:bookmarkEnd w:id="1"/>
      <w:bookmarkEnd w:id="2"/>
    </w:p>
    <w:p w14:paraId="5196250E" w14:textId="77777777" w:rsidR="00410145" w:rsidRPr="0070195E" w:rsidRDefault="00410145" w:rsidP="000D7536">
      <w:pPr>
        <w:tabs>
          <w:tab w:val="left" w:pos="3544"/>
        </w:tabs>
        <w:spacing w:line="480" w:lineRule="auto"/>
        <w:ind w:left="1080" w:firstLine="36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</w:p>
    <w:p w14:paraId="6E0E447E" w14:textId="5F393B60" w:rsidR="005203F7" w:rsidRPr="0070195E" w:rsidRDefault="005203F7" w:rsidP="000D7536">
      <w:pPr>
        <w:pStyle w:val="Heading2"/>
        <w:tabs>
          <w:tab w:val="left" w:pos="3544"/>
        </w:tabs>
        <w:spacing w:line="480" w:lineRule="auto"/>
        <w:ind w:left="0" w:firstLine="0"/>
        <w:rPr>
          <w:sz w:val="24"/>
          <w:szCs w:val="24"/>
          <w:shd w:val="clear" w:color="auto" w:fill="FFFFFF"/>
          <w:lang w:val="en-US"/>
        </w:rPr>
      </w:pPr>
      <w:bookmarkStart w:id="3" w:name="_Toc76754643"/>
      <w:r w:rsidRPr="0070195E">
        <w:rPr>
          <w:sz w:val="24"/>
          <w:szCs w:val="24"/>
          <w:shd w:val="clear" w:color="auto" w:fill="FFFFFF"/>
          <w:lang w:val="en-US"/>
        </w:rPr>
        <w:t xml:space="preserve">3.1 </w:t>
      </w:r>
      <w:r w:rsidR="00711FE7" w:rsidRPr="0070195E">
        <w:rPr>
          <w:sz w:val="24"/>
          <w:szCs w:val="24"/>
          <w:shd w:val="clear" w:color="auto" w:fill="FFFFFF"/>
          <w:lang w:val="en-US"/>
        </w:rPr>
        <w:t xml:space="preserve">     </w:t>
      </w:r>
      <w:r w:rsidR="00965922" w:rsidRPr="0070195E">
        <w:rPr>
          <w:sz w:val="24"/>
          <w:szCs w:val="24"/>
          <w:shd w:val="clear" w:color="auto" w:fill="FFFFFF"/>
        </w:rPr>
        <w:t>Analis</w:t>
      </w:r>
      <w:r w:rsidR="00CB4710" w:rsidRPr="0070195E">
        <w:rPr>
          <w:sz w:val="24"/>
          <w:szCs w:val="24"/>
          <w:shd w:val="clear" w:color="auto" w:fill="FFFFFF"/>
          <w:lang w:val="en-US"/>
        </w:rPr>
        <w:t>is</w:t>
      </w:r>
      <w:bookmarkEnd w:id="3"/>
    </w:p>
    <w:p w14:paraId="6B10CBBA" w14:textId="1EB34268" w:rsidR="00203506" w:rsidRPr="00666D6B" w:rsidRDefault="00444B09" w:rsidP="003F2C0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6D6B">
        <w:rPr>
          <w:rFonts w:ascii="Times New Roman" w:hAnsi="Times New Roman" w:cs="Times New Roman"/>
          <w:sz w:val="24"/>
          <w:szCs w:val="24"/>
        </w:rPr>
        <w:tab/>
      </w:r>
      <w:bookmarkStart w:id="4" w:name="_Toc53116755"/>
      <w:bookmarkStart w:id="5" w:name="_Toc61863447"/>
      <w:bookmarkStart w:id="6" w:name="_Toc61864797"/>
      <w:r w:rsidR="00203506" w:rsidRPr="00666D6B">
        <w:rPr>
          <w:rFonts w:ascii="Times New Roman" w:hAnsi="Times New Roman" w:cs="Times New Roman"/>
          <w:sz w:val="24"/>
          <w:szCs w:val="24"/>
        </w:rPr>
        <w:t>Analis</w:t>
      </w:r>
      <w:r w:rsidR="00CB4710" w:rsidRPr="00666D6B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203506" w:rsidRPr="00666D6B">
        <w:rPr>
          <w:rFonts w:ascii="Times New Roman" w:hAnsi="Times New Roman" w:cs="Times New Roman"/>
          <w:sz w:val="24"/>
          <w:szCs w:val="24"/>
          <w:lang w:val="en-US"/>
        </w:rPr>
        <w:t xml:space="preserve"> data menggunakan</w:t>
      </w:r>
      <w:r w:rsidR="00203506" w:rsidRPr="00666D6B">
        <w:rPr>
          <w:rFonts w:ascii="Times New Roman" w:hAnsi="Times New Roman" w:cs="Times New Roman"/>
          <w:sz w:val="24"/>
          <w:szCs w:val="24"/>
        </w:rPr>
        <w:t xml:space="preserve"> 5W + 1H (</w:t>
      </w:r>
      <w:r w:rsidR="009C5C91">
        <w:rPr>
          <w:rFonts w:ascii="Times New Roman" w:hAnsi="Times New Roman" w:cs="Times New Roman"/>
          <w:i/>
          <w:sz w:val="24"/>
          <w:szCs w:val="24"/>
        </w:rPr>
        <w:t>Who, W</w:t>
      </w:r>
      <w:r w:rsidR="009C5C91">
        <w:rPr>
          <w:rFonts w:ascii="Times New Roman" w:hAnsi="Times New Roman" w:cs="Times New Roman"/>
          <w:i/>
          <w:sz w:val="24"/>
          <w:szCs w:val="24"/>
          <w:lang w:val="en-US"/>
        </w:rPr>
        <w:t>h</w:t>
      </w:r>
      <w:r w:rsidR="009C5C91">
        <w:rPr>
          <w:rFonts w:ascii="Times New Roman" w:hAnsi="Times New Roman" w:cs="Times New Roman"/>
          <w:i/>
          <w:sz w:val="24"/>
          <w:szCs w:val="24"/>
        </w:rPr>
        <w:t>en</w:t>
      </w:r>
      <w:r w:rsidR="00203506" w:rsidRPr="00666D6B">
        <w:rPr>
          <w:rFonts w:ascii="Times New Roman" w:hAnsi="Times New Roman" w:cs="Times New Roman"/>
          <w:i/>
          <w:sz w:val="24"/>
          <w:szCs w:val="24"/>
        </w:rPr>
        <w:t>,</w:t>
      </w:r>
      <w:r w:rsidR="007A20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9C5C91">
        <w:rPr>
          <w:rFonts w:ascii="Times New Roman" w:hAnsi="Times New Roman" w:cs="Times New Roman"/>
          <w:i/>
          <w:sz w:val="24"/>
          <w:szCs w:val="24"/>
        </w:rPr>
        <w:t>What, Where, Why</w:t>
      </w:r>
      <w:r w:rsidR="00203506" w:rsidRPr="00666D6B">
        <w:rPr>
          <w:rFonts w:ascii="Times New Roman" w:hAnsi="Times New Roman" w:cs="Times New Roman"/>
          <w:i/>
          <w:sz w:val="24"/>
          <w:szCs w:val="24"/>
        </w:rPr>
        <w:t>, How</w:t>
      </w:r>
      <w:r w:rsidR="00203506" w:rsidRPr="00666D6B">
        <w:rPr>
          <w:rFonts w:ascii="Times New Roman" w:hAnsi="Times New Roman" w:cs="Times New Roman"/>
          <w:sz w:val="24"/>
          <w:szCs w:val="24"/>
        </w:rPr>
        <w:t>) bergu</w:t>
      </w:r>
      <w:r w:rsidR="00203506" w:rsidRPr="00666D6B">
        <w:rPr>
          <w:rFonts w:ascii="Times New Roman" w:hAnsi="Times New Roman" w:cs="Times New Roman"/>
          <w:sz w:val="24"/>
          <w:szCs w:val="24"/>
          <w:lang w:val="en-US"/>
        </w:rPr>
        <w:t>na</w:t>
      </w:r>
      <w:r w:rsidR="00203506" w:rsidRPr="00666D6B">
        <w:rPr>
          <w:rFonts w:ascii="Times New Roman" w:hAnsi="Times New Roman" w:cs="Times New Roman"/>
          <w:sz w:val="24"/>
          <w:szCs w:val="24"/>
        </w:rPr>
        <w:t xml:space="preserve"> untuk mengetahui potensi buku </w:t>
      </w:r>
      <w:r w:rsidR="007E5D8F" w:rsidRPr="00666D6B">
        <w:rPr>
          <w:rFonts w:ascii="Times New Roman" w:hAnsi="Times New Roman" w:cs="Times New Roman"/>
          <w:sz w:val="24"/>
          <w:szCs w:val="24"/>
          <w:lang w:val="en-US"/>
        </w:rPr>
        <w:t>prinsip</w:t>
      </w:r>
      <w:r w:rsidR="00203506" w:rsidRPr="00666D6B">
        <w:rPr>
          <w:rFonts w:ascii="Times New Roman" w:hAnsi="Times New Roman" w:cs="Times New Roman"/>
          <w:sz w:val="24"/>
          <w:szCs w:val="24"/>
          <w:lang w:val="en-US"/>
        </w:rPr>
        <w:t xml:space="preserve"> desain menggunakan ilustrasi seni kolase sebagai buku referensi</w:t>
      </w:r>
      <w:r w:rsidR="00203506" w:rsidRPr="00666D6B">
        <w:rPr>
          <w:rFonts w:ascii="Times New Roman" w:hAnsi="Times New Roman" w:cs="Times New Roman"/>
          <w:sz w:val="24"/>
          <w:szCs w:val="24"/>
        </w:rPr>
        <w:t>.</w:t>
      </w:r>
      <w:bookmarkEnd w:id="4"/>
      <w:bookmarkEnd w:id="5"/>
      <w:bookmarkEnd w:id="6"/>
    </w:p>
    <w:p w14:paraId="56765E99" w14:textId="5227EA81" w:rsidR="003F2C00" w:rsidRPr="009474CF" w:rsidRDefault="00203506" w:rsidP="003B754D">
      <w:pPr>
        <w:pStyle w:val="ListParagraph"/>
        <w:numPr>
          <w:ilvl w:val="4"/>
          <w:numId w:val="17"/>
        </w:numPr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bookmarkStart w:id="7" w:name="_Toc53116756"/>
      <w:bookmarkStart w:id="8" w:name="_Toc61863448"/>
      <w:bookmarkStart w:id="9" w:name="_Toc61864798"/>
      <w:r w:rsidRPr="009474CF">
        <w:rPr>
          <w:rFonts w:ascii="Times New Roman" w:hAnsi="Times New Roman" w:cs="Times New Roman"/>
          <w:i/>
          <w:sz w:val="24"/>
          <w:szCs w:val="24"/>
        </w:rPr>
        <w:t>What</w:t>
      </w:r>
      <w:r w:rsidRPr="009474CF">
        <w:rPr>
          <w:rFonts w:ascii="Times New Roman" w:hAnsi="Times New Roman" w:cs="Times New Roman"/>
          <w:sz w:val="24"/>
          <w:szCs w:val="24"/>
        </w:rPr>
        <w:t>/Apa</w:t>
      </w:r>
      <w:r w:rsidR="009474CF" w:rsidRPr="009474CF">
        <w:rPr>
          <w:rFonts w:ascii="Times New Roman" w:hAnsi="Times New Roman" w:cs="Times New Roman"/>
          <w:sz w:val="24"/>
          <w:szCs w:val="24"/>
          <w:lang w:val="en-US"/>
        </w:rPr>
        <w:t xml:space="preserve"> kekurangan dari buku</w:t>
      </w:r>
      <w:r w:rsidR="000A327D">
        <w:rPr>
          <w:rFonts w:ascii="Times New Roman" w:hAnsi="Times New Roman" w:cs="Times New Roman"/>
          <w:sz w:val="24"/>
          <w:szCs w:val="24"/>
          <w:lang w:val="en-US"/>
        </w:rPr>
        <w:t xml:space="preserve"> referensi</w:t>
      </w:r>
      <w:r w:rsidR="009474CF" w:rsidRPr="009474CF">
        <w:rPr>
          <w:rFonts w:ascii="Times New Roman" w:hAnsi="Times New Roman" w:cs="Times New Roman"/>
          <w:sz w:val="24"/>
          <w:szCs w:val="24"/>
          <w:lang w:val="en-US"/>
        </w:rPr>
        <w:t xml:space="preserve"> prinsip desain yang sudah ada</w:t>
      </w:r>
      <w:r w:rsidRPr="009474CF">
        <w:rPr>
          <w:rFonts w:ascii="Times New Roman" w:hAnsi="Times New Roman" w:cs="Times New Roman"/>
          <w:sz w:val="24"/>
          <w:szCs w:val="24"/>
        </w:rPr>
        <w:t>?</w:t>
      </w:r>
      <w:bookmarkStart w:id="10" w:name="_Toc53116757"/>
      <w:bookmarkStart w:id="11" w:name="_Toc61863449"/>
      <w:bookmarkStart w:id="12" w:name="_Toc61864799"/>
      <w:bookmarkEnd w:id="7"/>
      <w:bookmarkEnd w:id="8"/>
      <w:bookmarkEnd w:id="9"/>
    </w:p>
    <w:p w14:paraId="717A2E4C" w14:textId="1608E047" w:rsidR="00203506" w:rsidRPr="009474CF" w:rsidRDefault="009474CF" w:rsidP="003F2C00">
      <w:pPr>
        <w:pStyle w:val="ListParagraph"/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474CF">
        <w:rPr>
          <w:rFonts w:ascii="Times New Roman" w:hAnsi="Times New Roman" w:cs="Times New Roman"/>
          <w:sz w:val="24"/>
          <w:szCs w:val="24"/>
          <w:lang w:val="en-US"/>
        </w:rPr>
        <w:t>Referensi visual yang digunakan untuk menjelaskan</w:t>
      </w:r>
      <w:r w:rsidR="000A327D">
        <w:rPr>
          <w:rFonts w:ascii="Times New Roman" w:hAnsi="Times New Roman" w:cs="Times New Roman"/>
          <w:sz w:val="24"/>
          <w:szCs w:val="24"/>
          <w:lang w:val="en-US"/>
        </w:rPr>
        <w:t xml:space="preserve"> teori mengenai</w:t>
      </w:r>
      <w:r w:rsidRPr="009474CF">
        <w:rPr>
          <w:rFonts w:ascii="Times New Roman" w:hAnsi="Times New Roman" w:cs="Times New Roman"/>
          <w:sz w:val="24"/>
          <w:szCs w:val="24"/>
          <w:lang w:val="en-US"/>
        </w:rPr>
        <w:t xml:space="preserve"> prinsip desai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03506" w:rsidRPr="009474CF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bookmarkEnd w:id="10"/>
      <w:bookmarkEnd w:id="11"/>
      <w:bookmarkEnd w:id="12"/>
    </w:p>
    <w:p w14:paraId="4054708E" w14:textId="6D90C14F" w:rsidR="003F2C00" w:rsidRPr="009474CF" w:rsidRDefault="00203506" w:rsidP="003B754D">
      <w:pPr>
        <w:pStyle w:val="ListParagraph"/>
        <w:numPr>
          <w:ilvl w:val="4"/>
          <w:numId w:val="17"/>
        </w:numPr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bookmarkStart w:id="13" w:name="_Toc53116758"/>
      <w:bookmarkStart w:id="14" w:name="_Toc61863450"/>
      <w:bookmarkStart w:id="15" w:name="_Toc61864800"/>
      <w:r w:rsidRPr="009474CF">
        <w:rPr>
          <w:rFonts w:ascii="Times New Roman" w:hAnsi="Times New Roman" w:cs="Times New Roman"/>
          <w:i/>
          <w:sz w:val="24"/>
          <w:szCs w:val="24"/>
        </w:rPr>
        <w:t>Why</w:t>
      </w:r>
      <w:r w:rsidR="009474CF" w:rsidRPr="009474CF">
        <w:rPr>
          <w:rFonts w:ascii="Times New Roman" w:hAnsi="Times New Roman" w:cs="Times New Roman"/>
          <w:sz w:val="24"/>
          <w:szCs w:val="24"/>
        </w:rPr>
        <w:t xml:space="preserve">/Mengapa </w:t>
      </w:r>
      <w:r w:rsidR="009474CF" w:rsidRPr="009474CF">
        <w:rPr>
          <w:rFonts w:ascii="Times New Roman" w:hAnsi="Times New Roman" w:cs="Times New Roman"/>
          <w:sz w:val="24"/>
          <w:szCs w:val="24"/>
          <w:lang w:val="en-US"/>
        </w:rPr>
        <w:t>referensi visual dibutuhkan</w:t>
      </w:r>
      <w:r w:rsidR="000A327D">
        <w:rPr>
          <w:rFonts w:ascii="Times New Roman" w:hAnsi="Times New Roman" w:cs="Times New Roman"/>
          <w:sz w:val="24"/>
          <w:szCs w:val="24"/>
          <w:lang w:val="en-US"/>
        </w:rPr>
        <w:t xml:space="preserve"> dalam buku referensi</w:t>
      </w:r>
      <w:r w:rsidRPr="009474CF">
        <w:rPr>
          <w:rFonts w:ascii="Times New Roman" w:hAnsi="Times New Roman" w:cs="Times New Roman"/>
          <w:sz w:val="24"/>
          <w:szCs w:val="24"/>
        </w:rPr>
        <w:t>?</w:t>
      </w:r>
      <w:bookmarkStart w:id="16" w:name="_Toc61863451"/>
      <w:bookmarkStart w:id="17" w:name="_Toc61864801"/>
      <w:bookmarkStart w:id="18" w:name="_Toc53116759"/>
      <w:bookmarkEnd w:id="13"/>
      <w:bookmarkEnd w:id="14"/>
      <w:bookmarkEnd w:id="15"/>
    </w:p>
    <w:bookmarkEnd w:id="16"/>
    <w:bookmarkEnd w:id="17"/>
    <w:bookmarkEnd w:id="18"/>
    <w:p w14:paraId="2EDDA67C" w14:textId="066C1521" w:rsidR="00203506" w:rsidRPr="009474CF" w:rsidRDefault="009474CF" w:rsidP="003F2C00">
      <w:pPr>
        <w:pStyle w:val="ListParagraph"/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474CF">
        <w:rPr>
          <w:rFonts w:ascii="Times New Roman" w:hAnsi="Times New Roman" w:cs="Times New Roman"/>
          <w:sz w:val="24"/>
          <w:szCs w:val="24"/>
          <w:lang w:val="sv-SE"/>
        </w:rPr>
        <w:t xml:space="preserve">Untuk </w:t>
      </w:r>
      <w:r w:rsidR="00666D6B">
        <w:rPr>
          <w:rFonts w:ascii="Times New Roman" w:hAnsi="Times New Roman" w:cs="Times New Roman"/>
          <w:sz w:val="24"/>
          <w:szCs w:val="24"/>
          <w:lang w:val="sv-SE"/>
        </w:rPr>
        <w:t>melatih kepekaan visual mahasiswa</w:t>
      </w:r>
      <w:r w:rsidRPr="009474CF">
        <w:rPr>
          <w:rFonts w:ascii="Times New Roman" w:hAnsi="Times New Roman" w:cs="Times New Roman"/>
          <w:sz w:val="24"/>
          <w:szCs w:val="24"/>
          <w:lang w:val="sv-SE"/>
        </w:rPr>
        <w:t>.</w:t>
      </w:r>
    </w:p>
    <w:p w14:paraId="3958E6D8" w14:textId="0605C58C" w:rsidR="003F2C00" w:rsidRPr="00FB1545" w:rsidRDefault="00203506" w:rsidP="003B754D">
      <w:pPr>
        <w:pStyle w:val="ListParagraph"/>
        <w:numPr>
          <w:ilvl w:val="4"/>
          <w:numId w:val="17"/>
        </w:numPr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bookmarkStart w:id="19" w:name="_Toc53116760"/>
      <w:bookmarkStart w:id="20" w:name="_Toc61863452"/>
      <w:bookmarkStart w:id="21" w:name="_Toc61864802"/>
      <w:r w:rsidRPr="00FB1545">
        <w:rPr>
          <w:rFonts w:ascii="Times New Roman" w:hAnsi="Times New Roman" w:cs="Times New Roman"/>
          <w:i/>
          <w:sz w:val="24"/>
          <w:szCs w:val="24"/>
        </w:rPr>
        <w:t>Who</w:t>
      </w:r>
      <w:r w:rsidR="00FB1545" w:rsidRPr="00FB1545">
        <w:rPr>
          <w:rFonts w:ascii="Times New Roman" w:hAnsi="Times New Roman" w:cs="Times New Roman"/>
          <w:sz w:val="24"/>
          <w:szCs w:val="24"/>
        </w:rPr>
        <w:t xml:space="preserve">/Siapa </w:t>
      </w:r>
      <w:r w:rsidR="00FB1545" w:rsidRPr="00FB1545">
        <w:rPr>
          <w:rFonts w:ascii="Times New Roman" w:hAnsi="Times New Roman" w:cs="Times New Roman"/>
          <w:sz w:val="24"/>
          <w:szCs w:val="24"/>
          <w:lang w:val="en-US"/>
        </w:rPr>
        <w:t xml:space="preserve">responden dan </w:t>
      </w:r>
      <w:r w:rsidR="00FB1545" w:rsidRPr="00FB1545">
        <w:rPr>
          <w:rFonts w:ascii="Times New Roman" w:hAnsi="Times New Roman" w:cs="Times New Roman"/>
          <w:sz w:val="24"/>
          <w:szCs w:val="24"/>
        </w:rPr>
        <w:t>narasumber</w:t>
      </w:r>
      <w:r w:rsidR="00FB1545" w:rsidRPr="00FB1545">
        <w:rPr>
          <w:rFonts w:ascii="Times New Roman" w:hAnsi="Times New Roman" w:cs="Times New Roman"/>
          <w:sz w:val="24"/>
          <w:szCs w:val="24"/>
          <w:lang w:val="en-US"/>
        </w:rPr>
        <w:t xml:space="preserve"> pada tahap pengumpulan data</w:t>
      </w:r>
      <w:r w:rsidRPr="00FB1545">
        <w:rPr>
          <w:rFonts w:ascii="Times New Roman" w:hAnsi="Times New Roman" w:cs="Times New Roman"/>
          <w:sz w:val="24"/>
          <w:szCs w:val="24"/>
        </w:rPr>
        <w:t>?</w:t>
      </w:r>
      <w:bookmarkStart w:id="22" w:name="_Toc53116761"/>
      <w:bookmarkStart w:id="23" w:name="_Toc61863453"/>
      <w:bookmarkStart w:id="24" w:name="_Toc61864803"/>
      <w:bookmarkEnd w:id="19"/>
      <w:bookmarkEnd w:id="20"/>
      <w:bookmarkEnd w:id="21"/>
    </w:p>
    <w:p w14:paraId="691BA6CA" w14:textId="388F3524" w:rsidR="00203506" w:rsidRPr="00FB1545" w:rsidRDefault="00FB1545" w:rsidP="003F2C00">
      <w:pPr>
        <w:pStyle w:val="ListParagraph"/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B1545">
        <w:rPr>
          <w:rFonts w:ascii="Times New Roman" w:hAnsi="Times New Roman" w:cs="Times New Roman"/>
          <w:sz w:val="24"/>
          <w:szCs w:val="24"/>
          <w:lang w:val="sv-SE"/>
        </w:rPr>
        <w:t>Mahasiswa</w:t>
      </w:r>
      <w:r w:rsidR="008931A1" w:rsidRPr="00FB1545">
        <w:rPr>
          <w:rFonts w:ascii="Times New Roman" w:hAnsi="Times New Roman" w:cs="Times New Roman"/>
          <w:sz w:val="24"/>
          <w:szCs w:val="24"/>
          <w:lang w:val="sv-SE"/>
        </w:rPr>
        <w:t xml:space="preserve"> desain</w:t>
      </w:r>
      <w:r w:rsidRPr="00FB1545">
        <w:rPr>
          <w:rFonts w:ascii="Times New Roman" w:hAnsi="Times New Roman" w:cs="Times New Roman"/>
          <w:sz w:val="24"/>
          <w:szCs w:val="24"/>
          <w:lang w:val="sv-SE"/>
        </w:rPr>
        <w:t xml:space="preserve"> dan dosen pengampu matakuliah yang bersangkutan dengan prinsip desain</w:t>
      </w:r>
      <w:r w:rsidR="008931A1" w:rsidRPr="00FB1545">
        <w:rPr>
          <w:rFonts w:ascii="Times New Roman" w:hAnsi="Times New Roman" w:cs="Times New Roman"/>
          <w:sz w:val="24"/>
          <w:szCs w:val="24"/>
          <w:lang w:val="sv-SE"/>
        </w:rPr>
        <w:t>.</w:t>
      </w:r>
      <w:bookmarkEnd w:id="22"/>
      <w:bookmarkEnd w:id="23"/>
      <w:bookmarkEnd w:id="24"/>
    </w:p>
    <w:p w14:paraId="0E3DC693" w14:textId="092D2199" w:rsidR="003F2C00" w:rsidRPr="009474CF" w:rsidRDefault="00203506" w:rsidP="003B754D">
      <w:pPr>
        <w:pStyle w:val="ListParagraph"/>
        <w:numPr>
          <w:ilvl w:val="4"/>
          <w:numId w:val="17"/>
        </w:numPr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bookmarkStart w:id="25" w:name="_Toc53116762"/>
      <w:bookmarkStart w:id="26" w:name="_Toc61863454"/>
      <w:bookmarkStart w:id="27" w:name="_Toc61864804"/>
      <w:r w:rsidRPr="009474CF">
        <w:rPr>
          <w:rFonts w:ascii="Times New Roman" w:hAnsi="Times New Roman" w:cs="Times New Roman"/>
          <w:i/>
          <w:sz w:val="24"/>
          <w:szCs w:val="24"/>
        </w:rPr>
        <w:t>Where</w:t>
      </w:r>
      <w:r w:rsidR="007A6BF9" w:rsidRPr="009474CF">
        <w:rPr>
          <w:rFonts w:ascii="Times New Roman" w:hAnsi="Times New Roman" w:cs="Times New Roman"/>
          <w:sz w:val="24"/>
          <w:szCs w:val="24"/>
        </w:rPr>
        <w:t>/D</w:t>
      </w:r>
      <w:r w:rsidRPr="009474CF">
        <w:rPr>
          <w:rFonts w:ascii="Times New Roman" w:hAnsi="Times New Roman" w:cs="Times New Roman"/>
          <w:sz w:val="24"/>
          <w:szCs w:val="24"/>
        </w:rPr>
        <w:t>imana</w:t>
      </w:r>
      <w:r w:rsidR="009474CF" w:rsidRPr="009474CF">
        <w:rPr>
          <w:rFonts w:ascii="Times New Roman" w:hAnsi="Times New Roman" w:cs="Times New Roman"/>
          <w:sz w:val="24"/>
          <w:szCs w:val="24"/>
          <w:lang w:val="sv-SE"/>
        </w:rPr>
        <w:t xml:space="preserve"> mahasiswa mencari referensi prinsip desain</w:t>
      </w:r>
      <w:r w:rsidRPr="009474CF">
        <w:rPr>
          <w:rFonts w:ascii="Times New Roman" w:hAnsi="Times New Roman" w:cs="Times New Roman"/>
          <w:sz w:val="24"/>
          <w:szCs w:val="24"/>
        </w:rPr>
        <w:t>?</w:t>
      </w:r>
      <w:bookmarkStart w:id="28" w:name="_Toc53116763"/>
      <w:bookmarkStart w:id="29" w:name="_Toc61863455"/>
      <w:bookmarkStart w:id="30" w:name="_Toc61864805"/>
      <w:bookmarkEnd w:id="25"/>
      <w:bookmarkEnd w:id="26"/>
      <w:bookmarkEnd w:id="27"/>
    </w:p>
    <w:bookmarkEnd w:id="28"/>
    <w:bookmarkEnd w:id="29"/>
    <w:bookmarkEnd w:id="30"/>
    <w:p w14:paraId="2F87FCBC" w14:textId="5D2EC368" w:rsidR="00203506" w:rsidRPr="009474CF" w:rsidRDefault="009474CF" w:rsidP="003F2C00">
      <w:pPr>
        <w:pStyle w:val="ListParagraph"/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474CF">
        <w:rPr>
          <w:rFonts w:ascii="Times New Roman" w:hAnsi="Times New Roman" w:cs="Times New Roman"/>
          <w:sz w:val="24"/>
          <w:szCs w:val="24"/>
          <w:lang w:val="en-US"/>
        </w:rPr>
        <w:t>Website dan pinterest.</w:t>
      </w:r>
    </w:p>
    <w:p w14:paraId="17BBD287" w14:textId="6554D268" w:rsidR="003F2C00" w:rsidRPr="009474CF" w:rsidRDefault="00203506" w:rsidP="003B754D">
      <w:pPr>
        <w:pStyle w:val="ListParagraph"/>
        <w:numPr>
          <w:ilvl w:val="1"/>
          <w:numId w:val="17"/>
        </w:numPr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bookmarkStart w:id="31" w:name="_Toc53116764"/>
      <w:bookmarkStart w:id="32" w:name="_Toc61863456"/>
      <w:bookmarkStart w:id="33" w:name="_Toc61864806"/>
      <w:r w:rsidRPr="009474CF">
        <w:rPr>
          <w:rFonts w:ascii="Times New Roman" w:hAnsi="Times New Roman" w:cs="Times New Roman"/>
          <w:i/>
          <w:sz w:val="24"/>
          <w:szCs w:val="24"/>
        </w:rPr>
        <w:t>When</w:t>
      </w:r>
      <w:r w:rsidRPr="009474CF">
        <w:rPr>
          <w:rFonts w:ascii="Times New Roman" w:hAnsi="Times New Roman" w:cs="Times New Roman"/>
          <w:sz w:val="24"/>
          <w:szCs w:val="24"/>
        </w:rPr>
        <w:t>/Kapan</w:t>
      </w:r>
      <w:r w:rsidR="009474CF" w:rsidRPr="009474CF">
        <w:rPr>
          <w:rFonts w:ascii="Times New Roman" w:hAnsi="Times New Roman" w:cs="Times New Roman"/>
          <w:sz w:val="24"/>
          <w:szCs w:val="24"/>
          <w:lang w:val="sv-SE"/>
        </w:rPr>
        <w:t xml:space="preserve"> wawancara</w:t>
      </w:r>
      <w:r w:rsidR="000A327D">
        <w:rPr>
          <w:rFonts w:ascii="Times New Roman" w:hAnsi="Times New Roman" w:cs="Times New Roman"/>
          <w:sz w:val="24"/>
          <w:szCs w:val="24"/>
          <w:lang w:val="sv-SE"/>
        </w:rPr>
        <w:t xml:space="preserve"> dengan dosen yang mengampu matakuliah bersangkutan</w:t>
      </w:r>
      <w:r w:rsidR="009474CF" w:rsidRPr="009474CF">
        <w:rPr>
          <w:rFonts w:ascii="Times New Roman" w:hAnsi="Times New Roman" w:cs="Times New Roman"/>
          <w:sz w:val="24"/>
          <w:szCs w:val="24"/>
          <w:lang w:val="sv-SE"/>
        </w:rPr>
        <w:t xml:space="preserve"> dilakukan</w:t>
      </w:r>
      <w:r w:rsidRPr="009474CF">
        <w:rPr>
          <w:rFonts w:ascii="Times New Roman" w:hAnsi="Times New Roman" w:cs="Times New Roman"/>
          <w:sz w:val="24"/>
          <w:szCs w:val="24"/>
        </w:rPr>
        <w:t>?</w:t>
      </w:r>
      <w:bookmarkStart w:id="34" w:name="_Toc53116765"/>
      <w:bookmarkStart w:id="35" w:name="_Toc61863457"/>
      <w:bookmarkStart w:id="36" w:name="_Toc61864807"/>
      <w:bookmarkEnd w:id="31"/>
      <w:bookmarkEnd w:id="32"/>
      <w:bookmarkEnd w:id="33"/>
    </w:p>
    <w:bookmarkEnd w:id="34"/>
    <w:bookmarkEnd w:id="35"/>
    <w:bookmarkEnd w:id="36"/>
    <w:p w14:paraId="675FC279" w14:textId="5B3E0F7C" w:rsidR="007063A6" w:rsidRPr="009474CF" w:rsidRDefault="009474CF" w:rsidP="009474CF">
      <w:pPr>
        <w:pStyle w:val="ListParagraph"/>
        <w:numPr>
          <w:ilvl w:val="0"/>
          <w:numId w:val="4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474CF">
        <w:rPr>
          <w:rFonts w:ascii="Times New Roman" w:hAnsi="Times New Roman" w:cs="Times New Roman"/>
          <w:sz w:val="24"/>
          <w:szCs w:val="24"/>
          <w:lang w:val="en-US"/>
        </w:rPr>
        <w:t xml:space="preserve">Tanggal 14 November 2020 dengan Ibu Dra. Lilik Indrawati, M.Pd. </w:t>
      </w:r>
    </w:p>
    <w:p w14:paraId="76E4E388" w14:textId="32E564CF" w:rsidR="009474CF" w:rsidRPr="009474CF" w:rsidRDefault="009474CF" w:rsidP="009474CF">
      <w:pPr>
        <w:pStyle w:val="ListParagraph"/>
        <w:numPr>
          <w:ilvl w:val="0"/>
          <w:numId w:val="4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474CF">
        <w:rPr>
          <w:rFonts w:ascii="Times New Roman" w:hAnsi="Times New Roman" w:cs="Times New Roman"/>
          <w:sz w:val="24"/>
          <w:szCs w:val="24"/>
          <w:lang w:val="en-US"/>
        </w:rPr>
        <w:t>Tanggal 25 November 2020 dengan Ibu Rina Nurfitri, S.Pd., M.Pd.</w:t>
      </w:r>
    </w:p>
    <w:p w14:paraId="0D143CB6" w14:textId="0CFFB31F" w:rsidR="003F2C00" w:rsidRPr="00666D6B" w:rsidRDefault="00203506" w:rsidP="003B754D">
      <w:pPr>
        <w:pStyle w:val="ListParagraph"/>
        <w:numPr>
          <w:ilvl w:val="1"/>
          <w:numId w:val="17"/>
        </w:numPr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bookmarkStart w:id="37" w:name="_Toc53116766"/>
      <w:bookmarkStart w:id="38" w:name="_Toc61863458"/>
      <w:bookmarkStart w:id="39" w:name="_Toc61864808"/>
      <w:r w:rsidRPr="00666D6B">
        <w:rPr>
          <w:rFonts w:ascii="Times New Roman" w:hAnsi="Times New Roman" w:cs="Times New Roman"/>
          <w:i/>
          <w:sz w:val="24"/>
          <w:szCs w:val="24"/>
        </w:rPr>
        <w:t>How</w:t>
      </w:r>
      <w:r w:rsidRPr="00666D6B">
        <w:rPr>
          <w:rFonts w:ascii="Times New Roman" w:hAnsi="Times New Roman" w:cs="Times New Roman"/>
          <w:sz w:val="24"/>
          <w:szCs w:val="24"/>
        </w:rPr>
        <w:t>/Bagaimana</w:t>
      </w:r>
      <w:r w:rsidR="000A327D">
        <w:rPr>
          <w:rFonts w:ascii="Times New Roman" w:hAnsi="Times New Roman" w:cs="Times New Roman"/>
          <w:sz w:val="24"/>
          <w:szCs w:val="24"/>
          <w:lang w:val="en-US"/>
        </w:rPr>
        <w:t xml:space="preserve"> inovasi</w:t>
      </w:r>
      <w:r w:rsidR="00666D6B" w:rsidRPr="00666D6B">
        <w:rPr>
          <w:rFonts w:ascii="Times New Roman" w:hAnsi="Times New Roman" w:cs="Times New Roman"/>
          <w:sz w:val="24"/>
          <w:szCs w:val="24"/>
          <w:lang w:val="en-US"/>
        </w:rPr>
        <w:t xml:space="preserve"> untuk mengatasi kekurangan buku yang sudah ada</w:t>
      </w:r>
      <w:r w:rsidRPr="00666D6B">
        <w:rPr>
          <w:rFonts w:ascii="Times New Roman" w:hAnsi="Times New Roman" w:cs="Times New Roman"/>
          <w:sz w:val="24"/>
          <w:szCs w:val="24"/>
        </w:rPr>
        <w:t>?</w:t>
      </w:r>
      <w:bookmarkStart w:id="40" w:name="_Toc53116767"/>
      <w:bookmarkStart w:id="41" w:name="_Toc61863459"/>
      <w:bookmarkStart w:id="42" w:name="_Toc61864809"/>
      <w:bookmarkEnd w:id="37"/>
      <w:bookmarkEnd w:id="38"/>
      <w:bookmarkEnd w:id="39"/>
    </w:p>
    <w:bookmarkEnd w:id="40"/>
    <w:bookmarkEnd w:id="41"/>
    <w:bookmarkEnd w:id="42"/>
    <w:p w14:paraId="3E05C4FB" w14:textId="0C1380E7" w:rsidR="000C5B20" w:rsidRPr="00666D6B" w:rsidRDefault="00666D6B" w:rsidP="003F2C00">
      <w:pPr>
        <w:pStyle w:val="ListParagraph"/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66D6B">
        <w:rPr>
          <w:rFonts w:ascii="Times New Roman" w:hAnsi="Times New Roman" w:cs="Times New Roman"/>
          <w:sz w:val="24"/>
          <w:szCs w:val="24"/>
          <w:lang w:val="en-US"/>
        </w:rPr>
        <w:lastRenderedPageBreak/>
        <w:t>Dengan membuat referensi visual yang berbeda dari buku sebelumnya dan menyediakan lembar eksperimen untuk melatih kepekaan visual mahasiswa.</w:t>
      </w:r>
    </w:p>
    <w:p w14:paraId="775F1F38" w14:textId="72E517FD" w:rsidR="00925075" w:rsidRPr="00B11B97" w:rsidRDefault="004A610A" w:rsidP="000D7536">
      <w:pPr>
        <w:pStyle w:val="Heading3"/>
        <w:tabs>
          <w:tab w:val="left" w:pos="3544"/>
        </w:tabs>
        <w:spacing w:line="480" w:lineRule="auto"/>
        <w:rPr>
          <w:rFonts w:ascii="Times New Roman" w:hAnsi="Times New Roman" w:cs="Times New Roman"/>
          <w:color w:val="auto"/>
          <w:shd w:val="clear" w:color="auto" w:fill="FFFFFF"/>
        </w:rPr>
      </w:pPr>
      <w:bookmarkStart w:id="43" w:name="_Toc76754644"/>
      <w:r w:rsidRPr="00B11B97">
        <w:rPr>
          <w:rFonts w:ascii="Times New Roman" w:hAnsi="Times New Roman" w:cs="Times New Roman"/>
          <w:color w:val="auto"/>
          <w:shd w:val="clear" w:color="auto" w:fill="FFFFFF"/>
        </w:rPr>
        <w:t xml:space="preserve">3.1.1 </w:t>
      </w:r>
      <w:r w:rsidR="00711FE7" w:rsidRPr="00B11B97">
        <w:rPr>
          <w:rFonts w:ascii="Times New Roman" w:hAnsi="Times New Roman" w:cs="Times New Roman"/>
          <w:color w:val="auto"/>
          <w:shd w:val="clear" w:color="auto" w:fill="FFFFFF"/>
        </w:rPr>
        <w:t xml:space="preserve">   </w:t>
      </w:r>
      <w:r w:rsidR="00925075" w:rsidRPr="00B11B97">
        <w:rPr>
          <w:rFonts w:ascii="Times New Roman" w:hAnsi="Times New Roman" w:cs="Times New Roman"/>
          <w:color w:val="auto"/>
          <w:shd w:val="clear" w:color="auto" w:fill="FFFFFF"/>
        </w:rPr>
        <w:t>Identifikasi Masalah</w:t>
      </w:r>
      <w:bookmarkEnd w:id="43"/>
    </w:p>
    <w:p w14:paraId="62B8B943" w14:textId="7814A477" w:rsidR="00F225FE" w:rsidRPr="0070195E" w:rsidRDefault="009C1310" w:rsidP="003A25A2">
      <w:pPr>
        <w:tabs>
          <w:tab w:val="left" w:pos="3544"/>
        </w:tabs>
        <w:spacing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70195E">
        <w:rPr>
          <w:rFonts w:ascii="Times New Roman" w:hAnsi="Times New Roman" w:cs="Times New Roman"/>
          <w:sz w:val="24"/>
          <w:szCs w:val="24"/>
        </w:rPr>
        <w:t>Berdasarkan uraian yang dijelaskan s</w:t>
      </w:r>
      <w:r w:rsidRPr="00B11B97">
        <w:rPr>
          <w:rFonts w:ascii="Times New Roman" w:hAnsi="Times New Roman" w:cs="Times New Roman"/>
          <w:sz w:val="24"/>
          <w:szCs w:val="24"/>
        </w:rPr>
        <w:t>ebelumnya</w:t>
      </w:r>
      <w:r w:rsidR="003168C9" w:rsidRPr="0070195E">
        <w:rPr>
          <w:rFonts w:ascii="Times New Roman" w:hAnsi="Times New Roman" w:cs="Times New Roman"/>
          <w:sz w:val="24"/>
          <w:szCs w:val="24"/>
        </w:rPr>
        <w:t xml:space="preserve">, </w:t>
      </w:r>
      <w:r w:rsidRPr="0070195E">
        <w:rPr>
          <w:rFonts w:ascii="Times New Roman" w:hAnsi="Times New Roman" w:cs="Times New Roman"/>
          <w:sz w:val="24"/>
          <w:szCs w:val="24"/>
        </w:rPr>
        <w:t>identifikasi masalah pada perancanga</w:t>
      </w:r>
      <w:r w:rsidRPr="00B11B97">
        <w:rPr>
          <w:rFonts w:ascii="Times New Roman" w:hAnsi="Times New Roman" w:cs="Times New Roman"/>
          <w:sz w:val="24"/>
          <w:szCs w:val="24"/>
        </w:rPr>
        <w:t>n ini</w:t>
      </w:r>
      <w:r w:rsidRPr="0070195E">
        <w:rPr>
          <w:rFonts w:ascii="Times New Roman" w:hAnsi="Times New Roman" w:cs="Times New Roman"/>
          <w:sz w:val="24"/>
          <w:szCs w:val="24"/>
        </w:rPr>
        <w:t xml:space="preserve"> adalah sebagai berikut:</w:t>
      </w:r>
    </w:p>
    <w:p w14:paraId="3EF3D6AB" w14:textId="66083C7C" w:rsidR="00183677" w:rsidRPr="0070195E" w:rsidRDefault="00183677" w:rsidP="003A25A2">
      <w:pPr>
        <w:pStyle w:val="ListParagraph"/>
        <w:numPr>
          <w:ilvl w:val="4"/>
          <w:numId w:val="17"/>
        </w:numPr>
        <w:tabs>
          <w:tab w:val="left" w:pos="3544"/>
        </w:tabs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0195E">
        <w:rPr>
          <w:rFonts w:ascii="Times New Roman" w:hAnsi="Times New Roman" w:cs="Times New Roman"/>
          <w:sz w:val="24"/>
          <w:szCs w:val="24"/>
        </w:rPr>
        <w:t>Kurangnya variasi contoh</w:t>
      </w:r>
      <w:r w:rsidR="005C6D0D"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 dalam buku yang menjelaskan tentang</w:t>
      </w:r>
      <w:r w:rsidRPr="0070195E">
        <w:rPr>
          <w:rFonts w:ascii="Times New Roman" w:hAnsi="Times New Roman" w:cs="Times New Roman"/>
          <w:sz w:val="24"/>
          <w:szCs w:val="24"/>
        </w:rPr>
        <w:t xml:space="preserve"> </w:t>
      </w:r>
      <w:r w:rsidR="005C6D0D" w:rsidRPr="00B11B97">
        <w:rPr>
          <w:rFonts w:ascii="Times New Roman" w:hAnsi="Times New Roman" w:cs="Times New Roman"/>
          <w:sz w:val="24"/>
          <w:szCs w:val="24"/>
          <w:lang w:val="sv-SE"/>
        </w:rPr>
        <w:t>prinsip</w:t>
      </w:r>
      <w:r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 desain. </w:t>
      </w:r>
    </w:p>
    <w:p w14:paraId="5463433A" w14:textId="48876C7A" w:rsidR="00183677" w:rsidRPr="0070195E" w:rsidRDefault="00183677" w:rsidP="003A25A2">
      <w:pPr>
        <w:pStyle w:val="ListParagraph"/>
        <w:numPr>
          <w:ilvl w:val="4"/>
          <w:numId w:val="17"/>
        </w:numPr>
        <w:tabs>
          <w:tab w:val="left" w:pos="3544"/>
        </w:tabs>
        <w:spacing w:after="200" w:line="48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0195E">
        <w:rPr>
          <w:rFonts w:ascii="Times New Roman" w:hAnsi="Times New Roman" w:cs="Times New Roman"/>
          <w:sz w:val="24"/>
          <w:szCs w:val="24"/>
        </w:rPr>
        <w:t xml:space="preserve">Kurangnya variasi ilustrasi </w:t>
      </w:r>
      <w:r w:rsidRPr="00B11B97">
        <w:rPr>
          <w:rFonts w:ascii="Times New Roman" w:hAnsi="Times New Roman" w:cs="Times New Roman"/>
          <w:sz w:val="24"/>
          <w:szCs w:val="24"/>
          <w:lang w:val="sv-SE"/>
        </w:rPr>
        <w:t>pendukung dalam buku</w:t>
      </w:r>
      <w:r w:rsidR="000A327D">
        <w:rPr>
          <w:rFonts w:ascii="Times New Roman" w:hAnsi="Times New Roman" w:cs="Times New Roman"/>
          <w:sz w:val="24"/>
          <w:szCs w:val="24"/>
          <w:lang w:val="sv-SE"/>
        </w:rPr>
        <w:t xml:space="preserve"> sebagai referensi visual</w:t>
      </w:r>
      <w:r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D41925"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yang menjelaskan tentang </w:t>
      </w:r>
      <w:r w:rsidR="005C6D0D" w:rsidRPr="00B11B97">
        <w:rPr>
          <w:rFonts w:ascii="Times New Roman" w:hAnsi="Times New Roman" w:cs="Times New Roman"/>
          <w:sz w:val="24"/>
          <w:szCs w:val="24"/>
          <w:lang w:val="sv-SE"/>
        </w:rPr>
        <w:t xml:space="preserve">prinsip </w:t>
      </w:r>
      <w:r w:rsidRPr="00B11B97">
        <w:rPr>
          <w:rFonts w:ascii="Times New Roman" w:hAnsi="Times New Roman" w:cs="Times New Roman"/>
          <w:sz w:val="24"/>
          <w:szCs w:val="24"/>
          <w:lang w:val="sv-SE"/>
        </w:rPr>
        <w:t>desain.</w:t>
      </w:r>
    </w:p>
    <w:p w14:paraId="7A0C14C2" w14:textId="77777777" w:rsidR="00F315D5" w:rsidRPr="0070195E" w:rsidRDefault="00F315D5" w:rsidP="00F315D5">
      <w:pPr>
        <w:tabs>
          <w:tab w:val="left" w:pos="3544"/>
        </w:tabs>
        <w:spacing w:after="20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B23E78" w14:textId="23B01DBD" w:rsidR="0022792A" w:rsidRPr="0070195E" w:rsidRDefault="00925075" w:rsidP="003B754D">
      <w:pPr>
        <w:pStyle w:val="Heading3"/>
        <w:numPr>
          <w:ilvl w:val="2"/>
          <w:numId w:val="20"/>
        </w:numPr>
        <w:tabs>
          <w:tab w:val="left" w:pos="3544"/>
        </w:tabs>
        <w:spacing w:line="480" w:lineRule="auto"/>
        <w:rPr>
          <w:rFonts w:ascii="Times New Roman" w:hAnsi="Times New Roman" w:cs="Times New Roman"/>
          <w:color w:val="auto"/>
          <w:shd w:val="clear" w:color="auto" w:fill="FFFFFF"/>
          <w:lang w:val="en-US"/>
        </w:rPr>
      </w:pPr>
      <w:bookmarkStart w:id="44" w:name="_Toc76754645"/>
      <w:r w:rsidRPr="0070195E">
        <w:rPr>
          <w:rFonts w:ascii="Times New Roman" w:hAnsi="Times New Roman" w:cs="Times New Roman"/>
          <w:color w:val="auto"/>
          <w:shd w:val="clear" w:color="auto" w:fill="FFFFFF"/>
          <w:lang w:val="en-US"/>
        </w:rPr>
        <w:t>Pemecahan Masalah</w:t>
      </w:r>
      <w:bookmarkEnd w:id="44"/>
    </w:p>
    <w:p w14:paraId="092B0E6E" w14:textId="0DDC6D5F" w:rsidR="002554ED" w:rsidRPr="00B11B97" w:rsidRDefault="003168C9" w:rsidP="003A25A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</w:pPr>
      <w:bookmarkStart w:id="45" w:name="_Toc61863462"/>
      <w:bookmarkStart w:id="46" w:name="_Toc61864812"/>
      <w:r w:rsidRPr="0070195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Berdasarkan identifikasi masalah</w:t>
      </w:r>
      <w:r w:rsidR="00590A31" w:rsidRPr="0070195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kurangnya variasi contoh dan ilustrasi pend</w:t>
      </w:r>
      <w:r w:rsidR="00EB3081" w:rsidRPr="0070195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ukung dalam buku prinsip desain</w:t>
      </w:r>
      <w:r w:rsidRPr="0070195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 maka pemecahan masalah yang akan dilakukan adalah m</w:t>
      </w:r>
      <w:r w:rsidR="000C5B20" w:rsidRPr="0070195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rancang</w:t>
      </w:r>
      <w:r w:rsidRPr="0070195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buku referensi yang berisi</w:t>
      </w:r>
      <w:r w:rsidR="000C5B20" w:rsidRPr="0070195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entang prinsip dasar desain me</w:t>
      </w:r>
      <w:r w:rsidRPr="0070195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nggunakan ilustrasi seni kolase sebagai ilustrasi pendukung.</w:t>
      </w:r>
      <w:bookmarkEnd w:id="45"/>
      <w:bookmarkEnd w:id="46"/>
      <w:r w:rsidR="00613512" w:rsidRPr="0070195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613512" w:rsidRPr="00B11B97"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  <w:t xml:space="preserve">Perancangan dimulai dengan mencari referensi visual kemudian membuat sketsa, setelah itu digitalisasi </w:t>
      </w:r>
      <w:r w:rsidR="00F315D5" w:rsidRPr="00B11B97"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  <w:t xml:space="preserve">dan </w:t>
      </w:r>
      <w:r w:rsidR="00F315D5" w:rsidRPr="00B11B97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sv-SE"/>
        </w:rPr>
        <w:t>layouting</w:t>
      </w:r>
      <w:r w:rsidR="00F315D5" w:rsidRPr="00B11B97"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  <w:t>.</w:t>
      </w:r>
    </w:p>
    <w:p w14:paraId="5C5C9F51" w14:textId="77777777" w:rsidR="003A25A2" w:rsidRPr="00B11B97" w:rsidRDefault="003A25A2" w:rsidP="003A25A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</w:pPr>
    </w:p>
    <w:p w14:paraId="6858BD0A" w14:textId="77777777" w:rsidR="003A25A2" w:rsidRPr="00B11B97" w:rsidRDefault="003A25A2" w:rsidP="003A25A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</w:pPr>
    </w:p>
    <w:p w14:paraId="2F5927F0" w14:textId="77777777" w:rsidR="003A25A2" w:rsidRPr="00B11B97" w:rsidRDefault="003A25A2" w:rsidP="003A25A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</w:pPr>
    </w:p>
    <w:p w14:paraId="74BC6F88" w14:textId="77777777" w:rsidR="003A25A2" w:rsidRPr="00B11B97" w:rsidRDefault="003A25A2" w:rsidP="000A327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</w:pPr>
    </w:p>
    <w:p w14:paraId="2FDBE1CD" w14:textId="5BE79406" w:rsidR="00925075" w:rsidRPr="0070195E" w:rsidRDefault="00444B09" w:rsidP="000D7536">
      <w:pPr>
        <w:pStyle w:val="Heading2"/>
        <w:tabs>
          <w:tab w:val="left" w:pos="3544"/>
        </w:tabs>
        <w:spacing w:line="480" w:lineRule="auto"/>
        <w:ind w:left="540" w:hanging="540"/>
        <w:rPr>
          <w:sz w:val="24"/>
          <w:szCs w:val="24"/>
          <w:shd w:val="clear" w:color="auto" w:fill="FFFFFF"/>
        </w:rPr>
      </w:pPr>
      <w:bookmarkStart w:id="47" w:name="_Toc76754646"/>
      <w:r w:rsidRPr="00B11B97">
        <w:rPr>
          <w:sz w:val="24"/>
          <w:szCs w:val="24"/>
          <w:shd w:val="clear" w:color="auto" w:fill="FFFFFF"/>
          <w:lang w:val="sv-SE"/>
        </w:rPr>
        <w:lastRenderedPageBreak/>
        <w:t>3.2</w:t>
      </w:r>
      <w:r w:rsidRPr="00B11B97">
        <w:rPr>
          <w:sz w:val="24"/>
          <w:szCs w:val="24"/>
          <w:shd w:val="clear" w:color="auto" w:fill="FFFFFF"/>
          <w:lang w:val="sv-SE"/>
        </w:rPr>
        <w:tab/>
      </w:r>
      <w:r w:rsidR="00925075" w:rsidRPr="0070195E">
        <w:rPr>
          <w:sz w:val="24"/>
          <w:szCs w:val="24"/>
          <w:shd w:val="clear" w:color="auto" w:fill="FFFFFF"/>
        </w:rPr>
        <w:t>Perancangan</w:t>
      </w:r>
      <w:bookmarkEnd w:id="47"/>
    </w:p>
    <w:p w14:paraId="42116838" w14:textId="1F70B5E3" w:rsidR="007B02D2" w:rsidRPr="00B11B97" w:rsidRDefault="004A610A" w:rsidP="004A610A">
      <w:pPr>
        <w:pStyle w:val="Heading3"/>
        <w:tabs>
          <w:tab w:val="left" w:pos="3544"/>
        </w:tabs>
        <w:spacing w:line="480" w:lineRule="auto"/>
        <w:rPr>
          <w:rFonts w:ascii="Times New Roman" w:hAnsi="Times New Roman" w:cs="Times New Roman"/>
          <w:color w:val="auto"/>
          <w:shd w:val="clear" w:color="auto" w:fill="FFFFFF"/>
          <w:lang w:val="sv-SE"/>
        </w:rPr>
      </w:pPr>
      <w:bookmarkStart w:id="48" w:name="_Toc76754647"/>
      <w:r w:rsidRPr="00B11B97">
        <w:rPr>
          <w:rFonts w:ascii="Times New Roman" w:hAnsi="Times New Roman" w:cs="Times New Roman"/>
          <w:color w:val="auto"/>
          <w:shd w:val="clear" w:color="auto" w:fill="FFFFFF"/>
          <w:lang w:val="sv-SE"/>
        </w:rPr>
        <w:t xml:space="preserve">3.2.1 </w:t>
      </w:r>
      <w:r w:rsidR="00711FE7" w:rsidRPr="00B11B97">
        <w:rPr>
          <w:rFonts w:ascii="Times New Roman" w:hAnsi="Times New Roman" w:cs="Times New Roman"/>
          <w:color w:val="auto"/>
          <w:shd w:val="clear" w:color="auto" w:fill="FFFFFF"/>
          <w:lang w:val="sv-SE"/>
        </w:rPr>
        <w:t xml:space="preserve">   </w:t>
      </w:r>
      <w:r w:rsidR="00925075" w:rsidRPr="00B11B97">
        <w:rPr>
          <w:rFonts w:ascii="Times New Roman" w:hAnsi="Times New Roman" w:cs="Times New Roman"/>
          <w:color w:val="auto"/>
          <w:shd w:val="clear" w:color="auto" w:fill="FFFFFF"/>
          <w:lang w:val="sv-SE"/>
        </w:rPr>
        <w:t>Konsep Perancangan</w:t>
      </w:r>
      <w:bookmarkEnd w:id="48"/>
    </w:p>
    <w:p w14:paraId="2E5A5DE8" w14:textId="76B87E06" w:rsidR="00590A31" w:rsidRPr="00B11B97" w:rsidRDefault="002554ED" w:rsidP="000D7536">
      <w:pPr>
        <w:tabs>
          <w:tab w:val="left" w:pos="3544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sv-SE"/>
        </w:rPr>
      </w:pPr>
      <w:r w:rsidRPr="0070195E">
        <w:rPr>
          <w:rFonts w:ascii="Times New Roman" w:hAnsi="Times New Roman" w:cs="Times New Roman"/>
          <w:sz w:val="24"/>
          <w:szCs w:val="24"/>
        </w:rPr>
        <w:t>Pada tahap ini</w:t>
      </w:r>
      <w:r w:rsidR="00590A31" w:rsidRPr="0070195E">
        <w:rPr>
          <w:rFonts w:ascii="Times New Roman" w:hAnsi="Times New Roman" w:cs="Times New Roman"/>
          <w:sz w:val="24"/>
          <w:szCs w:val="24"/>
        </w:rPr>
        <w:t xml:space="preserve"> dilakukan </w:t>
      </w:r>
      <w:r w:rsidRPr="00B11B97">
        <w:rPr>
          <w:rFonts w:ascii="Times New Roman" w:hAnsi="Times New Roman" w:cs="Times New Roman"/>
          <w:sz w:val="24"/>
          <w:szCs w:val="24"/>
          <w:lang w:val="sv-SE"/>
        </w:rPr>
        <w:t>perancangan buku mulai dari mind mapping, menyusun moodboard, pemilihan warna, pemilihan huruf dan informasi perbab dari buku yang akan dirancang.</w:t>
      </w:r>
    </w:p>
    <w:p w14:paraId="0C20EEBE" w14:textId="77777777" w:rsidR="00277F0B" w:rsidRPr="0070195E" w:rsidRDefault="00203506" w:rsidP="00A062B7">
      <w:pPr>
        <w:pStyle w:val="ListParagraph"/>
        <w:numPr>
          <w:ilvl w:val="1"/>
          <w:numId w:val="1"/>
        </w:numPr>
        <w:tabs>
          <w:tab w:val="left" w:pos="3544"/>
        </w:tabs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70195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Mind Mapping</w:t>
      </w:r>
    </w:p>
    <w:p w14:paraId="650F9457" w14:textId="6F34C94F" w:rsidR="00203506" w:rsidRPr="0070195E" w:rsidRDefault="00277F0B" w:rsidP="00A062B7">
      <w:pPr>
        <w:pStyle w:val="ListParagraph"/>
        <w:tabs>
          <w:tab w:val="left" w:pos="3544"/>
        </w:tabs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70195E">
        <w:rPr>
          <w:rFonts w:ascii="Times New Roman" w:hAnsi="Times New Roman" w:cs="Times New Roman"/>
          <w:i/>
          <w:iCs/>
          <w:sz w:val="24"/>
          <w:szCs w:val="24"/>
          <w:lang w:val="en-US"/>
        </w:rPr>
        <w:t>M</w:t>
      </w:r>
      <w:r w:rsidRPr="0070195E">
        <w:rPr>
          <w:rFonts w:ascii="Times New Roman" w:hAnsi="Times New Roman" w:cs="Times New Roman"/>
          <w:i/>
          <w:iCs/>
          <w:sz w:val="24"/>
          <w:szCs w:val="24"/>
        </w:rPr>
        <w:t>ind mapping </w:t>
      </w:r>
      <w:r w:rsidRPr="0070195E">
        <w:rPr>
          <w:rFonts w:ascii="Times New Roman" w:hAnsi="Times New Roman" w:cs="Times New Roman"/>
          <w:sz w:val="24"/>
          <w:szCs w:val="24"/>
        </w:rPr>
        <w:t xml:space="preserve">adalah </w:t>
      </w:r>
      <w:r w:rsidR="007F742A" w:rsidRPr="0070195E">
        <w:rPr>
          <w:rFonts w:ascii="Times New Roman" w:hAnsi="Times New Roman" w:cs="Times New Roman"/>
          <w:sz w:val="24"/>
          <w:szCs w:val="24"/>
          <w:lang w:val="en-US"/>
        </w:rPr>
        <w:t>proses pemetaan konsep berguna untuk memudahkan mengeksplorasi ide.</w:t>
      </w:r>
    </w:p>
    <w:p w14:paraId="51CAD2E1" w14:textId="3B0C8851" w:rsidR="008947A5" w:rsidRPr="0070195E" w:rsidRDefault="0044420B" w:rsidP="00F315D5">
      <w:pPr>
        <w:tabs>
          <w:tab w:val="left" w:pos="3544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70195E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eastAsia="id-ID"/>
        </w:rPr>
        <w:drawing>
          <wp:inline distT="0" distB="0" distL="0" distR="0" wp14:anchorId="50752EEE" wp14:editId="105DD695">
            <wp:extent cx="5072727" cy="3600000"/>
            <wp:effectExtent l="0" t="0" r="0" b="635"/>
            <wp:docPr id="186" name="Picture 186" descr="Mind ma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 descr="Mind mapping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72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552F5" w14:textId="7FECE94C" w:rsidR="00C8242E" w:rsidRPr="0070195E" w:rsidRDefault="003A25A2" w:rsidP="00A062B7">
      <w:pPr>
        <w:tabs>
          <w:tab w:val="left" w:pos="3544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  <w:t>Gambar 3.1</w:t>
      </w:r>
      <w:r w:rsidR="00E46A0E" w:rsidRPr="0070195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ind Mapping</w:t>
      </w:r>
    </w:p>
    <w:p w14:paraId="65F01CB3" w14:textId="77777777" w:rsidR="004B3942" w:rsidRPr="0070195E" w:rsidRDefault="004B3942" w:rsidP="000D7536">
      <w:pPr>
        <w:pStyle w:val="ListParagraph"/>
        <w:tabs>
          <w:tab w:val="left" w:pos="3544"/>
        </w:tabs>
        <w:spacing w:line="480" w:lineRule="auto"/>
        <w:ind w:left="180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</w:p>
    <w:p w14:paraId="78F5DA6D" w14:textId="77777777" w:rsidR="00A062B7" w:rsidRPr="0070195E" w:rsidRDefault="00A062B7" w:rsidP="000D7536">
      <w:pPr>
        <w:pStyle w:val="ListParagraph"/>
        <w:tabs>
          <w:tab w:val="left" w:pos="3544"/>
        </w:tabs>
        <w:spacing w:line="480" w:lineRule="auto"/>
        <w:ind w:left="180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</w:p>
    <w:p w14:paraId="2A70FE31" w14:textId="453B0BFB" w:rsidR="00FE5B5A" w:rsidRPr="0070195E" w:rsidRDefault="00FE5B5A" w:rsidP="00A062B7">
      <w:pPr>
        <w:pStyle w:val="ListParagraph"/>
        <w:numPr>
          <w:ilvl w:val="1"/>
          <w:numId w:val="1"/>
        </w:numPr>
        <w:tabs>
          <w:tab w:val="left" w:pos="3544"/>
        </w:tabs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70195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lastRenderedPageBreak/>
        <w:t>Moodboard</w:t>
      </w:r>
    </w:p>
    <w:p w14:paraId="571BDB27" w14:textId="4C97A7EE" w:rsidR="007F742A" w:rsidRPr="00B11B97" w:rsidRDefault="007F742A" w:rsidP="00A062B7">
      <w:pPr>
        <w:pStyle w:val="ListParagraph"/>
        <w:tabs>
          <w:tab w:val="left" w:pos="3544"/>
        </w:tabs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</w:pPr>
      <w:r w:rsidRPr="00B11B97">
        <w:rPr>
          <w:rFonts w:ascii="Times New Roman" w:eastAsia="Times New Roman" w:hAnsi="Times New Roman" w:cs="Times New Roman"/>
          <w:i/>
          <w:sz w:val="24"/>
          <w:szCs w:val="24"/>
          <w:lang w:val="sv-SE"/>
        </w:rPr>
        <w:t xml:space="preserve">Moodboard </w:t>
      </w:r>
      <w:r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adalah referensi untuk menentukan tema.</w:t>
      </w:r>
      <w:r w:rsidR="00145BBD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Dari referensi yang terkumpul dan pertimbangan sumber gambar yang akan digunakan, </w:t>
      </w:r>
      <w:r w:rsidR="002554ED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tema yang dipilih adalah vintage.</w:t>
      </w:r>
      <w:r w:rsidR="00C753F5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Tema tersebut</w:t>
      </w:r>
      <w:r w:rsidR="00145BBD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dipilih karena style dan warnanya ya</w:t>
      </w:r>
      <w:r w:rsidR="00C753F5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ng tidak mencolok sehingga cocok untuk ilustrasi pendukung pada buku materi</w:t>
      </w:r>
      <w:r w:rsidR="00145BBD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. </w:t>
      </w:r>
    </w:p>
    <w:p w14:paraId="05476CE3" w14:textId="09726978" w:rsidR="00313401" w:rsidRPr="0070195E" w:rsidRDefault="006C4EDC" w:rsidP="00A062B7">
      <w:pPr>
        <w:tabs>
          <w:tab w:val="left" w:pos="3544"/>
        </w:tabs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7C143E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282.75pt;height:282.75pt">
            <v:imagedata r:id="rId9" o:title="referensi"/>
          </v:shape>
        </w:pict>
      </w:r>
    </w:p>
    <w:p w14:paraId="3817038D" w14:textId="40ED2EE1" w:rsidR="004B3942" w:rsidRPr="0070195E" w:rsidRDefault="003A25A2" w:rsidP="00A062B7">
      <w:pPr>
        <w:tabs>
          <w:tab w:val="left" w:pos="3544"/>
        </w:tabs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Gambar 3.2</w:t>
      </w:r>
      <w:r w:rsidR="00E46A0E" w:rsidRPr="007019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oodboard</w:t>
      </w:r>
    </w:p>
    <w:p w14:paraId="26E7345C" w14:textId="3E96CD96" w:rsidR="007B02D2" w:rsidRPr="00E946AC" w:rsidRDefault="007B02D2" w:rsidP="00A062B7">
      <w:pPr>
        <w:pStyle w:val="ListParagraph"/>
        <w:numPr>
          <w:ilvl w:val="1"/>
          <w:numId w:val="1"/>
        </w:numPr>
        <w:tabs>
          <w:tab w:val="left" w:pos="3544"/>
        </w:tabs>
        <w:spacing w:line="480" w:lineRule="auto"/>
        <w:ind w:left="426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E946AC">
        <w:rPr>
          <w:rFonts w:ascii="Times New Roman" w:eastAsia="Times New Roman" w:hAnsi="Times New Roman" w:cs="Times New Roman"/>
          <w:sz w:val="24"/>
          <w:szCs w:val="24"/>
        </w:rPr>
        <w:t>Skema warna</w:t>
      </w:r>
    </w:p>
    <w:p w14:paraId="1AEE9378" w14:textId="77777777" w:rsidR="00E946AC" w:rsidRDefault="002554ED" w:rsidP="00E946AC">
      <w:pPr>
        <w:pStyle w:val="ListParagraph"/>
        <w:tabs>
          <w:tab w:val="left" w:pos="3544"/>
        </w:tabs>
        <w:spacing w:line="48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>Setelah tema, berikutn</w:t>
      </w:r>
      <w:r w:rsidR="009323B5"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>ya adalah pemilihan skema warna. Warna yang dipilih</w:t>
      </w:r>
      <w:r w:rsidR="00F95041"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dig</w:t>
      </w:r>
      <w:r w:rsidR="009323B5"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>unakan pada background, pemilihan warna bertujuan</w:t>
      </w:r>
      <w:r w:rsidR="00F95041"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untuk memperkuat ilustrasi yang ditampilkan dan agar tidak kontras dengan ilustrasi pendukung buku.</w:t>
      </w:r>
    </w:p>
    <w:p w14:paraId="274EBD0D" w14:textId="76A98610" w:rsidR="00A062B7" w:rsidRPr="00E946AC" w:rsidRDefault="006C4EDC" w:rsidP="00E946AC">
      <w:pPr>
        <w:tabs>
          <w:tab w:val="left" w:pos="3544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</w:pPr>
      <w:r>
        <w:lastRenderedPageBreak/>
        <w:pict w14:anchorId="6D2F5E76">
          <v:shape id="_x0000_i1030" type="#_x0000_t75" style="width:310.5pt;height:141pt;mso-position-horizontal:absolute;mso-position-horizontal-relative:text;mso-position-vertical:center;mso-position-vertical-relative:text;mso-width-relative:page;mso-height-relative:page">
            <v:imagedata r:id="rId10" o:title="warnaa" croptop="11867f" cropbottom="11738f"/>
          </v:shape>
        </w:pict>
      </w:r>
    </w:p>
    <w:p w14:paraId="349D5188" w14:textId="4C72228C" w:rsidR="005C50CE" w:rsidRPr="00E946AC" w:rsidRDefault="003A25A2" w:rsidP="00A062B7">
      <w:pPr>
        <w:tabs>
          <w:tab w:val="left" w:pos="3544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E946AC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  <w:t>Gambar 3.3</w:t>
      </w:r>
      <w:r w:rsidR="00E46A0E" w:rsidRPr="00E946A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Skema Warna</w:t>
      </w:r>
    </w:p>
    <w:p w14:paraId="16AEC993" w14:textId="5CAA4B9A" w:rsidR="007B02D2" w:rsidRPr="00E946AC" w:rsidRDefault="007B02D2" w:rsidP="00A062B7">
      <w:pPr>
        <w:pStyle w:val="ListParagraph"/>
        <w:numPr>
          <w:ilvl w:val="1"/>
          <w:numId w:val="1"/>
        </w:numPr>
        <w:tabs>
          <w:tab w:val="left" w:pos="3544"/>
        </w:tabs>
        <w:spacing w:line="48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946AC">
        <w:rPr>
          <w:rFonts w:ascii="Times New Roman" w:eastAsia="Times New Roman" w:hAnsi="Times New Roman" w:cs="Times New Roman"/>
          <w:sz w:val="24"/>
          <w:szCs w:val="24"/>
        </w:rPr>
        <w:t>Pemilihan huruf</w:t>
      </w:r>
    </w:p>
    <w:p w14:paraId="3F221F43" w14:textId="726ACDFC" w:rsidR="00E946AC" w:rsidRPr="00E946AC" w:rsidRDefault="002554ED" w:rsidP="00E946AC">
      <w:pPr>
        <w:pStyle w:val="ListParagraph"/>
        <w:tabs>
          <w:tab w:val="left" w:pos="3544"/>
        </w:tabs>
        <w:spacing w:line="48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E946AC">
        <w:rPr>
          <w:rFonts w:ascii="Times New Roman" w:eastAsia="Times New Roman" w:hAnsi="Times New Roman" w:cs="Times New Roman"/>
          <w:sz w:val="24"/>
          <w:szCs w:val="24"/>
        </w:rPr>
        <w:t>Huruf yang digunakan dalam buku adalah jenis font</w:t>
      </w:r>
      <w:r w:rsidR="00542D67" w:rsidRPr="00E946AC">
        <w:rPr>
          <w:rFonts w:ascii="Times New Roman" w:eastAsia="Times New Roman" w:hAnsi="Times New Roman" w:cs="Times New Roman"/>
          <w:sz w:val="24"/>
          <w:szCs w:val="24"/>
        </w:rPr>
        <w:t xml:space="preserve"> serif dan</w:t>
      </w:r>
      <w:r w:rsidRPr="00E946AC">
        <w:rPr>
          <w:rFonts w:ascii="Times New Roman" w:eastAsia="Times New Roman" w:hAnsi="Times New Roman" w:cs="Times New Roman"/>
          <w:sz w:val="24"/>
          <w:szCs w:val="24"/>
        </w:rPr>
        <w:t xml:space="preserve"> sans serif. Pemilihan huruf</w:t>
      </w:r>
      <w:r w:rsidR="00542D67" w:rsidRPr="00E946A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22D5A" w:rsidRPr="00E946AC">
        <w:rPr>
          <w:rFonts w:ascii="Times New Roman" w:eastAsia="Times New Roman" w:hAnsi="Times New Roman" w:cs="Times New Roman"/>
          <w:sz w:val="24"/>
          <w:szCs w:val="24"/>
        </w:rPr>
        <w:t xml:space="preserve">sans </w:t>
      </w:r>
      <w:r w:rsidR="00B65B0C" w:rsidRPr="00E946AC">
        <w:rPr>
          <w:rFonts w:ascii="Times New Roman" w:eastAsia="Times New Roman" w:hAnsi="Times New Roman" w:cs="Times New Roman"/>
          <w:sz w:val="24"/>
          <w:szCs w:val="24"/>
        </w:rPr>
        <w:t>serif yang digunakan pada cover dan pembatas bab</w:t>
      </w:r>
      <w:r w:rsidR="00542D67" w:rsidRPr="00E946AC">
        <w:rPr>
          <w:rFonts w:ascii="Times New Roman" w:eastAsia="Times New Roman" w:hAnsi="Times New Roman" w:cs="Times New Roman"/>
          <w:sz w:val="24"/>
          <w:szCs w:val="24"/>
        </w:rPr>
        <w:t xml:space="preserve"> adalah </w:t>
      </w:r>
      <w:r w:rsidR="00AE2ADA" w:rsidRPr="00E946AC">
        <w:rPr>
          <w:rFonts w:ascii="Times New Roman" w:eastAsia="Times New Roman" w:hAnsi="Times New Roman" w:cs="Times New Roman"/>
          <w:sz w:val="24"/>
          <w:szCs w:val="24"/>
        </w:rPr>
        <w:t>Haettenschweiler</w:t>
      </w:r>
      <w:r w:rsidR="00B65B0C" w:rsidRPr="00E946A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karena karakter hurufnya tebal sehingga dapat menyorot konten utama pada cover dan pembatas</w:t>
      </w:r>
      <w:r w:rsidR="00542D67" w:rsidRPr="00E946A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65B0C" w:rsidRPr="00E946AC">
        <w:rPr>
          <w:rFonts w:ascii="Times New Roman" w:eastAsia="Times New Roman" w:hAnsi="Times New Roman" w:cs="Times New Roman"/>
          <w:sz w:val="24"/>
          <w:szCs w:val="24"/>
          <w:lang w:val="en-US"/>
        </w:rPr>
        <w:t>Isi konten</w:t>
      </w:r>
      <w:r w:rsidR="00AE2ADA"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menggunakan huruf </w:t>
      </w:r>
      <w:r w:rsidR="00542D67"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serif yaitu </w:t>
      </w:r>
      <w:r w:rsidR="00AE2ADA"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>Microsoft Himalaya</w:t>
      </w:r>
      <w:r w:rsidR="00542D67"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. Pemilihan huruf tersebut </w:t>
      </w:r>
      <w:r w:rsidR="00B65B0C"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>karena ketebalan seluruh sisi huruf sama sehingga mem</w:t>
      </w:r>
      <w:r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udahkan </w:t>
      </w:r>
      <w:r w:rsidR="00973F9B"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>kete</w:t>
      </w:r>
      <w:r w:rsidR="00542D67" w:rsidRPr="00E946AC">
        <w:rPr>
          <w:rFonts w:ascii="Times New Roman" w:eastAsia="Times New Roman" w:hAnsi="Times New Roman" w:cs="Times New Roman"/>
          <w:sz w:val="24"/>
          <w:szCs w:val="24"/>
          <w:lang w:val="sv-SE"/>
        </w:rPr>
        <w:t>rbacaan materi yang berupa teks.</w:t>
      </w:r>
    </w:p>
    <w:p w14:paraId="63AAA712" w14:textId="073D654E" w:rsidR="00542D67" w:rsidRPr="00666D6B" w:rsidRDefault="00E946AC" w:rsidP="00A062B7">
      <w:pPr>
        <w:tabs>
          <w:tab w:val="left" w:pos="3544"/>
        </w:tabs>
        <w:spacing w:line="480" w:lineRule="auto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color w:val="FF0000"/>
          <w:sz w:val="24"/>
          <w:szCs w:val="24"/>
          <w:lang w:eastAsia="id-ID"/>
        </w:rPr>
        <w:drawing>
          <wp:inline distT="0" distB="0" distL="0" distR="0" wp14:anchorId="59640E97" wp14:editId="6E90ABF7">
            <wp:extent cx="4777462" cy="2520000"/>
            <wp:effectExtent l="0" t="0" r="4445" b="0"/>
            <wp:docPr id="11" name="Picture 11" descr="C:\Users\Meeeeeeeee\AppData\Local\Microsoft\Windows\INetCache\Content.Word\Font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9" descr="C:\Users\Meeeeeeeee\AppData\Local\Microsoft\Windows\INetCache\Content.Word\Fontt.jpg"/>
                    <pic:cNvPicPr>
                      <a:picLocks noChangeAspect="1" noChangeArrowheads="1"/>
                    </pic:cNvPicPr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462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D6486" w14:textId="25215DDD" w:rsidR="005F130E" w:rsidRPr="004229C8" w:rsidRDefault="003A25A2" w:rsidP="00A062B7">
      <w:pPr>
        <w:tabs>
          <w:tab w:val="left" w:pos="3544"/>
        </w:tabs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229C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Gambar 3.4</w:t>
      </w:r>
      <w:r w:rsidR="005F130E" w:rsidRPr="004229C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uruf</w:t>
      </w:r>
    </w:p>
    <w:p w14:paraId="7432FB61" w14:textId="3C9D5B16" w:rsidR="00E46A0E" w:rsidRPr="0070195E" w:rsidRDefault="00E46A0E" w:rsidP="00A062B7">
      <w:pPr>
        <w:pStyle w:val="ListParagraph"/>
        <w:numPr>
          <w:ilvl w:val="1"/>
          <w:numId w:val="1"/>
        </w:numPr>
        <w:tabs>
          <w:tab w:val="left" w:pos="3544"/>
        </w:tabs>
        <w:spacing w:line="480" w:lineRule="auto"/>
        <w:ind w:left="426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0195E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Bagian </w:t>
      </w:r>
      <w:r w:rsidR="00385D7F" w:rsidRPr="007019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n Isi </w:t>
      </w:r>
      <w:r w:rsidRPr="0070195E">
        <w:rPr>
          <w:rFonts w:ascii="Times New Roman" w:eastAsia="Times New Roman" w:hAnsi="Times New Roman" w:cs="Times New Roman"/>
          <w:sz w:val="24"/>
          <w:szCs w:val="24"/>
          <w:lang w:val="en-US"/>
        </w:rPr>
        <w:t>Buku</w:t>
      </w:r>
    </w:p>
    <w:p w14:paraId="149EE725" w14:textId="6F854BDB" w:rsidR="00E46A0E" w:rsidRPr="0070195E" w:rsidRDefault="00E46A0E" w:rsidP="003B754D">
      <w:pPr>
        <w:pStyle w:val="ListParagraph"/>
        <w:numPr>
          <w:ilvl w:val="0"/>
          <w:numId w:val="21"/>
        </w:numPr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0195E">
        <w:rPr>
          <w:rFonts w:ascii="Times New Roman" w:eastAsia="Times New Roman" w:hAnsi="Times New Roman" w:cs="Times New Roman"/>
          <w:sz w:val="24"/>
          <w:szCs w:val="24"/>
          <w:lang w:val="en-US"/>
        </w:rPr>
        <w:t>Sampul Buku</w:t>
      </w:r>
    </w:p>
    <w:p w14:paraId="3167C5DE" w14:textId="437B38B7" w:rsidR="00E46A0E" w:rsidRPr="00B11B97" w:rsidRDefault="00E46A0E" w:rsidP="00A062B7">
      <w:pPr>
        <w:pStyle w:val="ListParagraph"/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Sampul dibuat bagian depan dan belakang.</w:t>
      </w:r>
    </w:p>
    <w:p w14:paraId="22CC8519" w14:textId="1472FF53" w:rsidR="0065406F" w:rsidRPr="0070195E" w:rsidRDefault="0065406F" w:rsidP="003B754D">
      <w:pPr>
        <w:pStyle w:val="ListParagraph"/>
        <w:numPr>
          <w:ilvl w:val="0"/>
          <w:numId w:val="21"/>
        </w:numPr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0195E">
        <w:rPr>
          <w:rFonts w:ascii="Times New Roman" w:eastAsia="Times New Roman" w:hAnsi="Times New Roman" w:cs="Times New Roman"/>
          <w:sz w:val="24"/>
          <w:szCs w:val="24"/>
          <w:lang w:val="en-US"/>
        </w:rPr>
        <w:t>Pembatas Bab</w:t>
      </w:r>
    </w:p>
    <w:p w14:paraId="06CCDDF1" w14:textId="4A39092A" w:rsidR="00444B09" w:rsidRPr="0070195E" w:rsidRDefault="00E46A0E" w:rsidP="003B754D">
      <w:pPr>
        <w:pStyle w:val="ListParagraph"/>
        <w:numPr>
          <w:ilvl w:val="0"/>
          <w:numId w:val="21"/>
        </w:numPr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0195E">
        <w:rPr>
          <w:rFonts w:ascii="Times New Roman" w:eastAsia="Times New Roman" w:hAnsi="Times New Roman" w:cs="Times New Roman"/>
          <w:sz w:val="24"/>
          <w:szCs w:val="24"/>
          <w:lang w:val="en-US"/>
        </w:rPr>
        <w:t>Bab</w:t>
      </w:r>
    </w:p>
    <w:p w14:paraId="045D0D02" w14:textId="5BA010BB" w:rsidR="00444B09" w:rsidRPr="0070195E" w:rsidRDefault="00385D7F" w:rsidP="00A062B7">
      <w:pPr>
        <w:pStyle w:val="ListParagraph"/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0195E">
        <w:rPr>
          <w:rFonts w:ascii="Times New Roman" w:eastAsia="Times New Roman" w:hAnsi="Times New Roman" w:cs="Times New Roman"/>
          <w:sz w:val="24"/>
          <w:szCs w:val="24"/>
          <w:lang w:val="en-US"/>
        </w:rPr>
        <w:t>Bab 1</w:t>
      </w:r>
      <w:r w:rsidR="00E46A0E" w:rsidRPr="007019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084BB5" w:rsidRPr="0070195E">
        <w:rPr>
          <w:rFonts w:ascii="Times New Roman" w:eastAsia="Times New Roman" w:hAnsi="Times New Roman" w:cs="Times New Roman"/>
          <w:sz w:val="24"/>
          <w:szCs w:val="24"/>
          <w:lang w:val="en-US"/>
        </w:rPr>
        <w:t>menjelaskan tentang nirmana.</w:t>
      </w:r>
    </w:p>
    <w:p w14:paraId="39BD5352" w14:textId="07E3CA03" w:rsidR="00084BB5" w:rsidRPr="00B11B97" w:rsidRDefault="003D460A" w:rsidP="00084BB5">
      <w:pPr>
        <w:pStyle w:val="ListParagraph"/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>
        <w:rPr>
          <w:rFonts w:ascii="Times New Roman" w:eastAsia="Times New Roman" w:hAnsi="Times New Roman" w:cs="Times New Roman"/>
          <w:sz w:val="24"/>
          <w:szCs w:val="24"/>
          <w:lang w:val="sv-SE"/>
        </w:rPr>
        <w:t>Bab 2 menjelaskan</w:t>
      </w:r>
      <w:r w:rsidR="00084BB5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teori </w:t>
      </w:r>
      <w:r w:rsidR="00084BB5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prinsip desain irama.</w:t>
      </w:r>
    </w:p>
    <w:p w14:paraId="07D4C7BA" w14:textId="48C97D7A" w:rsidR="00444B09" w:rsidRPr="00B11B97" w:rsidRDefault="00385D7F" w:rsidP="00A062B7">
      <w:pPr>
        <w:pStyle w:val="ListParagraph"/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B</w:t>
      </w:r>
      <w:r w:rsidR="00084BB5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ab 3</w:t>
      </w:r>
      <w:r w:rsidR="00E46A0E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</w:t>
      </w:r>
      <w:r w:rsidR="003D460A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menjelaskan teori </w:t>
      </w:r>
      <w:r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prinsip desain kesatuan.</w:t>
      </w:r>
    </w:p>
    <w:p w14:paraId="3D7E6242" w14:textId="74DF877C" w:rsidR="00444B09" w:rsidRPr="00B11B97" w:rsidRDefault="00084BB5" w:rsidP="00A062B7">
      <w:pPr>
        <w:pStyle w:val="ListParagraph"/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Bab 4</w:t>
      </w:r>
      <w:r w:rsidR="00E46A0E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</w:t>
      </w:r>
      <w:r w:rsidR="003D460A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menjelaskan teori </w:t>
      </w:r>
      <w:r w:rsidR="00385D7F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prinsip desain d</w:t>
      </w:r>
      <w:r w:rsidR="00E46A0E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ominasi</w:t>
      </w:r>
      <w:r w:rsidR="00385D7F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.</w:t>
      </w:r>
    </w:p>
    <w:p w14:paraId="0E3E28D0" w14:textId="3E5D9BE7" w:rsidR="00444B09" w:rsidRPr="00B11B97" w:rsidRDefault="00084BB5" w:rsidP="00A062B7">
      <w:pPr>
        <w:pStyle w:val="ListParagraph"/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Bab 5</w:t>
      </w:r>
      <w:r w:rsidR="00E46A0E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</w:t>
      </w:r>
      <w:r w:rsidR="003D460A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menjelaskan teori </w:t>
      </w:r>
      <w:r w:rsidR="00385D7F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prinsip desain keseimbangan.</w:t>
      </w:r>
    </w:p>
    <w:p w14:paraId="61B88B3F" w14:textId="2832D080" w:rsidR="003C7A58" w:rsidRPr="00B11B97" w:rsidRDefault="00084BB5" w:rsidP="00A062B7">
      <w:pPr>
        <w:pStyle w:val="ListParagraph"/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Bab 6</w:t>
      </w:r>
      <w:r w:rsidR="003D460A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menjelaskan teori </w:t>
      </w:r>
      <w:r w:rsidR="00385D7F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prinsip desain proporsi.</w:t>
      </w:r>
    </w:p>
    <w:p w14:paraId="66E19711" w14:textId="627043BE" w:rsidR="00C8242E" w:rsidRPr="00B11B97" w:rsidRDefault="00084BB5" w:rsidP="00A062B7">
      <w:pPr>
        <w:pStyle w:val="ListParagraph"/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Bab 7</w:t>
      </w:r>
      <w:r w:rsidR="004B3942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ber</w:t>
      </w:r>
      <w:r w:rsidR="004F3AD0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isi </w:t>
      </w:r>
      <w:r w:rsidR="003D460A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contoh </w:t>
      </w:r>
      <w:r w:rsidR="004F3AD0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penerapan prinsip desain</w:t>
      </w:r>
      <w:r w:rsidR="003C7A58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.</w:t>
      </w:r>
    </w:p>
    <w:p w14:paraId="08570E3A" w14:textId="021E3239" w:rsidR="00A255EC" w:rsidRPr="00B11B97" w:rsidRDefault="00084BB5" w:rsidP="00A255EC">
      <w:pPr>
        <w:pStyle w:val="ListParagraph"/>
        <w:tabs>
          <w:tab w:val="left" w:pos="3544"/>
        </w:tabs>
        <w:spacing w:line="48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>Bab 8</w:t>
      </w:r>
      <w:r w:rsidR="004F3AD0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 berisi soal latihan dan lembar eksperimen.</w:t>
      </w:r>
    </w:p>
    <w:p w14:paraId="63F828E6" w14:textId="7E1090F4" w:rsidR="00F53456" w:rsidRPr="00B11B97" w:rsidRDefault="0044484F" w:rsidP="0044484F">
      <w:pPr>
        <w:shd w:val="clear" w:color="auto" w:fill="FFFFFF"/>
        <w:tabs>
          <w:tab w:val="left" w:pos="3544"/>
        </w:tabs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v-SE" w:eastAsia="id-ID"/>
        </w:rPr>
      </w:pPr>
      <w:r w:rsidRPr="00B11B97">
        <w:rPr>
          <w:rFonts w:ascii="Times New Roman" w:eastAsia="Times New Roman" w:hAnsi="Times New Roman" w:cs="Times New Roman"/>
          <w:b/>
          <w:sz w:val="24"/>
          <w:szCs w:val="24"/>
          <w:lang w:val="sv-SE" w:eastAsia="id-ID"/>
        </w:rPr>
        <w:t>Tabel 3.1</w:t>
      </w:r>
      <w:r w:rsidRPr="00B11B97">
        <w:rPr>
          <w:rFonts w:ascii="Times New Roman" w:eastAsia="Times New Roman" w:hAnsi="Times New Roman" w:cs="Times New Roman"/>
          <w:sz w:val="24"/>
          <w:szCs w:val="24"/>
          <w:lang w:val="sv-SE" w:eastAsia="id-ID"/>
        </w:rPr>
        <w:t xml:space="preserve"> Isi Bab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3255"/>
        <w:gridCol w:w="3821"/>
      </w:tblGrid>
      <w:tr w:rsidR="00F53456" w:rsidRPr="0070195E" w14:paraId="40D0C6F8" w14:textId="77777777" w:rsidTr="00C64B21">
        <w:tc>
          <w:tcPr>
            <w:tcW w:w="3255" w:type="dxa"/>
          </w:tcPr>
          <w:p w14:paraId="150A1FAA" w14:textId="20FFB8DD" w:rsidR="00F53456" w:rsidRPr="0070195E" w:rsidRDefault="00F53456" w:rsidP="00F53456">
            <w:pPr>
              <w:pStyle w:val="ListParagraph"/>
              <w:tabs>
                <w:tab w:val="left" w:pos="3544"/>
              </w:tabs>
              <w:spacing w:line="48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ab 1 Nirmana</w:t>
            </w:r>
          </w:p>
        </w:tc>
        <w:tc>
          <w:tcPr>
            <w:tcW w:w="3821" w:type="dxa"/>
          </w:tcPr>
          <w:p w14:paraId="05C2AAFE" w14:textId="02FC8E48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Pembatas nirmana</w:t>
            </w:r>
          </w:p>
          <w:p w14:paraId="35B35BBC" w14:textId="7563857C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Teori nirmana</w:t>
            </w:r>
          </w:p>
          <w:p w14:paraId="406D6BE3" w14:textId="20FD6DA9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Teori unsur dasar</w:t>
            </w:r>
          </w:p>
        </w:tc>
      </w:tr>
      <w:tr w:rsidR="00F53456" w:rsidRPr="0070195E" w14:paraId="58E1A808" w14:textId="77777777" w:rsidTr="00C64B21">
        <w:tc>
          <w:tcPr>
            <w:tcW w:w="3255" w:type="dxa"/>
          </w:tcPr>
          <w:p w14:paraId="452D01BC" w14:textId="2D630AE9" w:rsidR="00F53456" w:rsidRPr="0070195E" w:rsidRDefault="00F53456" w:rsidP="00F53456">
            <w:pPr>
              <w:pStyle w:val="ListParagraph"/>
              <w:tabs>
                <w:tab w:val="left" w:pos="3544"/>
              </w:tabs>
              <w:spacing w:line="48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ab 2 Prinsip Desain Irama</w:t>
            </w:r>
          </w:p>
        </w:tc>
        <w:tc>
          <w:tcPr>
            <w:tcW w:w="3821" w:type="dxa"/>
          </w:tcPr>
          <w:p w14:paraId="3AB7A306" w14:textId="5F68EF8D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Pembatas irama</w:t>
            </w:r>
          </w:p>
          <w:p w14:paraId="57BAD22E" w14:textId="77777777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Teori irama</w:t>
            </w:r>
          </w:p>
          <w:p w14:paraId="206C27AF" w14:textId="77777777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Ilustrasi irama</w:t>
            </w:r>
          </w:p>
          <w:p w14:paraId="199760A3" w14:textId="004C3B5F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Ilustrasi penjelasan irama</w:t>
            </w:r>
          </w:p>
          <w:p w14:paraId="34CCBA65" w14:textId="17644E11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Irama repetisi</w:t>
            </w:r>
          </w:p>
          <w:p w14:paraId="078E5121" w14:textId="7E13A54F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Irama transisi</w:t>
            </w:r>
          </w:p>
          <w:p w14:paraId="6AA862C2" w14:textId="3AC6CB38" w:rsidR="00F53456" w:rsidRPr="0070195E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rama oposisi</w:t>
            </w:r>
          </w:p>
        </w:tc>
      </w:tr>
      <w:tr w:rsidR="00F53456" w:rsidRPr="0070195E" w14:paraId="4DB5B6B3" w14:textId="77777777" w:rsidTr="00C64B21">
        <w:tc>
          <w:tcPr>
            <w:tcW w:w="3255" w:type="dxa"/>
          </w:tcPr>
          <w:p w14:paraId="34AF1456" w14:textId="370125C1" w:rsidR="00F53456" w:rsidRPr="0070195E" w:rsidRDefault="00F53456" w:rsidP="00F53456">
            <w:pPr>
              <w:pStyle w:val="ListParagraph"/>
              <w:tabs>
                <w:tab w:val="left" w:pos="3544"/>
              </w:tabs>
              <w:spacing w:line="48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ab 3 Prinsip Desain Kesatuan</w:t>
            </w:r>
          </w:p>
        </w:tc>
        <w:tc>
          <w:tcPr>
            <w:tcW w:w="3821" w:type="dxa"/>
          </w:tcPr>
          <w:p w14:paraId="43BB3BFE" w14:textId="3291C0BA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Pembatas kesatuan</w:t>
            </w:r>
          </w:p>
          <w:p w14:paraId="00F95BAA" w14:textId="0FDBCD5E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Teori kesatuan</w:t>
            </w:r>
          </w:p>
          <w:p w14:paraId="793E3ACF" w14:textId="1C888FF1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Ilustrasi kesatuan</w:t>
            </w:r>
          </w:p>
          <w:p w14:paraId="6362FDED" w14:textId="29695ADD" w:rsidR="00F53456" w:rsidRPr="0070195E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lustrasi penjelasan kesatuan</w:t>
            </w:r>
          </w:p>
          <w:p w14:paraId="3BABED27" w14:textId="27B18612" w:rsidR="00F53456" w:rsidRPr="0070195E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ontoh kesatuan</w:t>
            </w:r>
          </w:p>
        </w:tc>
      </w:tr>
      <w:tr w:rsidR="00F53456" w:rsidRPr="0070195E" w14:paraId="0F8367DF" w14:textId="77777777" w:rsidTr="00C64B21">
        <w:tc>
          <w:tcPr>
            <w:tcW w:w="3255" w:type="dxa"/>
          </w:tcPr>
          <w:p w14:paraId="287D2557" w14:textId="152745E4" w:rsidR="00F53456" w:rsidRPr="0070195E" w:rsidRDefault="00F53456" w:rsidP="00F53456">
            <w:pPr>
              <w:pStyle w:val="ListParagraph"/>
              <w:tabs>
                <w:tab w:val="left" w:pos="3544"/>
              </w:tabs>
              <w:spacing w:line="48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ab 4 Prinsip Desain Dominasi</w:t>
            </w:r>
          </w:p>
        </w:tc>
        <w:tc>
          <w:tcPr>
            <w:tcW w:w="3821" w:type="dxa"/>
          </w:tcPr>
          <w:p w14:paraId="1EB0EEB5" w14:textId="68B8B109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Pembatas dominasi</w:t>
            </w:r>
          </w:p>
          <w:p w14:paraId="04C2560C" w14:textId="3315E350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Teori dominasi</w:t>
            </w:r>
          </w:p>
          <w:p w14:paraId="2E6BB7FE" w14:textId="4135F154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lastRenderedPageBreak/>
              <w:t>Ilustrasi dominasi</w:t>
            </w:r>
          </w:p>
          <w:p w14:paraId="757E5680" w14:textId="4D77F6AF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Ilustrasi penjelasan dominasi</w:t>
            </w:r>
          </w:p>
          <w:p w14:paraId="0E3F893E" w14:textId="56CD1394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Dominasi bentuk</w:t>
            </w:r>
          </w:p>
          <w:p w14:paraId="1474E863" w14:textId="28CE65A9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Dominasi warna</w:t>
            </w:r>
          </w:p>
          <w:p w14:paraId="640E313A" w14:textId="66A847D5" w:rsidR="00F53456" w:rsidRPr="0070195E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minasi arah</w:t>
            </w:r>
          </w:p>
        </w:tc>
      </w:tr>
      <w:tr w:rsidR="00F53456" w:rsidRPr="0070195E" w14:paraId="6EB6E850" w14:textId="77777777" w:rsidTr="00C64B21">
        <w:tc>
          <w:tcPr>
            <w:tcW w:w="3255" w:type="dxa"/>
          </w:tcPr>
          <w:p w14:paraId="7A0AC272" w14:textId="0C935E37" w:rsidR="00F53456" w:rsidRPr="0070195E" w:rsidRDefault="00F53456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Bab 5 Prinsip Desain Keseimbangan</w:t>
            </w:r>
          </w:p>
        </w:tc>
        <w:tc>
          <w:tcPr>
            <w:tcW w:w="3821" w:type="dxa"/>
          </w:tcPr>
          <w:p w14:paraId="79FB457D" w14:textId="1C89A8B2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 xml:space="preserve">Pembatas </w:t>
            </w:r>
            <w:r w:rsidR="00915A7A"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keseimbangan</w:t>
            </w:r>
          </w:p>
          <w:p w14:paraId="37A5B323" w14:textId="344C6144" w:rsidR="00F53456" w:rsidRPr="00B11B97" w:rsidRDefault="00915A7A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Teori keseimbangan</w:t>
            </w:r>
          </w:p>
          <w:p w14:paraId="6AD620C0" w14:textId="4CE76500" w:rsidR="00F53456" w:rsidRPr="00B11B97" w:rsidRDefault="00F53456" w:rsidP="00F53456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 xml:space="preserve">Ilustrasi </w:t>
            </w:r>
            <w:r w:rsidR="00915A7A"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keseimbangan</w:t>
            </w:r>
          </w:p>
          <w:p w14:paraId="0297C7C5" w14:textId="5F5A3077" w:rsidR="00915A7A" w:rsidRPr="00B11B97" w:rsidRDefault="00F53456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 xml:space="preserve">Ilustrasi penjelasan </w:t>
            </w:r>
            <w:r w:rsidR="00915A7A"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keseimbangan</w:t>
            </w:r>
          </w:p>
          <w:p w14:paraId="22022EF5" w14:textId="5702449E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Keseimbangan simetris</w:t>
            </w:r>
          </w:p>
          <w:p w14:paraId="0D0F58D6" w14:textId="62E58540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Keseimbangan radial</w:t>
            </w:r>
          </w:p>
          <w:p w14:paraId="09D29551" w14:textId="58A9527D" w:rsidR="00F53456" w:rsidRPr="0070195E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eseimbangan asimetris</w:t>
            </w:r>
          </w:p>
        </w:tc>
      </w:tr>
      <w:tr w:rsidR="00915A7A" w:rsidRPr="0070195E" w14:paraId="2C763780" w14:textId="77777777" w:rsidTr="00C64B21">
        <w:tc>
          <w:tcPr>
            <w:tcW w:w="3255" w:type="dxa"/>
          </w:tcPr>
          <w:p w14:paraId="3483F206" w14:textId="1351DE96" w:rsidR="00915A7A" w:rsidRPr="0070195E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ab 6 Prinsip Desain Proporsi</w:t>
            </w:r>
          </w:p>
        </w:tc>
        <w:tc>
          <w:tcPr>
            <w:tcW w:w="3821" w:type="dxa"/>
          </w:tcPr>
          <w:p w14:paraId="46D4D611" w14:textId="3C3E8FFE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Pembatas proporsi</w:t>
            </w:r>
          </w:p>
          <w:p w14:paraId="6E251F24" w14:textId="27100CA7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Teori proporsi</w:t>
            </w:r>
          </w:p>
          <w:p w14:paraId="2128A789" w14:textId="6856B79C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Ilustrasi proporsi</w:t>
            </w:r>
          </w:p>
          <w:p w14:paraId="2FAFE533" w14:textId="1149E505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Ilustrasi penjelasan proporsi</w:t>
            </w:r>
          </w:p>
          <w:p w14:paraId="44E8A7B2" w14:textId="0CA6FAC9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Contoh proporsi</w:t>
            </w:r>
          </w:p>
        </w:tc>
      </w:tr>
      <w:tr w:rsidR="00915A7A" w:rsidRPr="0070195E" w14:paraId="3389EB02" w14:textId="77777777" w:rsidTr="00C64B21">
        <w:tc>
          <w:tcPr>
            <w:tcW w:w="3255" w:type="dxa"/>
          </w:tcPr>
          <w:p w14:paraId="7DA101E3" w14:textId="4067B941" w:rsidR="00915A7A" w:rsidRPr="0070195E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ab 7 Penerapan Prinsip Desain</w:t>
            </w:r>
          </w:p>
        </w:tc>
        <w:tc>
          <w:tcPr>
            <w:tcW w:w="3821" w:type="dxa"/>
          </w:tcPr>
          <w:p w14:paraId="24CACD46" w14:textId="16CA6970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 xml:space="preserve">Pembatas penerapan prinsip </w:t>
            </w:r>
          </w:p>
          <w:p w14:paraId="0E25ED6F" w14:textId="1D18BC74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Prinsip desain irama</w:t>
            </w:r>
          </w:p>
          <w:p w14:paraId="4C285368" w14:textId="77777777" w:rsidR="00915A7A" w:rsidRPr="0070195E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rinsip desain kesatuan</w:t>
            </w:r>
          </w:p>
          <w:p w14:paraId="6E67DF02" w14:textId="77777777" w:rsidR="00915A7A" w:rsidRPr="0070195E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rinsip desain dominasi</w:t>
            </w:r>
          </w:p>
          <w:p w14:paraId="4B869A0D" w14:textId="77777777" w:rsidR="00915A7A" w:rsidRPr="0070195E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rinsip desain keseimbangan</w:t>
            </w:r>
          </w:p>
          <w:p w14:paraId="24D25169" w14:textId="7CBFD33E" w:rsidR="00915A7A" w:rsidRPr="0070195E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rinsip desain proporsi</w:t>
            </w:r>
          </w:p>
        </w:tc>
      </w:tr>
      <w:tr w:rsidR="00915A7A" w:rsidRPr="0070195E" w14:paraId="7556C945" w14:textId="77777777" w:rsidTr="00C64B21">
        <w:tc>
          <w:tcPr>
            <w:tcW w:w="3255" w:type="dxa"/>
          </w:tcPr>
          <w:p w14:paraId="7A523794" w14:textId="38A17323" w:rsidR="00915A7A" w:rsidRPr="0070195E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ab 8 Latihan</w:t>
            </w:r>
          </w:p>
        </w:tc>
        <w:tc>
          <w:tcPr>
            <w:tcW w:w="3821" w:type="dxa"/>
          </w:tcPr>
          <w:p w14:paraId="2C1EEDEC" w14:textId="77777777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Pembatas latihan</w:t>
            </w:r>
          </w:p>
          <w:p w14:paraId="61C9A193" w14:textId="77777777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Penjelasan soal</w:t>
            </w:r>
          </w:p>
          <w:p w14:paraId="1140D1DB" w14:textId="77777777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Soal irama</w:t>
            </w:r>
          </w:p>
          <w:p w14:paraId="5BD95D87" w14:textId="77777777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Soal kesatuan</w:t>
            </w:r>
          </w:p>
          <w:p w14:paraId="59DE2EEA" w14:textId="77777777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Soal dominasi</w:t>
            </w:r>
          </w:p>
          <w:p w14:paraId="31F70C43" w14:textId="77777777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Soal keseimbangan</w:t>
            </w:r>
          </w:p>
          <w:p w14:paraId="32BD1AC3" w14:textId="77777777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Soal proporsi</w:t>
            </w:r>
          </w:p>
          <w:p w14:paraId="4809EF49" w14:textId="77777777" w:rsidR="00915A7A" w:rsidRPr="00B11B97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11B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Penjelasan lembar eksperimen</w:t>
            </w:r>
          </w:p>
          <w:p w14:paraId="3F2B25D2" w14:textId="34131326" w:rsidR="00915A7A" w:rsidRPr="0070195E" w:rsidRDefault="00915A7A" w:rsidP="00915A7A">
            <w:pPr>
              <w:pStyle w:val="ListParagraph"/>
              <w:tabs>
                <w:tab w:val="left" w:pos="3544"/>
              </w:tabs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19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embar eksperimen</w:t>
            </w:r>
          </w:p>
        </w:tc>
      </w:tr>
    </w:tbl>
    <w:p w14:paraId="30BABA05" w14:textId="77777777" w:rsidR="0044484F" w:rsidRPr="0070195E" w:rsidRDefault="0044484F" w:rsidP="000D7536">
      <w:pPr>
        <w:pStyle w:val="Heading3"/>
        <w:tabs>
          <w:tab w:val="left" w:pos="3544"/>
        </w:tabs>
        <w:spacing w:line="480" w:lineRule="auto"/>
        <w:rPr>
          <w:rFonts w:ascii="Times New Roman" w:hAnsi="Times New Roman" w:cs="Times New Roman"/>
          <w:color w:val="auto"/>
          <w:shd w:val="clear" w:color="auto" w:fill="FFFFFF"/>
          <w:lang w:val="en-US"/>
        </w:rPr>
      </w:pPr>
    </w:p>
    <w:p w14:paraId="5B796196" w14:textId="77777777" w:rsidR="00A255EC" w:rsidRPr="0070195E" w:rsidRDefault="00A255EC" w:rsidP="00A255EC">
      <w:pPr>
        <w:rPr>
          <w:rFonts w:ascii="Times New Roman" w:hAnsi="Times New Roman" w:cs="Times New Roman"/>
          <w:lang w:val="en-US"/>
        </w:rPr>
      </w:pPr>
    </w:p>
    <w:p w14:paraId="5AA1B021" w14:textId="77777777" w:rsidR="00A255EC" w:rsidRPr="0070195E" w:rsidRDefault="00A255EC" w:rsidP="00A255EC">
      <w:pPr>
        <w:rPr>
          <w:rFonts w:ascii="Times New Roman" w:hAnsi="Times New Roman" w:cs="Times New Roman"/>
          <w:lang w:val="en-US"/>
        </w:rPr>
      </w:pPr>
    </w:p>
    <w:p w14:paraId="07EEBD68" w14:textId="77777777" w:rsidR="00A255EC" w:rsidRPr="0070195E" w:rsidRDefault="00A255EC" w:rsidP="00A255EC">
      <w:pPr>
        <w:rPr>
          <w:rFonts w:ascii="Times New Roman" w:hAnsi="Times New Roman" w:cs="Times New Roman"/>
          <w:lang w:val="en-US"/>
        </w:rPr>
      </w:pPr>
    </w:p>
    <w:p w14:paraId="6CE4E2F8" w14:textId="77777777" w:rsidR="00A255EC" w:rsidRPr="0070195E" w:rsidRDefault="00A255EC" w:rsidP="00A255EC">
      <w:pPr>
        <w:rPr>
          <w:rFonts w:ascii="Times New Roman" w:hAnsi="Times New Roman" w:cs="Times New Roman"/>
          <w:lang w:val="en-US"/>
        </w:rPr>
      </w:pPr>
    </w:p>
    <w:p w14:paraId="04EC7AC1" w14:textId="5EC4AADE" w:rsidR="00925075" w:rsidRPr="0070195E" w:rsidRDefault="00E75F8A" w:rsidP="000D7536">
      <w:pPr>
        <w:pStyle w:val="Heading3"/>
        <w:tabs>
          <w:tab w:val="left" w:pos="3544"/>
        </w:tabs>
        <w:spacing w:line="480" w:lineRule="auto"/>
        <w:rPr>
          <w:rFonts w:ascii="Times New Roman" w:hAnsi="Times New Roman" w:cs="Times New Roman"/>
          <w:color w:val="auto"/>
          <w:shd w:val="clear" w:color="auto" w:fill="FFFFFF"/>
          <w:lang w:val="en-US"/>
        </w:rPr>
      </w:pPr>
      <w:bookmarkStart w:id="49" w:name="_Toc76754648"/>
      <w:r w:rsidRPr="0070195E">
        <w:rPr>
          <w:rFonts w:ascii="Times New Roman" w:hAnsi="Times New Roman" w:cs="Times New Roman"/>
          <w:color w:val="auto"/>
          <w:shd w:val="clear" w:color="auto" w:fill="FFFFFF"/>
          <w:lang w:val="en-US"/>
        </w:rPr>
        <w:lastRenderedPageBreak/>
        <w:t xml:space="preserve">3.2.2 </w:t>
      </w:r>
      <w:r w:rsidR="00711FE7" w:rsidRPr="0070195E">
        <w:rPr>
          <w:rFonts w:ascii="Times New Roman" w:hAnsi="Times New Roman" w:cs="Times New Roman"/>
          <w:color w:val="auto"/>
          <w:shd w:val="clear" w:color="auto" w:fill="FFFFFF"/>
          <w:lang w:val="en-US"/>
        </w:rPr>
        <w:t xml:space="preserve">   </w:t>
      </w:r>
      <w:r w:rsidR="00925075" w:rsidRPr="0070195E">
        <w:rPr>
          <w:rFonts w:ascii="Times New Roman" w:hAnsi="Times New Roman" w:cs="Times New Roman"/>
          <w:color w:val="auto"/>
          <w:shd w:val="clear" w:color="auto" w:fill="FFFFFF"/>
          <w:lang w:val="en-US"/>
        </w:rPr>
        <w:t>Proses Perancangan</w:t>
      </w:r>
      <w:bookmarkEnd w:id="49"/>
    </w:p>
    <w:p w14:paraId="1823FF06" w14:textId="1B7D4A0F" w:rsidR="00B11362" w:rsidRPr="0070195E" w:rsidRDefault="003A6748" w:rsidP="000D7536">
      <w:pPr>
        <w:tabs>
          <w:tab w:val="left" w:pos="3544"/>
        </w:tabs>
        <w:spacing w:line="480" w:lineRule="auto"/>
        <w:ind w:firstLine="72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0195E">
        <w:rPr>
          <w:rFonts w:ascii="Times New Roman" w:eastAsia="Times New Roman" w:hAnsi="Times New Roman" w:cs="Times New Roman"/>
          <w:sz w:val="24"/>
          <w:szCs w:val="24"/>
        </w:rPr>
        <w:t>Berdasarkan konsep dasar perancangan, proses peranca</w:t>
      </w:r>
      <w:r w:rsidR="00031E90">
        <w:rPr>
          <w:rFonts w:ascii="Times New Roman" w:eastAsia="Times New Roman" w:hAnsi="Times New Roman" w:cs="Times New Roman"/>
          <w:sz w:val="24"/>
          <w:szCs w:val="24"/>
          <w:lang w:val="en-US"/>
        </w:rPr>
        <w:t>n</w:t>
      </w:r>
      <w:r w:rsidRPr="0070195E">
        <w:rPr>
          <w:rFonts w:ascii="Times New Roman" w:eastAsia="Times New Roman" w:hAnsi="Times New Roman" w:cs="Times New Roman"/>
          <w:sz w:val="24"/>
          <w:szCs w:val="24"/>
        </w:rPr>
        <w:t xml:space="preserve">gan buku </w:t>
      </w:r>
      <w:r w:rsidR="00B90C83" w:rsidRPr="00B11B97">
        <w:rPr>
          <w:rFonts w:ascii="Times New Roman" w:eastAsia="Times New Roman" w:hAnsi="Times New Roman" w:cs="Times New Roman"/>
          <w:sz w:val="24"/>
          <w:szCs w:val="24"/>
          <w:lang w:val="sv-SE"/>
        </w:rPr>
        <w:t xml:space="preserve">prinsip dasar desain menggunakan ilustrasi seni kolase </w:t>
      </w:r>
      <w:r w:rsidRPr="0070195E">
        <w:rPr>
          <w:rFonts w:ascii="Times New Roman" w:eastAsia="Times New Roman" w:hAnsi="Times New Roman" w:cs="Times New Roman"/>
          <w:sz w:val="24"/>
          <w:szCs w:val="24"/>
        </w:rPr>
        <w:t>dibuat dengan be</w:t>
      </w:r>
      <w:r w:rsidR="0065406F" w:rsidRPr="0070195E">
        <w:rPr>
          <w:rFonts w:ascii="Times New Roman" w:eastAsia="Times New Roman" w:hAnsi="Times New Roman" w:cs="Times New Roman"/>
          <w:sz w:val="24"/>
          <w:szCs w:val="24"/>
        </w:rPr>
        <w:t>berapa langkah sebagai berikut:</w:t>
      </w:r>
    </w:p>
    <w:p w14:paraId="6FD2AD17" w14:textId="6944974E" w:rsidR="003A6748" w:rsidRDefault="004F3AD0" w:rsidP="003B754D">
      <w:pPr>
        <w:pStyle w:val="ListParagraph"/>
        <w:numPr>
          <w:ilvl w:val="0"/>
          <w:numId w:val="14"/>
        </w:numPr>
        <w:tabs>
          <w:tab w:val="left" w:pos="3544"/>
        </w:tabs>
        <w:spacing w:line="48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0195E">
        <w:rPr>
          <w:rFonts w:ascii="Times New Roman" w:eastAsia="Times New Roman" w:hAnsi="Times New Roman" w:cs="Times New Roman"/>
          <w:sz w:val="24"/>
          <w:szCs w:val="24"/>
        </w:rPr>
        <w:t>Sketsa</w:t>
      </w:r>
    </w:p>
    <w:p w14:paraId="3D4BF583" w14:textId="70AF7E2C" w:rsidR="007577E1" w:rsidRDefault="007577E1" w:rsidP="007577E1">
      <w:pPr>
        <w:pStyle w:val="ListParagraph"/>
        <w:tabs>
          <w:tab w:val="left" w:pos="3544"/>
        </w:tabs>
        <w:spacing w:line="48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ketsa adalah proses awal</w:t>
      </w:r>
      <w:r w:rsidR="002D51C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erupa gambar kasar layout ilustrasi dan isi.</w:t>
      </w:r>
    </w:p>
    <w:p w14:paraId="12FD3111" w14:textId="32A792BC" w:rsidR="00244404" w:rsidRPr="008D59E6" w:rsidRDefault="00244404" w:rsidP="00244404">
      <w:pPr>
        <w:pStyle w:val="ListParagraph"/>
        <w:tabs>
          <w:tab w:val="left" w:pos="3544"/>
        </w:tabs>
        <w:spacing w:line="480" w:lineRule="auto"/>
        <w:ind w:left="426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D59E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abel 3.2</w:t>
      </w:r>
      <w:r w:rsidRPr="008D59E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ketsa</w:t>
      </w:r>
    </w:p>
    <w:tbl>
      <w:tblPr>
        <w:tblStyle w:val="TableGrid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4820"/>
        <w:gridCol w:w="3260"/>
      </w:tblGrid>
      <w:tr w:rsidR="008D59E6" w:rsidRPr="008D59E6" w14:paraId="3CA7CF20" w14:textId="77777777" w:rsidTr="00244404">
        <w:tc>
          <w:tcPr>
            <w:tcW w:w="709" w:type="dxa"/>
          </w:tcPr>
          <w:p w14:paraId="155F8E8F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.</w:t>
            </w:r>
          </w:p>
        </w:tc>
        <w:tc>
          <w:tcPr>
            <w:tcW w:w="4820" w:type="dxa"/>
          </w:tcPr>
          <w:p w14:paraId="0DECB2DC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ketsa</w:t>
            </w:r>
          </w:p>
        </w:tc>
        <w:tc>
          <w:tcPr>
            <w:tcW w:w="3260" w:type="dxa"/>
          </w:tcPr>
          <w:p w14:paraId="4C964A28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eterangan</w:t>
            </w:r>
          </w:p>
        </w:tc>
      </w:tr>
      <w:tr w:rsidR="008D59E6" w:rsidRPr="008D59E6" w14:paraId="30A8B878" w14:textId="77777777" w:rsidTr="00244404">
        <w:tc>
          <w:tcPr>
            <w:tcW w:w="709" w:type="dxa"/>
          </w:tcPr>
          <w:p w14:paraId="0CC1DC5D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4820" w:type="dxa"/>
          </w:tcPr>
          <w:p w14:paraId="042F982E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59E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C52368E" wp14:editId="0903C3C6">
                  <wp:extent cx="1440000" cy="1440000"/>
                  <wp:effectExtent l="0" t="0" r="8255" b="8255"/>
                  <wp:docPr id="70" name="Picture 70" descr="0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0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07A42C4" wp14:editId="1D60501E">
                  <wp:extent cx="1440000" cy="1440000"/>
                  <wp:effectExtent l="0" t="0" r="8255" b="8255"/>
                  <wp:docPr id="69" name="Picture 69" descr="0 (2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0 (2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30EDDFA0" w14:textId="1190B4C3" w:rsidR="00244404" w:rsidRPr="008D59E6" w:rsidRDefault="00244404" w:rsidP="000E1B47">
            <w:pPr>
              <w:tabs>
                <w:tab w:val="left" w:pos="3544"/>
              </w:tabs>
              <w:spacing w:after="20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etsa s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</w:rPr>
              <w:t>ampul buk</w:t>
            </w:r>
            <w:r w:rsidR="003D460A">
              <w:rPr>
                <w:rFonts w:ascii="Times New Roman" w:eastAsia="Times New Roman" w:hAnsi="Times New Roman" w:cs="Times New Roman"/>
                <w:sz w:val="24"/>
                <w:szCs w:val="24"/>
              </w:rPr>
              <w:t>u terdiri dari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</w:rPr>
              <w:t>, sampul belakang dan sampul depan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 Pa</w:t>
            </w:r>
            <w:r w:rsidR="003D460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 bagian sampul depan berisi judul dan pada sampul belakang berisi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sinopsis. Sketsa dibuat saling berkesinambungan, sehingga jika buku dibuka, bagian sampul depan dan sampul belakang menjadi satu kesatuan komposisi.</w:t>
            </w:r>
          </w:p>
        </w:tc>
      </w:tr>
      <w:tr w:rsidR="008D59E6" w:rsidRPr="008D59E6" w14:paraId="1FD5FCC1" w14:textId="77777777" w:rsidTr="00244404">
        <w:tc>
          <w:tcPr>
            <w:tcW w:w="709" w:type="dxa"/>
          </w:tcPr>
          <w:p w14:paraId="53B9A809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</w:t>
            </w:r>
          </w:p>
        </w:tc>
        <w:tc>
          <w:tcPr>
            <w:tcW w:w="4820" w:type="dxa"/>
          </w:tcPr>
          <w:p w14:paraId="1470564F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59E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2EE4C91" wp14:editId="5AFC1CF5">
                  <wp:extent cx="1440000" cy="1440000"/>
                  <wp:effectExtent l="0" t="0" r="8255" b="8255"/>
                  <wp:docPr id="68" name="Picture 68" descr="0 (3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0 (3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4EFCB62" wp14:editId="4E5A230D">
                  <wp:extent cx="1440000" cy="1440000"/>
                  <wp:effectExtent l="0" t="0" r="8255" b="8255"/>
                  <wp:docPr id="67" name="Picture 67" descr="0 (4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0 (4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34ABE3E6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ketsa daftar isi terdiri dari dua sisi, sisi kiri berisi teks dan ilustrasi pendukung, sisi kanan berisi ilustrasi utama dan ilustrasi pendukung.</w:t>
            </w:r>
          </w:p>
          <w:p w14:paraId="4152C82B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D59E6" w:rsidRPr="008D59E6" w14:paraId="7FD729EA" w14:textId="77777777" w:rsidTr="00244404">
        <w:tc>
          <w:tcPr>
            <w:tcW w:w="709" w:type="dxa"/>
          </w:tcPr>
          <w:p w14:paraId="66C8061F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4820" w:type="dxa"/>
          </w:tcPr>
          <w:p w14:paraId="229FBDA9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2FF8941" wp14:editId="50417328">
                  <wp:extent cx="1440000" cy="1440000"/>
                  <wp:effectExtent l="0" t="0" r="8255" b="8255"/>
                  <wp:docPr id="66" name="Picture 66" descr="nirma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nirma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9EB98C6" wp14:editId="5E50DC90">
                  <wp:extent cx="1440000" cy="1440000"/>
                  <wp:effectExtent l="0" t="0" r="8255" b="8255"/>
                  <wp:docPr id="65" name="Picture 65" descr="nirmana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nirmana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653BD389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bab 1 Nirmana terdapat pembatas sebagai penanda. Pembatas bab nirmana terdiri dari dua sisi halaman. Sisi kiri berisi ilustrasi utama dan ilustrasi pendukung, sisi kanan berisi judul dan ilustrasi pendukung.</w:t>
            </w:r>
          </w:p>
          <w:p w14:paraId="432F1220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D59E6" w:rsidRPr="008D59E6" w14:paraId="7AFF8E7D" w14:textId="77777777" w:rsidTr="00244404">
        <w:tc>
          <w:tcPr>
            <w:tcW w:w="709" w:type="dxa"/>
          </w:tcPr>
          <w:p w14:paraId="7C700378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4.</w:t>
            </w:r>
          </w:p>
        </w:tc>
        <w:tc>
          <w:tcPr>
            <w:tcW w:w="4820" w:type="dxa"/>
          </w:tcPr>
          <w:p w14:paraId="70421065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F2A6B3C" wp14:editId="7960BE5A">
                  <wp:extent cx="1440000" cy="1440000"/>
                  <wp:effectExtent l="0" t="0" r="8255" b="8255"/>
                  <wp:docPr id="64" name="Picture 64" descr="nirmana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nirmana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F736F92" wp14:editId="5A8BE4AB">
                  <wp:extent cx="1440000" cy="1440000"/>
                  <wp:effectExtent l="0" t="0" r="8255" b="8255"/>
                  <wp:docPr id="63" name="Picture 63" descr="nirmana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nirmana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317BF1FF" w14:textId="29D06C7D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telah pembatas terdapat materi terkait nir</w:t>
            </w:r>
            <w:r w:rsidR="003D460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na. Sebagian besar halaman ini berisi teks yang menjelaskan mengenai teori nirmana</w:t>
            </w:r>
          </w:p>
        </w:tc>
      </w:tr>
      <w:tr w:rsidR="008D59E6" w:rsidRPr="008D59E6" w14:paraId="6D46B211" w14:textId="77777777" w:rsidTr="00244404">
        <w:tc>
          <w:tcPr>
            <w:tcW w:w="709" w:type="dxa"/>
          </w:tcPr>
          <w:p w14:paraId="390A3CDC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.</w:t>
            </w:r>
          </w:p>
        </w:tc>
        <w:tc>
          <w:tcPr>
            <w:tcW w:w="4820" w:type="dxa"/>
          </w:tcPr>
          <w:p w14:paraId="6027B62B" w14:textId="3C800B96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3D0498A" wp14:editId="28A20FAC">
                  <wp:extent cx="1440000" cy="1440000"/>
                  <wp:effectExtent l="0" t="0" r="8255" b="8255"/>
                  <wp:docPr id="62" name="Picture 62" descr="nirmana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nirmana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C3FF979" wp14:editId="6D527570">
                  <wp:extent cx="1440000" cy="1440000"/>
                  <wp:effectExtent l="0" t="0" r="8255" b="8255"/>
                  <wp:docPr id="14" name="Picture 14" descr="C:\Users\Meeeeeeeee\AppData\Local\Microsoft\Windows\INetCache\Content.Word\nirmana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7" descr="C:\Users\Meeeeeeeee\AppData\Local\Microsoft\Windows\INetCache\Content.Word\nirmana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6E848747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penjelasan unsur dasar, sebagian besar halaman berisi teks.</w:t>
            </w:r>
          </w:p>
        </w:tc>
      </w:tr>
      <w:tr w:rsidR="008D59E6" w:rsidRPr="008D59E6" w14:paraId="2157ECDA" w14:textId="77777777" w:rsidTr="00244404">
        <w:tc>
          <w:tcPr>
            <w:tcW w:w="709" w:type="dxa"/>
          </w:tcPr>
          <w:p w14:paraId="68AE96C3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.</w:t>
            </w:r>
          </w:p>
        </w:tc>
        <w:tc>
          <w:tcPr>
            <w:tcW w:w="4820" w:type="dxa"/>
          </w:tcPr>
          <w:p w14:paraId="0CDAADE8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F704BD7" wp14:editId="621A3E36">
                  <wp:extent cx="1440000" cy="1440000"/>
                  <wp:effectExtent l="0" t="0" r="8255" b="8255"/>
                  <wp:docPr id="61" name="Picture 61" descr="0 (5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0 (5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23D185EB" wp14:editId="380B5C37">
                  <wp:extent cx="1440000" cy="1440000"/>
                  <wp:effectExtent l="0" t="0" r="8255" b="8255"/>
                  <wp:docPr id="60" name="Picture 60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3C4E4272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awal bab 2 terdapat pembatas sebagai penanda. Pembatas bab irama terdiri dari dua sisi halaman. Sisi kiri berisi ilustrasi utama dan ilustrasi pendukung, sisi kanan berisi judul dan ilustrasi pendukung.</w:t>
            </w:r>
          </w:p>
        </w:tc>
      </w:tr>
      <w:tr w:rsidR="008D59E6" w:rsidRPr="008D59E6" w14:paraId="56BB457A" w14:textId="77777777" w:rsidTr="00244404">
        <w:tc>
          <w:tcPr>
            <w:tcW w:w="709" w:type="dxa"/>
          </w:tcPr>
          <w:p w14:paraId="45262E14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.</w:t>
            </w:r>
          </w:p>
        </w:tc>
        <w:tc>
          <w:tcPr>
            <w:tcW w:w="4820" w:type="dxa"/>
          </w:tcPr>
          <w:p w14:paraId="64C288A9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26DD8DA3" wp14:editId="1C8F7006">
                  <wp:extent cx="2520000" cy="2520000"/>
                  <wp:effectExtent l="0" t="0" r="0" b="0"/>
                  <wp:docPr id="59" name="Picture 59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16019B9B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telah pembatas, terdapat teori mengenai prinsip desain irama. Sebagian besar halaman berisi teks dengan penambahan beberapa ilustrasi pendukung.</w:t>
            </w:r>
          </w:p>
        </w:tc>
      </w:tr>
      <w:tr w:rsidR="008D59E6" w:rsidRPr="008D59E6" w14:paraId="1B27649A" w14:textId="77777777" w:rsidTr="00244404">
        <w:tc>
          <w:tcPr>
            <w:tcW w:w="709" w:type="dxa"/>
          </w:tcPr>
          <w:p w14:paraId="69652DB0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8.</w:t>
            </w:r>
          </w:p>
        </w:tc>
        <w:tc>
          <w:tcPr>
            <w:tcW w:w="4820" w:type="dxa"/>
          </w:tcPr>
          <w:p w14:paraId="6996A701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5C9466F" wp14:editId="559FE943">
                  <wp:extent cx="2520000" cy="2520000"/>
                  <wp:effectExtent l="0" t="0" r="0" b="0"/>
                  <wp:docPr id="58" name="Picture 58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5391CB0C" w14:textId="1C0547E9" w:rsidR="00244404" w:rsidRPr="008D59E6" w:rsidRDefault="003D460A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laman setelah teor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rama 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erisi ilustrasi utama sebagai contoh dari prinsip desain irama.</w:t>
            </w:r>
            <w:r w:rsidR="00CF35BA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Sketsa menerapkan prinsip desain irama.</w:t>
            </w:r>
          </w:p>
        </w:tc>
      </w:tr>
      <w:tr w:rsidR="008D59E6" w:rsidRPr="008D59E6" w14:paraId="780EB761" w14:textId="77777777" w:rsidTr="00244404">
        <w:tc>
          <w:tcPr>
            <w:tcW w:w="709" w:type="dxa"/>
          </w:tcPr>
          <w:p w14:paraId="514B283C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.</w:t>
            </w:r>
          </w:p>
        </w:tc>
        <w:tc>
          <w:tcPr>
            <w:tcW w:w="4820" w:type="dxa"/>
          </w:tcPr>
          <w:p w14:paraId="4B5359CB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2C4A07B" wp14:editId="7C4D7329">
                  <wp:extent cx="2520000" cy="2520000"/>
                  <wp:effectExtent l="0" t="0" r="0" b="0"/>
                  <wp:docPr id="19" name="Picture 19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57A88BF9" w14:textId="025FEB2B" w:rsidR="00244404" w:rsidRPr="008D59E6" w:rsidRDefault="003D460A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laman setelah ilustrasi conto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irama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terdapat penjelasan dari ilustrasi utama yang menerapkan prinsip desain irama.</w:t>
            </w:r>
          </w:p>
        </w:tc>
      </w:tr>
      <w:tr w:rsidR="008D59E6" w:rsidRPr="008D59E6" w14:paraId="349516E6" w14:textId="77777777" w:rsidTr="00244404">
        <w:tc>
          <w:tcPr>
            <w:tcW w:w="709" w:type="dxa"/>
          </w:tcPr>
          <w:p w14:paraId="679E01F7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.</w:t>
            </w:r>
          </w:p>
        </w:tc>
        <w:tc>
          <w:tcPr>
            <w:tcW w:w="4820" w:type="dxa"/>
          </w:tcPr>
          <w:p w14:paraId="33BE5924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247DC10" wp14:editId="59D22881">
                  <wp:extent cx="2520000" cy="2520000"/>
                  <wp:effectExtent l="0" t="0" r="0" b="0"/>
                  <wp:docPr id="57" name="Picture 57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286E8FF3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contoh irama repetisi, berisi ilustrasi contoh beserta penjelasan.</w:t>
            </w:r>
          </w:p>
        </w:tc>
      </w:tr>
      <w:tr w:rsidR="008D59E6" w:rsidRPr="008D59E6" w14:paraId="37E99F86" w14:textId="77777777" w:rsidTr="00244404">
        <w:tc>
          <w:tcPr>
            <w:tcW w:w="709" w:type="dxa"/>
          </w:tcPr>
          <w:p w14:paraId="569C432E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1.</w:t>
            </w:r>
          </w:p>
        </w:tc>
        <w:tc>
          <w:tcPr>
            <w:tcW w:w="4820" w:type="dxa"/>
          </w:tcPr>
          <w:p w14:paraId="43CA1C72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E68BCC5" wp14:editId="431EBE96">
                  <wp:extent cx="2520000" cy="2520000"/>
                  <wp:effectExtent l="0" t="0" r="0" b="0"/>
                  <wp:docPr id="56" name="Picture 56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3BB207FF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contoh irama transisi, berisi ilustrasi contoh beserta penjelasan.</w:t>
            </w:r>
          </w:p>
        </w:tc>
      </w:tr>
      <w:tr w:rsidR="008D59E6" w:rsidRPr="008D59E6" w14:paraId="45C7C13A" w14:textId="77777777" w:rsidTr="00244404">
        <w:tc>
          <w:tcPr>
            <w:tcW w:w="709" w:type="dxa"/>
          </w:tcPr>
          <w:p w14:paraId="1899A203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.</w:t>
            </w:r>
          </w:p>
        </w:tc>
        <w:tc>
          <w:tcPr>
            <w:tcW w:w="4820" w:type="dxa"/>
          </w:tcPr>
          <w:p w14:paraId="58E907C2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D82656D" wp14:editId="5E79AD69">
                  <wp:extent cx="2520000" cy="2520000"/>
                  <wp:effectExtent l="0" t="0" r="0" b="0"/>
                  <wp:docPr id="20" name="Picture 20" descr="C:\Users\Meeeeeeeee\AppData\Local\Microsoft\Windows\INetCache\Content.Word\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C:\Users\Meeeeeeeee\AppData\Local\Microsoft\Windows\INetCache\Content.Word\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7EDB7FEE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contoh irama oposisi, berisi ilustrasi contoh beserta penjelasan.</w:t>
            </w:r>
          </w:p>
        </w:tc>
      </w:tr>
      <w:tr w:rsidR="008D59E6" w:rsidRPr="008D59E6" w14:paraId="19B62146" w14:textId="77777777" w:rsidTr="00244404">
        <w:tc>
          <w:tcPr>
            <w:tcW w:w="709" w:type="dxa"/>
          </w:tcPr>
          <w:p w14:paraId="11A97828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.</w:t>
            </w:r>
          </w:p>
        </w:tc>
        <w:tc>
          <w:tcPr>
            <w:tcW w:w="4820" w:type="dxa"/>
          </w:tcPr>
          <w:p w14:paraId="2D734570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CFE726D" wp14:editId="4878C545">
                  <wp:extent cx="1440000" cy="1440000"/>
                  <wp:effectExtent l="0" t="0" r="8255" b="8255"/>
                  <wp:docPr id="54" name="Picture 54" descr="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C34C3B4" wp14:editId="6F44AFD9">
                  <wp:extent cx="1440000" cy="1440000"/>
                  <wp:effectExtent l="0" t="0" r="8255" b="8255"/>
                  <wp:docPr id="55" name="Picture 55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3BA84A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</w:tcPr>
          <w:p w14:paraId="1DB3E71E" w14:textId="5273FC0C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awal bab</w:t>
            </w:r>
            <w:r w:rsidR="003D460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kesatuan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erdapat pembatas sebagai penanda. Pembatas bab kesatuan terdiri dari dua sisi halaman. Sisi kiri berisi ilustrasi utama dan ilustrasi pendukung, sisi kanan berisi judul dan ilustrasi pendukung.</w:t>
            </w:r>
          </w:p>
        </w:tc>
      </w:tr>
      <w:tr w:rsidR="008D59E6" w:rsidRPr="008D59E6" w14:paraId="18828922" w14:textId="77777777" w:rsidTr="00244404">
        <w:tc>
          <w:tcPr>
            <w:tcW w:w="709" w:type="dxa"/>
          </w:tcPr>
          <w:p w14:paraId="7B2736D2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4.</w:t>
            </w:r>
          </w:p>
        </w:tc>
        <w:tc>
          <w:tcPr>
            <w:tcW w:w="4820" w:type="dxa"/>
          </w:tcPr>
          <w:p w14:paraId="2A6EFF91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91B0168" wp14:editId="5C11CA12">
                  <wp:extent cx="2520000" cy="2520000"/>
                  <wp:effectExtent l="0" t="0" r="0" b="0"/>
                  <wp:docPr id="53" name="Picture 53" descr="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7F4F1917" w14:textId="46992A55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telah pembatas</w:t>
            </w:r>
            <w:r w:rsidR="003D460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kesatuan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terdapat teori mengenai prinsip desain kesatuan. Sebagian besar halaman berisi teks dengan penambahan beberapa ilustrasi pendukung.</w:t>
            </w:r>
          </w:p>
        </w:tc>
      </w:tr>
      <w:tr w:rsidR="008D59E6" w:rsidRPr="008D59E6" w14:paraId="54012E44" w14:textId="77777777" w:rsidTr="00244404">
        <w:tc>
          <w:tcPr>
            <w:tcW w:w="709" w:type="dxa"/>
          </w:tcPr>
          <w:p w14:paraId="62D3A7E7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.</w:t>
            </w:r>
          </w:p>
        </w:tc>
        <w:tc>
          <w:tcPr>
            <w:tcW w:w="4820" w:type="dxa"/>
          </w:tcPr>
          <w:p w14:paraId="6CDD3EDA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18205D5" wp14:editId="6426886E">
                  <wp:extent cx="2520000" cy="2520000"/>
                  <wp:effectExtent l="0" t="0" r="0" b="0"/>
                  <wp:docPr id="52" name="Picture 52" descr="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7EC12DA6" w14:textId="1277FE65" w:rsidR="00244404" w:rsidRPr="008D59E6" w:rsidRDefault="003D460A" w:rsidP="00F744FE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Pada halaman ini 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erisi ilustrasi uta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kesatuan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sebagai contoh dari prinsip desain kesatuan. </w:t>
            </w:r>
          </w:p>
        </w:tc>
      </w:tr>
      <w:tr w:rsidR="008D59E6" w:rsidRPr="008D59E6" w14:paraId="75C5AEAE" w14:textId="77777777" w:rsidTr="00244404">
        <w:tc>
          <w:tcPr>
            <w:tcW w:w="709" w:type="dxa"/>
          </w:tcPr>
          <w:p w14:paraId="4C58D55F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6.</w:t>
            </w:r>
          </w:p>
        </w:tc>
        <w:tc>
          <w:tcPr>
            <w:tcW w:w="4820" w:type="dxa"/>
          </w:tcPr>
          <w:p w14:paraId="06FE8238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54CCBD0" wp14:editId="5E33BAF6">
                  <wp:extent cx="2520000" cy="2520000"/>
                  <wp:effectExtent l="0" t="0" r="0" b="0"/>
                  <wp:docPr id="51" name="Picture 51" descr="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6CD6569D" w14:textId="43220ABD" w:rsidR="00244404" w:rsidRPr="008D59E6" w:rsidRDefault="003D460A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laman setelah ilustrasi conto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kesatuan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terdapat penjelasan dari ilustrasi utama yang menerapkan prinsip desain kesatuan.</w:t>
            </w:r>
          </w:p>
        </w:tc>
      </w:tr>
      <w:tr w:rsidR="008D59E6" w:rsidRPr="008D59E6" w14:paraId="0107B0BC" w14:textId="77777777" w:rsidTr="00244404">
        <w:tc>
          <w:tcPr>
            <w:tcW w:w="709" w:type="dxa"/>
          </w:tcPr>
          <w:p w14:paraId="3BCB4DE9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7.</w:t>
            </w:r>
          </w:p>
        </w:tc>
        <w:tc>
          <w:tcPr>
            <w:tcW w:w="4820" w:type="dxa"/>
          </w:tcPr>
          <w:p w14:paraId="0178B180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1984564" wp14:editId="49AAAE85">
                  <wp:extent cx="2520000" cy="2520000"/>
                  <wp:effectExtent l="0" t="0" r="0" b="0"/>
                  <wp:docPr id="50" name="Picture 50" descr="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0E3E246A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contoh irama kesatuan, berisi ilustrasi contoh beserta penjelasan.</w:t>
            </w:r>
          </w:p>
        </w:tc>
      </w:tr>
      <w:tr w:rsidR="008D59E6" w:rsidRPr="008D59E6" w14:paraId="087A2519" w14:textId="77777777" w:rsidTr="00244404">
        <w:tc>
          <w:tcPr>
            <w:tcW w:w="709" w:type="dxa"/>
          </w:tcPr>
          <w:p w14:paraId="0AE1297E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8.</w:t>
            </w:r>
          </w:p>
        </w:tc>
        <w:tc>
          <w:tcPr>
            <w:tcW w:w="4820" w:type="dxa"/>
          </w:tcPr>
          <w:p w14:paraId="7B0183E9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3F61011" wp14:editId="01D322C3">
                  <wp:extent cx="1440000" cy="1440000"/>
                  <wp:effectExtent l="0" t="0" r="8255" b="8255"/>
                  <wp:docPr id="49" name="Picture 49" descr="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BE94A5D" wp14:editId="5FD69C1D">
                  <wp:extent cx="1440000" cy="1440000"/>
                  <wp:effectExtent l="0" t="0" r="8255" b="8255"/>
                  <wp:docPr id="48" name="Picture 48" descr="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042E8A3E" w14:textId="0C02D519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awal bab</w:t>
            </w:r>
            <w:r w:rsidR="003D460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dominasi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erdapat pembatas sebagai penanda. Pembatas bab dominasi terdiri dari dua sisi halaman. Sisi kiri berisi ilustrasi utama dan ilustrasi pendukung, sisi kanan berisi judul dan ilustrasi pendukung.</w:t>
            </w:r>
          </w:p>
        </w:tc>
      </w:tr>
      <w:tr w:rsidR="008D59E6" w:rsidRPr="008D59E6" w14:paraId="71A1A3C9" w14:textId="77777777" w:rsidTr="00244404">
        <w:tc>
          <w:tcPr>
            <w:tcW w:w="709" w:type="dxa"/>
          </w:tcPr>
          <w:p w14:paraId="50EDE8E1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9.</w:t>
            </w:r>
          </w:p>
        </w:tc>
        <w:tc>
          <w:tcPr>
            <w:tcW w:w="4820" w:type="dxa"/>
          </w:tcPr>
          <w:p w14:paraId="520BCD70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72FFC92" wp14:editId="16F9466E">
                  <wp:extent cx="2520000" cy="2520000"/>
                  <wp:effectExtent l="0" t="0" r="0" b="0"/>
                  <wp:docPr id="47" name="Picture 47" descr="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29D52964" w14:textId="66FE6DAB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telah pembatas, terdapat teori mengenai prinsip des</w:t>
            </w:r>
            <w:r w:rsidR="003D460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in dominasi. Sebagian besar 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erisi teks</w:t>
            </w:r>
            <w:r w:rsidR="003D460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eori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dengan penambahan beberapa ilustrasi pendukung.</w:t>
            </w:r>
          </w:p>
        </w:tc>
      </w:tr>
      <w:tr w:rsidR="008D59E6" w:rsidRPr="008D59E6" w14:paraId="4312C275" w14:textId="77777777" w:rsidTr="00244404">
        <w:tc>
          <w:tcPr>
            <w:tcW w:w="709" w:type="dxa"/>
          </w:tcPr>
          <w:p w14:paraId="61155AA4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20.</w:t>
            </w:r>
          </w:p>
        </w:tc>
        <w:tc>
          <w:tcPr>
            <w:tcW w:w="4820" w:type="dxa"/>
          </w:tcPr>
          <w:p w14:paraId="0B4332E7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40FB82F" wp14:editId="1A19D531">
                  <wp:extent cx="2520000" cy="2520000"/>
                  <wp:effectExtent l="0" t="0" r="0" b="0"/>
                  <wp:docPr id="46" name="Picture 46" descr="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2C047BEB" w14:textId="01180B59" w:rsidR="00244404" w:rsidRPr="008D59E6" w:rsidRDefault="003D460A" w:rsidP="00F744FE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Halaman 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berisi ilustrasi utam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dominasi 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bagai contoh dari prinsip desain dominasi.</w:t>
            </w:r>
            <w:r w:rsidR="00CF35BA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8D59E6" w:rsidRPr="008D59E6" w14:paraId="669231DA" w14:textId="77777777" w:rsidTr="00244404">
        <w:tc>
          <w:tcPr>
            <w:tcW w:w="709" w:type="dxa"/>
          </w:tcPr>
          <w:p w14:paraId="41BAE569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1.</w:t>
            </w:r>
          </w:p>
        </w:tc>
        <w:tc>
          <w:tcPr>
            <w:tcW w:w="4820" w:type="dxa"/>
          </w:tcPr>
          <w:p w14:paraId="39FFBDFE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C1484DA" wp14:editId="6A39870B">
                  <wp:extent cx="2520000" cy="2520000"/>
                  <wp:effectExtent l="0" t="0" r="0" b="0"/>
                  <wp:docPr id="45" name="Picture 45" descr="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232892BD" w14:textId="1FEDB486" w:rsidR="00244404" w:rsidRPr="008D59E6" w:rsidRDefault="003D460A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laman setelah ilustrasi conto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dominasi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terdapat penjelasan dari ilustrasi uta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dominasi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yang menerapkan prinsip desain dominasi.</w:t>
            </w:r>
          </w:p>
        </w:tc>
      </w:tr>
      <w:tr w:rsidR="008D59E6" w:rsidRPr="008D59E6" w14:paraId="26AC2452" w14:textId="77777777" w:rsidTr="00244404">
        <w:tc>
          <w:tcPr>
            <w:tcW w:w="709" w:type="dxa"/>
          </w:tcPr>
          <w:p w14:paraId="118F6631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2.</w:t>
            </w:r>
          </w:p>
        </w:tc>
        <w:tc>
          <w:tcPr>
            <w:tcW w:w="4820" w:type="dxa"/>
          </w:tcPr>
          <w:p w14:paraId="45503227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BFEA7E8" wp14:editId="337C533D">
                  <wp:extent cx="2520000" cy="2520000"/>
                  <wp:effectExtent l="0" t="0" r="0" b="0"/>
                  <wp:docPr id="44" name="Picture 44" descr="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30A0DF88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contoh dominasi bentuk, berisi ilustrasi contoh beserta penjelasan.</w:t>
            </w:r>
          </w:p>
        </w:tc>
      </w:tr>
      <w:tr w:rsidR="008D59E6" w:rsidRPr="008D59E6" w14:paraId="59FB639C" w14:textId="77777777" w:rsidTr="00244404">
        <w:tc>
          <w:tcPr>
            <w:tcW w:w="709" w:type="dxa"/>
          </w:tcPr>
          <w:p w14:paraId="34FA354E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23.</w:t>
            </w:r>
          </w:p>
        </w:tc>
        <w:tc>
          <w:tcPr>
            <w:tcW w:w="4820" w:type="dxa"/>
          </w:tcPr>
          <w:p w14:paraId="7DDBD12A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43920A7A" wp14:editId="54A8B074">
                  <wp:extent cx="2520000" cy="2520000"/>
                  <wp:effectExtent l="0" t="0" r="0" b="0"/>
                  <wp:docPr id="43" name="Picture 43" descr="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74F444AC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contoh dominasi warna, berisi ilustrasi contoh beserta penjelasan.</w:t>
            </w:r>
          </w:p>
        </w:tc>
      </w:tr>
      <w:tr w:rsidR="008D59E6" w:rsidRPr="008D59E6" w14:paraId="7CC97B02" w14:textId="77777777" w:rsidTr="00244404">
        <w:tc>
          <w:tcPr>
            <w:tcW w:w="709" w:type="dxa"/>
          </w:tcPr>
          <w:p w14:paraId="1C292B85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4.</w:t>
            </w:r>
          </w:p>
        </w:tc>
        <w:tc>
          <w:tcPr>
            <w:tcW w:w="4820" w:type="dxa"/>
          </w:tcPr>
          <w:p w14:paraId="72774A9B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6862C94" wp14:editId="44690CD2">
                  <wp:extent cx="2520000" cy="2520000"/>
                  <wp:effectExtent l="0" t="0" r="0" b="0"/>
                  <wp:docPr id="42" name="Picture 42" descr="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65760C79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contoh dominasi arah, berisi ilustrasi contoh beserta penjelasan.</w:t>
            </w:r>
          </w:p>
        </w:tc>
      </w:tr>
      <w:tr w:rsidR="008D59E6" w:rsidRPr="008D59E6" w14:paraId="17E723C4" w14:textId="77777777" w:rsidTr="00244404">
        <w:tc>
          <w:tcPr>
            <w:tcW w:w="709" w:type="dxa"/>
          </w:tcPr>
          <w:p w14:paraId="0DF291E3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5.</w:t>
            </w:r>
          </w:p>
        </w:tc>
        <w:tc>
          <w:tcPr>
            <w:tcW w:w="4820" w:type="dxa"/>
          </w:tcPr>
          <w:p w14:paraId="2DD377AD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D1DB314" wp14:editId="476BB120">
                  <wp:extent cx="1440000" cy="1440000"/>
                  <wp:effectExtent l="0" t="0" r="8255" b="8255"/>
                  <wp:docPr id="41" name="Picture 41" descr="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976EE92" wp14:editId="32AB17A1">
                  <wp:extent cx="1440000" cy="1440000"/>
                  <wp:effectExtent l="0" t="0" r="8255" b="8255"/>
                  <wp:docPr id="40" name="Picture 40" descr="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24A2E2E5" w14:textId="7F06EAEF" w:rsidR="00244404" w:rsidRPr="008D59E6" w:rsidRDefault="00244404" w:rsidP="00F744FE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awal bab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keseimbangan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e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dapat pembatas sebagai penanda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 Sisi kiri berisi ilustrasi utama dan ilustrasi pendukung, sisi kanan berisi judul dan ilustrasi pendukung.</w:t>
            </w:r>
          </w:p>
        </w:tc>
      </w:tr>
      <w:tr w:rsidR="008D59E6" w:rsidRPr="008D59E6" w14:paraId="16F45A66" w14:textId="77777777" w:rsidTr="00244404">
        <w:tc>
          <w:tcPr>
            <w:tcW w:w="709" w:type="dxa"/>
          </w:tcPr>
          <w:p w14:paraId="1953CF00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26.</w:t>
            </w:r>
          </w:p>
        </w:tc>
        <w:tc>
          <w:tcPr>
            <w:tcW w:w="4820" w:type="dxa"/>
          </w:tcPr>
          <w:p w14:paraId="3F3900B3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8B644FE" wp14:editId="3381A562">
                  <wp:extent cx="2520000" cy="2520000"/>
                  <wp:effectExtent l="0" t="0" r="0" b="0"/>
                  <wp:docPr id="39" name="Picture 39" descr="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08DCBABB" w14:textId="7822678B" w:rsidR="00244404" w:rsidRPr="008D59E6" w:rsidRDefault="00F744FE" w:rsidP="00F744FE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alaman ini berisi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eori mengenai prinsip desain keseimbangan. </w:t>
            </w:r>
          </w:p>
        </w:tc>
      </w:tr>
      <w:tr w:rsidR="008D59E6" w:rsidRPr="008D59E6" w14:paraId="4F656038" w14:textId="77777777" w:rsidTr="00244404">
        <w:tc>
          <w:tcPr>
            <w:tcW w:w="709" w:type="dxa"/>
          </w:tcPr>
          <w:p w14:paraId="373CB2F4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7.</w:t>
            </w:r>
          </w:p>
        </w:tc>
        <w:tc>
          <w:tcPr>
            <w:tcW w:w="4820" w:type="dxa"/>
          </w:tcPr>
          <w:p w14:paraId="2EAA0173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FB263AA" wp14:editId="49A63A0A">
                  <wp:extent cx="2520000" cy="2520000"/>
                  <wp:effectExtent l="0" t="0" r="0" b="0"/>
                  <wp:docPr id="38" name="Picture 38" descr="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4B066534" w14:textId="08E98175" w:rsidR="00244404" w:rsidRPr="008D59E6" w:rsidRDefault="00F744FE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alaman ini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berisi ilustrasi uta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keseimbangan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sebagai contoh dari prinsip desain keseimbangan.</w:t>
            </w:r>
          </w:p>
        </w:tc>
      </w:tr>
      <w:tr w:rsidR="008D59E6" w:rsidRPr="008D59E6" w14:paraId="746630E5" w14:textId="77777777" w:rsidTr="00244404">
        <w:tc>
          <w:tcPr>
            <w:tcW w:w="709" w:type="dxa"/>
          </w:tcPr>
          <w:p w14:paraId="7F29267F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8.</w:t>
            </w:r>
          </w:p>
        </w:tc>
        <w:tc>
          <w:tcPr>
            <w:tcW w:w="4820" w:type="dxa"/>
          </w:tcPr>
          <w:p w14:paraId="68B6D464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90D5DD7" wp14:editId="60D5AA2A">
                  <wp:extent cx="2520000" cy="2520000"/>
                  <wp:effectExtent l="0" t="0" r="0" b="0"/>
                  <wp:docPr id="37" name="Picture 37" descr="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48FEDCB7" w14:textId="1A0E5416" w:rsidR="00244404" w:rsidRPr="008D59E6" w:rsidRDefault="00F744FE" w:rsidP="00F744FE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alaman ini berisi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enjelasan ilustrasi utama keseimbangan.</w:t>
            </w:r>
          </w:p>
        </w:tc>
      </w:tr>
      <w:tr w:rsidR="008D59E6" w:rsidRPr="008D59E6" w14:paraId="5998CF86" w14:textId="77777777" w:rsidTr="00244404">
        <w:tc>
          <w:tcPr>
            <w:tcW w:w="709" w:type="dxa"/>
          </w:tcPr>
          <w:p w14:paraId="0F6EA7EC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29.</w:t>
            </w:r>
          </w:p>
        </w:tc>
        <w:tc>
          <w:tcPr>
            <w:tcW w:w="4820" w:type="dxa"/>
          </w:tcPr>
          <w:p w14:paraId="232CBD69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FEDFBC6" wp14:editId="67E0D80F">
                  <wp:extent cx="2520000" cy="2520000"/>
                  <wp:effectExtent l="0" t="0" r="0" b="0"/>
                  <wp:docPr id="36" name="Picture 36" descr="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066B3339" w14:textId="32BC997F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Pada halaman 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ni berisi tentang 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ontoh keseimbangan simetris, berisi ilustrasi contoh beserta penjelasan.</w:t>
            </w:r>
          </w:p>
        </w:tc>
      </w:tr>
      <w:tr w:rsidR="008D59E6" w:rsidRPr="008D59E6" w14:paraId="75774C23" w14:textId="77777777" w:rsidTr="00244404">
        <w:tc>
          <w:tcPr>
            <w:tcW w:w="709" w:type="dxa"/>
          </w:tcPr>
          <w:p w14:paraId="565E1BE6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0.</w:t>
            </w:r>
          </w:p>
        </w:tc>
        <w:tc>
          <w:tcPr>
            <w:tcW w:w="4820" w:type="dxa"/>
          </w:tcPr>
          <w:p w14:paraId="736126AF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7CD9E7A" wp14:editId="66457ECB">
                  <wp:extent cx="2520000" cy="2520000"/>
                  <wp:effectExtent l="0" t="0" r="0" b="0"/>
                  <wp:docPr id="35" name="Picture 35" descr="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7116097F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contoh keseimbangan radial, berisi ilustrasi contoh beserta penjelasan.</w:t>
            </w:r>
          </w:p>
        </w:tc>
      </w:tr>
      <w:tr w:rsidR="008D59E6" w:rsidRPr="008D59E6" w14:paraId="0CC097CA" w14:textId="77777777" w:rsidTr="00244404">
        <w:tc>
          <w:tcPr>
            <w:tcW w:w="709" w:type="dxa"/>
          </w:tcPr>
          <w:p w14:paraId="7CB0D66B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1.</w:t>
            </w:r>
          </w:p>
        </w:tc>
        <w:tc>
          <w:tcPr>
            <w:tcW w:w="4820" w:type="dxa"/>
          </w:tcPr>
          <w:p w14:paraId="271EC2E1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31E0EBC" wp14:editId="032805BD">
                  <wp:extent cx="2520000" cy="2520000"/>
                  <wp:effectExtent l="0" t="0" r="0" b="0"/>
                  <wp:docPr id="34" name="Picture 34" descr="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6226FCE4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contoh keseimbangan asimetris, berisi ilustrasi contoh beserta penjelasan.</w:t>
            </w:r>
          </w:p>
        </w:tc>
      </w:tr>
      <w:tr w:rsidR="008D59E6" w:rsidRPr="008D59E6" w14:paraId="79B6733B" w14:textId="77777777" w:rsidTr="00244404">
        <w:tc>
          <w:tcPr>
            <w:tcW w:w="709" w:type="dxa"/>
          </w:tcPr>
          <w:p w14:paraId="01386A35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32.</w:t>
            </w:r>
          </w:p>
        </w:tc>
        <w:tc>
          <w:tcPr>
            <w:tcW w:w="4820" w:type="dxa"/>
          </w:tcPr>
          <w:p w14:paraId="6C4F235B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170C30E" wp14:editId="4DF7CE0C">
                  <wp:extent cx="1440000" cy="1440000"/>
                  <wp:effectExtent l="0" t="0" r="8255" b="8255"/>
                  <wp:docPr id="33" name="Picture 33" descr="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6A88AA9" wp14:editId="7ADC493C">
                  <wp:extent cx="1440000" cy="1440000"/>
                  <wp:effectExtent l="0" t="0" r="8255" b="8255"/>
                  <wp:docPr id="32" name="Picture 32" descr="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330C4B6D" w14:textId="5E97F5CA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awal bab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proporsi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erdapat pembatas sebagai penanda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bab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 Pembatas bab proporsi terdiri dari dua sisi halaman. Sisi kiri berisi ilustrasi utama dan ilustrasi pendukung, sisi kanan berisi judul dan ilustrasi pendukung.</w:t>
            </w:r>
          </w:p>
        </w:tc>
      </w:tr>
      <w:tr w:rsidR="008D59E6" w:rsidRPr="008D59E6" w14:paraId="6F763388" w14:textId="77777777" w:rsidTr="00244404">
        <w:tc>
          <w:tcPr>
            <w:tcW w:w="709" w:type="dxa"/>
          </w:tcPr>
          <w:p w14:paraId="676F8815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3.</w:t>
            </w:r>
          </w:p>
        </w:tc>
        <w:tc>
          <w:tcPr>
            <w:tcW w:w="4820" w:type="dxa"/>
          </w:tcPr>
          <w:p w14:paraId="3CC46BF7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FF28CD0" wp14:editId="4710F7E1">
                  <wp:extent cx="2520000" cy="2520000"/>
                  <wp:effectExtent l="0" t="0" r="0" b="0"/>
                  <wp:docPr id="31" name="Picture 31" descr="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566EB081" w14:textId="06BD1E21" w:rsidR="00244404" w:rsidRPr="008D59E6" w:rsidRDefault="00244404" w:rsidP="00F744FE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Setelah pembatas, terdapat teori mengenai prinsip desain proporsi. </w:t>
            </w:r>
          </w:p>
        </w:tc>
      </w:tr>
      <w:tr w:rsidR="008D59E6" w:rsidRPr="008D59E6" w14:paraId="6947AC3B" w14:textId="77777777" w:rsidTr="00244404">
        <w:tc>
          <w:tcPr>
            <w:tcW w:w="709" w:type="dxa"/>
          </w:tcPr>
          <w:p w14:paraId="24A3CD1D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4.</w:t>
            </w:r>
          </w:p>
        </w:tc>
        <w:tc>
          <w:tcPr>
            <w:tcW w:w="4820" w:type="dxa"/>
          </w:tcPr>
          <w:p w14:paraId="3B0089CF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102575D" wp14:editId="01DE88D2">
                  <wp:extent cx="2520000" cy="2520000"/>
                  <wp:effectExtent l="0" t="0" r="0" b="0"/>
                  <wp:docPr id="30" name="Picture 30" descr="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1EB38D7D" w14:textId="7ABAFDE6" w:rsidR="00244404" w:rsidRPr="008D59E6" w:rsidRDefault="00244404" w:rsidP="00F744FE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Pada halaman setelah teori 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proporsi 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berisi ilustrasi utama 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proporsi 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bagai contoh dari prinsip desain proporsi.</w:t>
            </w:r>
          </w:p>
        </w:tc>
      </w:tr>
      <w:tr w:rsidR="008D59E6" w:rsidRPr="008D59E6" w14:paraId="1EB45F4C" w14:textId="77777777" w:rsidTr="00244404">
        <w:tc>
          <w:tcPr>
            <w:tcW w:w="709" w:type="dxa"/>
          </w:tcPr>
          <w:p w14:paraId="7DA739A2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35.</w:t>
            </w:r>
          </w:p>
        </w:tc>
        <w:tc>
          <w:tcPr>
            <w:tcW w:w="4820" w:type="dxa"/>
          </w:tcPr>
          <w:p w14:paraId="135AF2C4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133817B" wp14:editId="3FFB376F">
                  <wp:extent cx="2520000" cy="2520000"/>
                  <wp:effectExtent l="0" t="0" r="0" b="0"/>
                  <wp:docPr id="29" name="Picture 29" descr="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232006DF" w14:textId="72AB5464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setelah ilustrasi contoh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proporsi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terdapat penjelasan dari ilustrasi utama yang menerapkan prinsip desain proporsi.</w:t>
            </w:r>
          </w:p>
        </w:tc>
      </w:tr>
      <w:tr w:rsidR="008D59E6" w:rsidRPr="008D59E6" w14:paraId="4220355E" w14:textId="77777777" w:rsidTr="00244404">
        <w:tc>
          <w:tcPr>
            <w:tcW w:w="709" w:type="dxa"/>
          </w:tcPr>
          <w:p w14:paraId="08B8A8A0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6.</w:t>
            </w:r>
          </w:p>
        </w:tc>
        <w:tc>
          <w:tcPr>
            <w:tcW w:w="4820" w:type="dxa"/>
          </w:tcPr>
          <w:p w14:paraId="2F29B693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238A6F73" wp14:editId="10E24541">
                  <wp:extent cx="2520000" cy="2520000"/>
                  <wp:effectExtent l="0" t="0" r="0" b="0"/>
                  <wp:docPr id="28" name="Picture 28" descr="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6E4E04EF" w14:textId="31D179A3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Pada halaman 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ni berisi 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ontoh proporsi, berisi ilustrasi contoh beserta penjelasan.</w:t>
            </w:r>
          </w:p>
        </w:tc>
      </w:tr>
      <w:tr w:rsidR="008D59E6" w:rsidRPr="008D59E6" w14:paraId="5E8E1B76" w14:textId="77777777" w:rsidTr="00244404">
        <w:tc>
          <w:tcPr>
            <w:tcW w:w="709" w:type="dxa"/>
          </w:tcPr>
          <w:p w14:paraId="3AC06624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7.</w:t>
            </w:r>
          </w:p>
        </w:tc>
        <w:tc>
          <w:tcPr>
            <w:tcW w:w="4820" w:type="dxa"/>
          </w:tcPr>
          <w:p w14:paraId="021B46B4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387841C" wp14:editId="10E41A8A">
                  <wp:extent cx="1440000" cy="1440000"/>
                  <wp:effectExtent l="0" t="0" r="8255" b="8255"/>
                  <wp:docPr id="27" name="Picture 27" descr="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9DAD6FC" wp14:editId="7B763385">
                  <wp:extent cx="1440000" cy="1440000"/>
                  <wp:effectExtent l="0" t="0" r="8255" b="8255"/>
                  <wp:docPr id="26" name="Picture 26" descr="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6B740FC6" w14:textId="00B36F08" w:rsidR="00244404" w:rsidRPr="008D59E6" w:rsidRDefault="00244404" w:rsidP="00F744FE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awal bab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penerapan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erdapat pembatas sebagai penanda. Pembatas bab penerapan prinsip desain 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terdiri dari judul, 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lustrasi 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utama dan ilustrasi pendukung.</w:t>
            </w:r>
          </w:p>
        </w:tc>
      </w:tr>
      <w:tr w:rsidR="008D59E6" w:rsidRPr="008D59E6" w14:paraId="5929ACD3" w14:textId="77777777" w:rsidTr="00244404">
        <w:tc>
          <w:tcPr>
            <w:tcW w:w="709" w:type="dxa"/>
          </w:tcPr>
          <w:p w14:paraId="0CC06A71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38.</w:t>
            </w:r>
          </w:p>
        </w:tc>
        <w:tc>
          <w:tcPr>
            <w:tcW w:w="4820" w:type="dxa"/>
          </w:tcPr>
          <w:p w14:paraId="4CC02C18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0A37B71" wp14:editId="7FA34C35">
                  <wp:extent cx="1440000" cy="1440000"/>
                  <wp:effectExtent l="0" t="0" r="8255" b="8255"/>
                  <wp:docPr id="25" name="Picture 25" descr="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52EA7067" wp14:editId="06E70E81">
                  <wp:extent cx="1440000" cy="1440000"/>
                  <wp:effectExtent l="0" t="0" r="8255" b="8255"/>
                  <wp:docPr id="24" name="Picture 24" descr="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036873A8" w14:textId="20053F34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Pada halaman penerapan prinsip desain irama 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erdiri dari h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laman kiri 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yang 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erisi ilustrasi contoh, halaman kanan berisi penjelasan berupa ilustrasi penjelas dan teks.</w:t>
            </w:r>
          </w:p>
        </w:tc>
      </w:tr>
      <w:tr w:rsidR="008D59E6" w:rsidRPr="008D59E6" w14:paraId="65971907" w14:textId="77777777" w:rsidTr="00244404">
        <w:tc>
          <w:tcPr>
            <w:tcW w:w="709" w:type="dxa"/>
          </w:tcPr>
          <w:p w14:paraId="2ED80EB8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9.</w:t>
            </w:r>
          </w:p>
        </w:tc>
        <w:tc>
          <w:tcPr>
            <w:tcW w:w="4820" w:type="dxa"/>
          </w:tcPr>
          <w:p w14:paraId="31B96A2F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9241605" wp14:editId="36AF8B5C">
                  <wp:extent cx="1440000" cy="1440000"/>
                  <wp:effectExtent l="0" t="0" r="8255" b="8255"/>
                  <wp:docPr id="23" name="Picture 23" descr="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2F7B052" wp14:editId="433404CB">
                  <wp:extent cx="1440000" cy="1440000"/>
                  <wp:effectExtent l="0" t="0" r="8255" b="8255"/>
                  <wp:docPr id="22" name="Picture 22" descr="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312B4F89" w14:textId="04567154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Pada halaman </w:t>
            </w:r>
            <w:r w:rsidR="00F744F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ni berisi 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enerapan prinsip desain kesatuan terdiri dari dua sisi halaman. Halaman kiri berisi ilustrasi contoh, halaman kanan berisi penjelasan berupa ilustrasi penjelas dan teks.</w:t>
            </w:r>
          </w:p>
        </w:tc>
      </w:tr>
      <w:tr w:rsidR="008D59E6" w:rsidRPr="008D59E6" w14:paraId="628888E7" w14:textId="77777777" w:rsidTr="00244404">
        <w:tc>
          <w:tcPr>
            <w:tcW w:w="709" w:type="dxa"/>
          </w:tcPr>
          <w:p w14:paraId="70A80EB6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0.</w:t>
            </w:r>
          </w:p>
        </w:tc>
        <w:tc>
          <w:tcPr>
            <w:tcW w:w="4820" w:type="dxa"/>
          </w:tcPr>
          <w:p w14:paraId="7A494EE7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DA8B2C4" wp14:editId="1F0243FE">
                  <wp:extent cx="1440000" cy="1440000"/>
                  <wp:effectExtent l="0" t="0" r="8255" b="8255"/>
                  <wp:docPr id="21" name="Picture 21" descr="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2345D9A" wp14:editId="2DF78914">
                  <wp:extent cx="1440000" cy="1440000"/>
                  <wp:effectExtent l="0" t="0" r="8255" b="8255"/>
                  <wp:docPr id="71" name="Picture 71" descr="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6964FE9C" w14:textId="52BFBBDE" w:rsidR="00244404" w:rsidRPr="008D59E6" w:rsidRDefault="00F744FE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laman penerapan prinsip desain dominasi terdiri dar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dua sisi halaman yang 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erisi ilustra</w:t>
            </w:r>
            <w:r w:rsidR="00EF0D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si contoh dan </w:t>
            </w:r>
            <w:r w:rsidR="00244404"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enjelasan berupa ilustrasi penjelas dan teks.</w:t>
            </w:r>
          </w:p>
        </w:tc>
      </w:tr>
      <w:tr w:rsidR="008D59E6" w:rsidRPr="008D59E6" w14:paraId="7DB827F9" w14:textId="77777777" w:rsidTr="00244404">
        <w:tc>
          <w:tcPr>
            <w:tcW w:w="709" w:type="dxa"/>
          </w:tcPr>
          <w:p w14:paraId="2AF8E4C7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1.</w:t>
            </w:r>
          </w:p>
        </w:tc>
        <w:tc>
          <w:tcPr>
            <w:tcW w:w="4820" w:type="dxa"/>
          </w:tcPr>
          <w:p w14:paraId="296D7E7C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C529D96" wp14:editId="58743B63">
                  <wp:extent cx="1440000" cy="1440000"/>
                  <wp:effectExtent l="0" t="0" r="8255" b="8255"/>
                  <wp:docPr id="72" name="Picture 72" descr="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E173222" wp14:editId="5AEB3524">
                  <wp:extent cx="1440000" cy="1440000"/>
                  <wp:effectExtent l="0" t="0" r="8255" b="8255"/>
                  <wp:docPr id="73" name="Picture 73" descr="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689A2CDE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penerapan prinsip desain keseimbangan terdiri dari dua sisi halaman. Halaman kiri berisi ilustrasi contoh, halaman kanan berisi penjelasan berupa ilustrasi penjelas dan teks.</w:t>
            </w:r>
          </w:p>
        </w:tc>
      </w:tr>
      <w:tr w:rsidR="008D59E6" w:rsidRPr="008D59E6" w14:paraId="220E7BF4" w14:textId="77777777" w:rsidTr="00244404">
        <w:tc>
          <w:tcPr>
            <w:tcW w:w="709" w:type="dxa"/>
          </w:tcPr>
          <w:p w14:paraId="1CE267CE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2.</w:t>
            </w:r>
          </w:p>
        </w:tc>
        <w:tc>
          <w:tcPr>
            <w:tcW w:w="4820" w:type="dxa"/>
          </w:tcPr>
          <w:p w14:paraId="34B5167D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C628A69" wp14:editId="3B6499F0">
                  <wp:extent cx="1440000" cy="1440000"/>
                  <wp:effectExtent l="0" t="0" r="8255" b="8255"/>
                  <wp:docPr id="74" name="Picture 74" descr="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1D726415" wp14:editId="078216E0">
                  <wp:extent cx="1440000" cy="1440000"/>
                  <wp:effectExtent l="0" t="0" r="8255" b="8255"/>
                  <wp:docPr id="75" name="Picture 75" descr="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222C8C48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penerapan prinsip desain proporsi terdiri dari dua sisi halaman. Halaman kiri berisi ilustrasi contoh, halaman kanan berisi penjelasan berupa ilustrasi penjelas dan teks.</w:t>
            </w:r>
          </w:p>
        </w:tc>
      </w:tr>
      <w:tr w:rsidR="008D59E6" w:rsidRPr="008D59E6" w14:paraId="60E40396" w14:textId="77777777" w:rsidTr="00244404">
        <w:tc>
          <w:tcPr>
            <w:tcW w:w="709" w:type="dxa"/>
          </w:tcPr>
          <w:p w14:paraId="158908A2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43.</w:t>
            </w:r>
          </w:p>
        </w:tc>
        <w:tc>
          <w:tcPr>
            <w:tcW w:w="4820" w:type="dxa"/>
          </w:tcPr>
          <w:p w14:paraId="451CF91B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90C1236" wp14:editId="5F238C77">
                  <wp:extent cx="1440000" cy="1440000"/>
                  <wp:effectExtent l="0" t="0" r="8255" b="8255"/>
                  <wp:docPr id="76" name="Picture 76" descr="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1D08BF7" wp14:editId="689681A8">
                  <wp:extent cx="1440000" cy="1440000"/>
                  <wp:effectExtent l="0" t="0" r="8255" b="8255"/>
                  <wp:docPr id="77" name="Picture 77" descr="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038D5AE0" w14:textId="3F0176E5" w:rsidR="00244404" w:rsidRPr="008D59E6" w:rsidRDefault="00244404" w:rsidP="002D028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Pada awal bab </w:t>
            </w:r>
            <w:r w:rsidR="002D028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latihan 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terdapat pembatas sebagai penanda. </w:t>
            </w:r>
          </w:p>
        </w:tc>
      </w:tr>
      <w:tr w:rsidR="008D59E6" w:rsidRPr="008D59E6" w14:paraId="11D19168" w14:textId="77777777" w:rsidTr="00244404">
        <w:tc>
          <w:tcPr>
            <w:tcW w:w="709" w:type="dxa"/>
          </w:tcPr>
          <w:p w14:paraId="266A84E2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4.</w:t>
            </w:r>
          </w:p>
        </w:tc>
        <w:tc>
          <w:tcPr>
            <w:tcW w:w="4820" w:type="dxa"/>
          </w:tcPr>
          <w:p w14:paraId="5F78A173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0F8FED7" wp14:editId="1B558521">
                  <wp:extent cx="2520000" cy="2520000"/>
                  <wp:effectExtent l="0" t="0" r="0" b="0"/>
                  <wp:docPr id="78" name="Picture 78" descr="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31D6A054" w14:textId="13B0943E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telah pembatas</w:t>
            </w:r>
            <w:r w:rsidR="002D028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bab latihan</w:t>
            </w: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terdapat penjelasan untuk mengerjakan latihan soal. Sebagian besar halaman berisi teks dengan penambahan beberapa ilustrasi penjelasan mengisi latihan soal.</w:t>
            </w:r>
          </w:p>
        </w:tc>
      </w:tr>
      <w:tr w:rsidR="008D59E6" w:rsidRPr="008D59E6" w14:paraId="1B2B8D29" w14:textId="77777777" w:rsidTr="00244404">
        <w:tc>
          <w:tcPr>
            <w:tcW w:w="709" w:type="dxa"/>
          </w:tcPr>
          <w:p w14:paraId="2FC402EC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5.</w:t>
            </w:r>
          </w:p>
        </w:tc>
        <w:tc>
          <w:tcPr>
            <w:tcW w:w="4820" w:type="dxa"/>
          </w:tcPr>
          <w:p w14:paraId="0DB0DDCC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AE102C1" wp14:editId="65336FB1">
                  <wp:extent cx="2520000" cy="2520000"/>
                  <wp:effectExtent l="0" t="0" r="0" b="0"/>
                  <wp:docPr id="79" name="Picture 79" descr="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55398837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latihan soal irama berisi ilustrasi dan kotak-kotak kosong yang nantinya diisikan dengan jawaban dari pertanyaan yang disediakan pada halaman.</w:t>
            </w:r>
          </w:p>
        </w:tc>
      </w:tr>
      <w:tr w:rsidR="008D59E6" w:rsidRPr="008D59E6" w14:paraId="7E5DC6C4" w14:textId="77777777" w:rsidTr="00244404">
        <w:tc>
          <w:tcPr>
            <w:tcW w:w="709" w:type="dxa"/>
          </w:tcPr>
          <w:p w14:paraId="70D315F0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46.</w:t>
            </w:r>
          </w:p>
        </w:tc>
        <w:tc>
          <w:tcPr>
            <w:tcW w:w="4820" w:type="dxa"/>
          </w:tcPr>
          <w:p w14:paraId="6CFD934B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0150C161" wp14:editId="1217652E">
                  <wp:extent cx="2520000" cy="2520000"/>
                  <wp:effectExtent l="0" t="0" r="0" b="0"/>
                  <wp:docPr id="80" name="Picture 80" descr="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57088EDE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latihan soal kesatuan berisi ilustrasi dan kotak-kotak kosong yang nantinya diisikan dengan jawaban dari pertanyaan yang disediakan pada halaman.</w:t>
            </w:r>
          </w:p>
        </w:tc>
      </w:tr>
      <w:tr w:rsidR="008D59E6" w:rsidRPr="008D59E6" w14:paraId="326FED83" w14:textId="77777777" w:rsidTr="00244404">
        <w:tc>
          <w:tcPr>
            <w:tcW w:w="709" w:type="dxa"/>
          </w:tcPr>
          <w:p w14:paraId="6E9F5186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7.</w:t>
            </w:r>
          </w:p>
        </w:tc>
        <w:tc>
          <w:tcPr>
            <w:tcW w:w="4820" w:type="dxa"/>
          </w:tcPr>
          <w:p w14:paraId="7107797D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26915F5E" wp14:editId="32046D55">
                  <wp:extent cx="2520000" cy="2520000"/>
                  <wp:effectExtent l="0" t="0" r="0" b="0"/>
                  <wp:docPr id="81" name="Picture 81" descr="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46CC9B55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latihan soal dominasi berisi ilustrasi dan kotak-kotak kosong yang nantinya diisikan dengan jawaban dari pertanyaan yang disediakan pada halaman.</w:t>
            </w:r>
          </w:p>
        </w:tc>
      </w:tr>
      <w:tr w:rsidR="008D59E6" w:rsidRPr="008D59E6" w14:paraId="5773604A" w14:textId="77777777" w:rsidTr="00244404">
        <w:tc>
          <w:tcPr>
            <w:tcW w:w="709" w:type="dxa"/>
          </w:tcPr>
          <w:p w14:paraId="0AF78812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8.</w:t>
            </w:r>
          </w:p>
        </w:tc>
        <w:tc>
          <w:tcPr>
            <w:tcW w:w="4820" w:type="dxa"/>
          </w:tcPr>
          <w:p w14:paraId="552BC6F8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EE31F58" wp14:editId="1A3663C7">
                  <wp:extent cx="2520000" cy="2520000"/>
                  <wp:effectExtent l="0" t="0" r="0" b="0"/>
                  <wp:docPr id="82" name="Picture 82" descr="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0B7D0D49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latihan soal keseimbangan berisi ilustrasi dan kotak-kotak kosong yang nantinya diisikan dengan jawaban dari pertanyaan yang disediakan pada halaman.</w:t>
            </w:r>
          </w:p>
        </w:tc>
      </w:tr>
      <w:tr w:rsidR="008D59E6" w:rsidRPr="008D59E6" w14:paraId="1AF2E682" w14:textId="77777777" w:rsidTr="00244404">
        <w:tc>
          <w:tcPr>
            <w:tcW w:w="709" w:type="dxa"/>
          </w:tcPr>
          <w:p w14:paraId="0041EE9F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49.</w:t>
            </w:r>
          </w:p>
        </w:tc>
        <w:tc>
          <w:tcPr>
            <w:tcW w:w="4820" w:type="dxa"/>
          </w:tcPr>
          <w:p w14:paraId="7C6C0746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39E7B45" wp14:editId="61EBE5D3">
                  <wp:extent cx="2520000" cy="2520000"/>
                  <wp:effectExtent l="0" t="0" r="0" b="0"/>
                  <wp:docPr id="83" name="Picture 83" descr="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57600D81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latihan soal proporsi berisi ilustrasi dan kotak-kotak kosong yang nantinya diisikan dengan jawaban dari pertanyaan yang disediakan pada halaman.</w:t>
            </w:r>
          </w:p>
        </w:tc>
      </w:tr>
      <w:tr w:rsidR="008D59E6" w:rsidRPr="008D59E6" w14:paraId="4A9EE208" w14:textId="77777777" w:rsidTr="00244404">
        <w:tc>
          <w:tcPr>
            <w:tcW w:w="709" w:type="dxa"/>
          </w:tcPr>
          <w:p w14:paraId="7381B821" w14:textId="77777777" w:rsidR="00244404" w:rsidRPr="008D59E6" w:rsidRDefault="00244404" w:rsidP="000E1B47">
            <w:pPr>
              <w:pStyle w:val="ListParagraph"/>
              <w:tabs>
                <w:tab w:val="left" w:pos="354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0.</w:t>
            </w:r>
          </w:p>
        </w:tc>
        <w:tc>
          <w:tcPr>
            <w:tcW w:w="4820" w:type="dxa"/>
          </w:tcPr>
          <w:p w14:paraId="5281BEF3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31DCAEBD" wp14:editId="7A284F64">
                  <wp:extent cx="1440000" cy="1440000"/>
                  <wp:effectExtent l="0" t="0" r="8255" b="8255"/>
                  <wp:docPr id="84" name="Picture 84" descr="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777A9B26" wp14:editId="359EE955">
                  <wp:extent cx="1440000" cy="1440000"/>
                  <wp:effectExtent l="0" t="0" r="8255" b="8255"/>
                  <wp:docPr id="85" name="Picture 85" descr="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2C6A2458" wp14:editId="7F00FBDD">
                  <wp:extent cx="1440000" cy="1440000"/>
                  <wp:effectExtent l="0" t="0" r="8255" b="8255"/>
                  <wp:docPr id="86" name="Picture 86" descr="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59E6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drawing>
                <wp:inline distT="0" distB="0" distL="0" distR="0" wp14:anchorId="63CB3A74" wp14:editId="068E6702">
                  <wp:extent cx="1440000" cy="1440000"/>
                  <wp:effectExtent l="0" t="0" r="8255" b="8255"/>
                  <wp:docPr id="87" name="Picture 87" descr="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875EF2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</w:tcPr>
          <w:p w14:paraId="22524E9F" w14:textId="77777777" w:rsidR="00244404" w:rsidRPr="008D59E6" w:rsidRDefault="00244404" w:rsidP="000E1B47">
            <w:pPr>
              <w:tabs>
                <w:tab w:val="left" w:pos="3544"/>
              </w:tabs>
              <w:spacing w:after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D59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a halaman eksperimen terdapat kumpulan ilustrasi yang nantinya dapat dirangkai menjadi suatu komposisi yang menerapkan prinsip desain.</w:t>
            </w:r>
          </w:p>
        </w:tc>
      </w:tr>
    </w:tbl>
    <w:p w14:paraId="5BE58DB4" w14:textId="77777777" w:rsidR="00244404" w:rsidRDefault="00244404" w:rsidP="00244404">
      <w:pPr>
        <w:tabs>
          <w:tab w:val="left" w:pos="3544"/>
        </w:tabs>
        <w:spacing w:after="200" w:line="480" w:lineRule="auto"/>
        <w:ind w:left="851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DD1AF2" w14:textId="77777777" w:rsidR="00244404" w:rsidRDefault="00244404" w:rsidP="00244404">
      <w:pPr>
        <w:tabs>
          <w:tab w:val="left" w:pos="3544"/>
        </w:tabs>
        <w:spacing w:after="200" w:line="480" w:lineRule="auto"/>
        <w:ind w:left="851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49604C" w14:textId="77777777" w:rsidR="000E1B47" w:rsidRDefault="000E1B47" w:rsidP="00244404">
      <w:pPr>
        <w:tabs>
          <w:tab w:val="left" w:pos="3544"/>
        </w:tabs>
        <w:spacing w:after="200" w:line="480" w:lineRule="auto"/>
        <w:ind w:left="851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4FFFF2D" w14:textId="77777777" w:rsidR="000E1B47" w:rsidRDefault="000E1B47" w:rsidP="00244404">
      <w:pPr>
        <w:tabs>
          <w:tab w:val="left" w:pos="3544"/>
        </w:tabs>
        <w:spacing w:after="200" w:line="480" w:lineRule="auto"/>
        <w:ind w:left="851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ED4AB3" w14:textId="77777777" w:rsidR="000E1B47" w:rsidRDefault="000E1B47" w:rsidP="00244404">
      <w:pPr>
        <w:tabs>
          <w:tab w:val="left" w:pos="3544"/>
        </w:tabs>
        <w:spacing w:after="200" w:line="480" w:lineRule="auto"/>
        <w:ind w:left="851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21E187" w14:textId="0CCAD1B8" w:rsidR="0049323C" w:rsidRPr="0070195E" w:rsidRDefault="0049323C" w:rsidP="006C4EDC">
      <w:pPr>
        <w:pStyle w:val="Heading1"/>
        <w:tabs>
          <w:tab w:val="left" w:pos="3544"/>
        </w:tabs>
        <w:rPr>
          <w:rFonts w:ascii="Times New Roman" w:hAnsi="Times New Roman" w:cs="Times New Roman"/>
          <w:sz w:val="24"/>
          <w:szCs w:val="24"/>
        </w:rPr>
      </w:pPr>
      <w:bookmarkStart w:id="50" w:name="_GoBack"/>
      <w:bookmarkEnd w:id="50"/>
    </w:p>
    <w:sectPr w:rsidR="0049323C" w:rsidRPr="0070195E" w:rsidSect="00C3209A">
      <w:headerReference w:type="default" r:id="rId82"/>
      <w:headerReference w:type="first" r:id="rId83"/>
      <w:footerReference w:type="first" r:id="rId84"/>
      <w:pgSz w:w="11906" w:h="16838"/>
      <w:pgMar w:top="1701" w:right="1701" w:bottom="2268" w:left="2268" w:header="706" w:footer="706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2FA87" w16cex:dateUtc="2021-07-21T12:56:00Z"/>
  <w16cex:commentExtensible w16cex:durableId="24A2FB34" w16cex:dateUtc="2021-07-21T12:59:00Z"/>
  <w16cex:commentExtensible w16cex:durableId="24A37E51" w16cex:dateUtc="2021-07-21T22:19:00Z"/>
  <w16cex:commentExtensible w16cex:durableId="24A37EDE" w16cex:dateUtc="2021-07-21T22:21:00Z"/>
  <w16cex:commentExtensible w16cex:durableId="24A37F4A" w16cex:dateUtc="2021-07-21T22:23:00Z"/>
  <w16cex:commentExtensible w16cex:durableId="24A37F8D" w16cex:dateUtc="2021-07-21T22:24:00Z"/>
  <w16cex:commentExtensible w16cex:durableId="24A37FF0" w16cex:dateUtc="2021-07-21T22:26:00Z"/>
  <w16cex:commentExtensible w16cex:durableId="24A380B0" w16cex:dateUtc="2021-07-21T22:29:00Z"/>
  <w16cex:commentExtensible w16cex:durableId="24A38198" w16cex:dateUtc="2021-07-21T22:33:00Z"/>
  <w16cex:commentExtensible w16cex:durableId="24A3851D" w16cex:dateUtc="2021-07-21T22:48:00Z"/>
  <w16cex:commentExtensible w16cex:durableId="24A38404" w16cex:dateUtc="2021-07-21T22:43:00Z"/>
  <w16cex:commentExtensible w16cex:durableId="24A384F7" w16cex:dateUtc="2021-07-21T22:47:00Z"/>
  <w16cex:commentExtensible w16cex:durableId="24A3852F" w16cex:dateUtc="2021-07-21T22:48:00Z"/>
  <w16cex:commentExtensible w16cex:durableId="24A38535" w16cex:dateUtc="2021-07-21T22:48:00Z"/>
  <w16cex:commentExtensible w16cex:durableId="24A3854C" w16cex:dateUtc="2021-07-21T22:49:00Z"/>
  <w16cex:commentExtensible w16cex:durableId="24A3855C" w16cex:dateUtc="2021-07-21T22:49:00Z"/>
  <w16cex:commentExtensible w16cex:durableId="24A3856B" w16cex:dateUtc="2021-07-21T22:49:00Z"/>
  <w16cex:commentExtensible w16cex:durableId="24A385A6" w16cex:dateUtc="2021-07-21T22:50:00Z"/>
  <w16cex:commentExtensible w16cex:durableId="24A3860A" w16cex:dateUtc="2021-07-21T22:52:00Z"/>
  <w16cex:commentExtensible w16cex:durableId="24A38665" w16cex:dateUtc="2021-07-21T22:53:00Z"/>
  <w16cex:commentExtensible w16cex:durableId="24A3868F" w16cex:dateUtc="2021-07-21T22:54:00Z"/>
  <w16cex:commentExtensible w16cex:durableId="24A386B6" w16cex:dateUtc="2021-07-21T22:55:00Z"/>
  <w16cex:commentExtensible w16cex:durableId="24A386E2" w16cex:dateUtc="2021-07-21T22:55:00Z"/>
  <w16cex:commentExtensible w16cex:durableId="24A386EF" w16cex:dateUtc="2021-07-21T22:55:00Z"/>
  <w16cex:commentExtensible w16cex:durableId="24A38711" w16cex:dateUtc="2021-07-21T22:56:00Z"/>
  <w16cex:commentExtensible w16cex:durableId="24A38738" w16cex:dateUtc="2021-07-21T22:57:00Z"/>
  <w16cex:commentExtensible w16cex:durableId="24A3878B" w16cex:dateUtc="2021-07-21T22:58:00Z"/>
  <w16cex:commentExtensible w16cex:durableId="24A38813" w16cex:dateUtc="2021-07-21T23:00:00Z"/>
  <w16cex:commentExtensible w16cex:durableId="24A388FE" w16cex:dateUtc="2021-07-21T23:04:00Z"/>
  <w16cex:commentExtensible w16cex:durableId="24A388E8" w16cex:dateUtc="2021-07-21T23:04:00Z"/>
  <w16cex:commentExtensible w16cex:durableId="24A38915" w16cex:dateUtc="2021-07-21T23:05:00Z"/>
  <w16cex:commentExtensible w16cex:durableId="24A38967" w16cex:dateUtc="2021-07-21T23:06:00Z"/>
  <w16cex:commentExtensible w16cex:durableId="24A389B7" w16cex:dateUtc="2021-07-21T23:07:00Z"/>
  <w16cex:commentExtensible w16cex:durableId="24A394D0" w16cex:dateUtc="2021-07-21T23:55:00Z"/>
  <w16cex:commentExtensible w16cex:durableId="24A39857" w16cex:dateUtc="2021-07-22T00:10:00Z"/>
  <w16cex:commentExtensible w16cex:durableId="24A39910" w16cex:dateUtc="2021-07-22T00:13:00Z"/>
  <w16cex:commentExtensible w16cex:durableId="24A38B42" w16cex:dateUtc="2021-07-21T23:14:00Z"/>
  <w16cex:commentExtensible w16cex:durableId="24A38BAC" w16cex:dateUtc="2021-07-21T23:16:00Z"/>
  <w16cex:commentExtensible w16cex:durableId="24A38C19" w16cex:dateUtc="2021-07-21T23:18:00Z"/>
  <w16cex:commentExtensible w16cex:durableId="24A38C54" w16cex:dateUtc="2021-07-21T23:19:00Z"/>
  <w16cex:commentExtensible w16cex:durableId="24A38DA5" w16cex:dateUtc="2021-07-21T23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3ACA5E" w16cid:durableId="24A2FA87"/>
  <w16cid:commentId w16cid:paraId="1D4A5EC1" w16cid:durableId="24A2FB34"/>
  <w16cid:commentId w16cid:paraId="4914165A" w16cid:durableId="24A37E51"/>
  <w16cid:commentId w16cid:paraId="7CD5169E" w16cid:durableId="24A37EDE"/>
  <w16cid:commentId w16cid:paraId="0CE60270" w16cid:durableId="24A37F4A"/>
  <w16cid:commentId w16cid:paraId="37658A83" w16cid:durableId="24A37F8D"/>
  <w16cid:commentId w16cid:paraId="4A7E1F7D" w16cid:durableId="24A37FF0"/>
  <w16cid:commentId w16cid:paraId="0198461A" w16cid:durableId="24A380B0"/>
  <w16cid:commentId w16cid:paraId="185575C4" w16cid:durableId="24A38198"/>
  <w16cid:commentId w16cid:paraId="065EB983" w16cid:durableId="24A3851D"/>
  <w16cid:commentId w16cid:paraId="7BEBFA16" w16cid:durableId="24A38404"/>
  <w16cid:commentId w16cid:paraId="2C66921D" w16cid:durableId="24A384F7"/>
  <w16cid:commentId w16cid:paraId="5D7F57F3" w16cid:durableId="24A3852F"/>
  <w16cid:commentId w16cid:paraId="3D489DD1" w16cid:durableId="24A38535"/>
  <w16cid:commentId w16cid:paraId="50ACD11C" w16cid:durableId="24A3854C"/>
  <w16cid:commentId w16cid:paraId="5807EB90" w16cid:durableId="24A3855C"/>
  <w16cid:commentId w16cid:paraId="4F9216F0" w16cid:durableId="24A3856B"/>
  <w16cid:commentId w16cid:paraId="26D3932F" w16cid:durableId="24A385A6"/>
  <w16cid:commentId w16cid:paraId="7B26CBA4" w16cid:durableId="24A3860A"/>
  <w16cid:commentId w16cid:paraId="695C966D" w16cid:durableId="24A38665"/>
  <w16cid:commentId w16cid:paraId="05F36666" w16cid:durableId="24A3868F"/>
  <w16cid:commentId w16cid:paraId="763C348B" w16cid:durableId="24A386B6"/>
  <w16cid:commentId w16cid:paraId="7ABCC295" w16cid:durableId="24A386E2"/>
  <w16cid:commentId w16cid:paraId="4CD568E4" w16cid:durableId="24A386EF"/>
  <w16cid:commentId w16cid:paraId="0E87BE33" w16cid:durableId="24A38711"/>
  <w16cid:commentId w16cid:paraId="0DDCD882" w16cid:durableId="24A38738"/>
  <w16cid:commentId w16cid:paraId="63359EA6" w16cid:durableId="24A3878B"/>
  <w16cid:commentId w16cid:paraId="06E44342" w16cid:durableId="24A38813"/>
  <w16cid:commentId w16cid:paraId="74B3268C" w16cid:durableId="24A388FE"/>
  <w16cid:commentId w16cid:paraId="480D14D9" w16cid:durableId="24A388E8"/>
  <w16cid:commentId w16cid:paraId="234F46F2" w16cid:durableId="24A38915"/>
  <w16cid:commentId w16cid:paraId="64C2DA42" w16cid:durableId="24A38967"/>
  <w16cid:commentId w16cid:paraId="55938B3F" w16cid:durableId="24A389B7"/>
  <w16cid:commentId w16cid:paraId="1D1037D7" w16cid:durableId="24A394D0"/>
  <w16cid:commentId w16cid:paraId="0EF814DF" w16cid:durableId="24A39857"/>
  <w16cid:commentId w16cid:paraId="67831139" w16cid:durableId="24A39910"/>
  <w16cid:commentId w16cid:paraId="16379D66" w16cid:durableId="24A38B42"/>
  <w16cid:commentId w16cid:paraId="65D5821A" w16cid:durableId="24A38BAC"/>
  <w16cid:commentId w16cid:paraId="2E6786BC" w16cid:durableId="24A38C19"/>
  <w16cid:commentId w16cid:paraId="64D656B1" w16cid:durableId="24A38C54"/>
  <w16cid:commentId w16cid:paraId="46F17619" w16cid:durableId="24A38DA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FC76F3" w14:textId="77777777" w:rsidR="00DC727F" w:rsidRDefault="00DC727F" w:rsidP="00795AE6">
      <w:pPr>
        <w:spacing w:after="0" w:line="240" w:lineRule="auto"/>
      </w:pPr>
      <w:r>
        <w:separator/>
      </w:r>
    </w:p>
  </w:endnote>
  <w:endnote w:type="continuationSeparator" w:id="0">
    <w:p w14:paraId="42B3C99C" w14:textId="77777777" w:rsidR="00DC727F" w:rsidRDefault="00DC727F" w:rsidP="00795A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D706F7" w14:textId="3FDC476D" w:rsidR="0017381E" w:rsidRDefault="0017381E">
    <w:pPr>
      <w:pStyle w:val="Footer"/>
      <w:jc w:val="center"/>
    </w:pPr>
  </w:p>
  <w:p w14:paraId="11332426" w14:textId="77777777" w:rsidR="0017381E" w:rsidRDefault="001738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101907" w14:textId="77777777" w:rsidR="00DC727F" w:rsidRDefault="00DC727F" w:rsidP="00795AE6">
      <w:pPr>
        <w:spacing w:after="0" w:line="240" w:lineRule="auto"/>
      </w:pPr>
      <w:r>
        <w:separator/>
      </w:r>
    </w:p>
  </w:footnote>
  <w:footnote w:type="continuationSeparator" w:id="0">
    <w:p w14:paraId="09872EBA" w14:textId="77777777" w:rsidR="00DC727F" w:rsidRDefault="00DC727F" w:rsidP="00795A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81C793" w14:textId="7DD47FAB" w:rsidR="0017381E" w:rsidRDefault="0017381E" w:rsidP="00994FF4">
    <w:pPr>
      <w:pStyle w:val="Header"/>
      <w:jc w:val="center"/>
    </w:pPr>
  </w:p>
  <w:p w14:paraId="66D20B92" w14:textId="77777777" w:rsidR="0017381E" w:rsidRDefault="001738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01A958" w14:textId="77777777" w:rsidR="0017381E" w:rsidRDefault="00173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84625"/>
    <w:multiLevelType w:val="hybridMultilevel"/>
    <w:tmpl w:val="250C93FC"/>
    <w:lvl w:ilvl="0" w:tplc="8A926CEC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43E71B8"/>
    <w:multiLevelType w:val="hybridMultilevel"/>
    <w:tmpl w:val="9DA2C90E"/>
    <w:lvl w:ilvl="0" w:tplc="10C817F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2A5965"/>
    <w:multiLevelType w:val="multilevel"/>
    <w:tmpl w:val="FC669FC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theme="minorBidi"/>
        <w:sz w:val="24"/>
        <w:szCs w:val="24"/>
      </w:rPr>
    </w:lvl>
    <w:lvl w:ilvl="1">
      <w:start w:val="3"/>
      <w:numFmt w:val="decimal"/>
      <w:lvlText w:val="%2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360" w:hanging="360"/>
      </w:pPr>
    </w:lvl>
    <w:lvl w:ilvl="3">
      <w:start w:val="1"/>
      <w:numFmt w:val="decimal"/>
      <w:lvlText w:val="%4."/>
      <w:lvlJc w:val="left"/>
      <w:pPr>
        <w:ind w:left="2700" w:hanging="360"/>
      </w:pPr>
      <w:rPr>
        <w:b w:val="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532BD2"/>
    <w:multiLevelType w:val="hybridMultilevel"/>
    <w:tmpl w:val="8DF0BA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5783"/>
    <w:multiLevelType w:val="hybridMultilevel"/>
    <w:tmpl w:val="7416D97A"/>
    <w:lvl w:ilvl="0" w:tplc="966E7B90">
      <w:start w:val="1"/>
      <w:numFmt w:val="lowerLetter"/>
      <w:lvlText w:val="%1."/>
      <w:lvlJc w:val="left"/>
      <w:pPr>
        <w:ind w:left="25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3240" w:hanging="360"/>
      </w:pPr>
    </w:lvl>
    <w:lvl w:ilvl="2" w:tplc="0421001B" w:tentative="1">
      <w:start w:val="1"/>
      <w:numFmt w:val="lowerRoman"/>
      <w:lvlText w:val="%3."/>
      <w:lvlJc w:val="right"/>
      <w:pPr>
        <w:ind w:left="3960" w:hanging="180"/>
      </w:pPr>
    </w:lvl>
    <w:lvl w:ilvl="3" w:tplc="0421000F" w:tentative="1">
      <w:start w:val="1"/>
      <w:numFmt w:val="decimal"/>
      <w:lvlText w:val="%4."/>
      <w:lvlJc w:val="left"/>
      <w:pPr>
        <w:ind w:left="4680" w:hanging="360"/>
      </w:pPr>
    </w:lvl>
    <w:lvl w:ilvl="4" w:tplc="04210019" w:tentative="1">
      <w:start w:val="1"/>
      <w:numFmt w:val="lowerLetter"/>
      <w:lvlText w:val="%5."/>
      <w:lvlJc w:val="left"/>
      <w:pPr>
        <w:ind w:left="5400" w:hanging="360"/>
      </w:pPr>
    </w:lvl>
    <w:lvl w:ilvl="5" w:tplc="0421001B" w:tentative="1">
      <w:start w:val="1"/>
      <w:numFmt w:val="lowerRoman"/>
      <w:lvlText w:val="%6."/>
      <w:lvlJc w:val="right"/>
      <w:pPr>
        <w:ind w:left="6120" w:hanging="180"/>
      </w:pPr>
    </w:lvl>
    <w:lvl w:ilvl="6" w:tplc="0421000F" w:tentative="1">
      <w:start w:val="1"/>
      <w:numFmt w:val="decimal"/>
      <w:lvlText w:val="%7."/>
      <w:lvlJc w:val="left"/>
      <w:pPr>
        <w:ind w:left="6840" w:hanging="360"/>
      </w:pPr>
    </w:lvl>
    <w:lvl w:ilvl="7" w:tplc="04210019" w:tentative="1">
      <w:start w:val="1"/>
      <w:numFmt w:val="lowerLetter"/>
      <w:lvlText w:val="%8."/>
      <w:lvlJc w:val="left"/>
      <w:pPr>
        <w:ind w:left="7560" w:hanging="360"/>
      </w:pPr>
    </w:lvl>
    <w:lvl w:ilvl="8" w:tplc="0421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096E653E"/>
    <w:multiLevelType w:val="hybridMultilevel"/>
    <w:tmpl w:val="A9CA237A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0C375BDF"/>
    <w:multiLevelType w:val="hybridMultilevel"/>
    <w:tmpl w:val="59207998"/>
    <w:lvl w:ilvl="0" w:tplc="303852AE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0CF67093"/>
    <w:multiLevelType w:val="multilevel"/>
    <w:tmpl w:val="F7180988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D855B81"/>
    <w:multiLevelType w:val="hybridMultilevel"/>
    <w:tmpl w:val="1898E092"/>
    <w:lvl w:ilvl="0" w:tplc="F4AAE52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9E17C9"/>
    <w:multiLevelType w:val="multilevel"/>
    <w:tmpl w:val="820EB0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800" w:hanging="1800"/>
      </w:pPr>
      <w:rPr>
        <w:rFonts w:hint="default"/>
      </w:rPr>
    </w:lvl>
  </w:abstractNum>
  <w:abstractNum w:abstractNumId="10" w15:restartNumberingAfterBreak="0">
    <w:nsid w:val="132066BC"/>
    <w:multiLevelType w:val="hybridMultilevel"/>
    <w:tmpl w:val="426473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B3230F"/>
    <w:multiLevelType w:val="hybridMultilevel"/>
    <w:tmpl w:val="22E62076"/>
    <w:lvl w:ilvl="0" w:tplc="ED50DB3E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 w:tplc="A18AA8F4">
      <w:start w:val="1"/>
      <w:numFmt w:val="lowerLetter"/>
      <w:lvlText w:val="%2."/>
      <w:lvlJc w:val="left"/>
      <w:pPr>
        <w:ind w:left="2520" w:hanging="360"/>
      </w:pPr>
      <w:rPr>
        <w:i w:val="0"/>
      </w:r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16A20B03"/>
    <w:multiLevelType w:val="hybridMultilevel"/>
    <w:tmpl w:val="6BDEAD9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87D2FC46">
      <w:start w:val="1"/>
      <w:numFmt w:val="lowerLetter"/>
      <w:lvlText w:val="%5."/>
      <w:lvlJc w:val="left"/>
      <w:pPr>
        <w:ind w:left="3600" w:hanging="360"/>
      </w:pPr>
      <w:rPr>
        <w:i w:val="0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800C28"/>
    <w:multiLevelType w:val="multilevel"/>
    <w:tmpl w:val="D526A9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1AE445AF"/>
    <w:multiLevelType w:val="hybridMultilevel"/>
    <w:tmpl w:val="43801288"/>
    <w:lvl w:ilvl="0" w:tplc="A8902B8E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1BA77A0A"/>
    <w:multiLevelType w:val="multilevel"/>
    <w:tmpl w:val="5F781256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6" w15:restartNumberingAfterBreak="0">
    <w:nsid w:val="1DF33C80"/>
    <w:multiLevelType w:val="hybridMultilevel"/>
    <w:tmpl w:val="DA2095F6"/>
    <w:lvl w:ilvl="0" w:tplc="8E18B60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1CF42E9"/>
    <w:multiLevelType w:val="hybridMultilevel"/>
    <w:tmpl w:val="2362B878"/>
    <w:lvl w:ilvl="0" w:tplc="720E0B12">
      <w:start w:val="1"/>
      <w:numFmt w:val="decimal"/>
      <w:lvlText w:val="%1."/>
      <w:lvlJc w:val="left"/>
      <w:pPr>
        <w:ind w:left="1976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2696" w:hanging="360"/>
      </w:pPr>
    </w:lvl>
    <w:lvl w:ilvl="2" w:tplc="0409001B" w:tentative="1">
      <w:start w:val="1"/>
      <w:numFmt w:val="lowerRoman"/>
      <w:lvlText w:val="%3."/>
      <w:lvlJc w:val="right"/>
      <w:pPr>
        <w:ind w:left="3416" w:hanging="180"/>
      </w:pPr>
    </w:lvl>
    <w:lvl w:ilvl="3" w:tplc="0409000F" w:tentative="1">
      <w:start w:val="1"/>
      <w:numFmt w:val="decimal"/>
      <w:lvlText w:val="%4."/>
      <w:lvlJc w:val="left"/>
      <w:pPr>
        <w:ind w:left="4136" w:hanging="360"/>
      </w:pPr>
    </w:lvl>
    <w:lvl w:ilvl="4" w:tplc="04090019" w:tentative="1">
      <w:start w:val="1"/>
      <w:numFmt w:val="lowerLetter"/>
      <w:lvlText w:val="%5."/>
      <w:lvlJc w:val="left"/>
      <w:pPr>
        <w:ind w:left="4856" w:hanging="360"/>
      </w:pPr>
    </w:lvl>
    <w:lvl w:ilvl="5" w:tplc="0409001B" w:tentative="1">
      <w:start w:val="1"/>
      <w:numFmt w:val="lowerRoman"/>
      <w:lvlText w:val="%6."/>
      <w:lvlJc w:val="right"/>
      <w:pPr>
        <w:ind w:left="5576" w:hanging="180"/>
      </w:pPr>
    </w:lvl>
    <w:lvl w:ilvl="6" w:tplc="0409000F" w:tentative="1">
      <w:start w:val="1"/>
      <w:numFmt w:val="decimal"/>
      <w:lvlText w:val="%7."/>
      <w:lvlJc w:val="left"/>
      <w:pPr>
        <w:ind w:left="6296" w:hanging="360"/>
      </w:pPr>
    </w:lvl>
    <w:lvl w:ilvl="7" w:tplc="04090019" w:tentative="1">
      <w:start w:val="1"/>
      <w:numFmt w:val="lowerLetter"/>
      <w:lvlText w:val="%8."/>
      <w:lvlJc w:val="left"/>
      <w:pPr>
        <w:ind w:left="7016" w:hanging="360"/>
      </w:pPr>
    </w:lvl>
    <w:lvl w:ilvl="8" w:tplc="0409001B" w:tentative="1">
      <w:start w:val="1"/>
      <w:numFmt w:val="lowerRoman"/>
      <w:lvlText w:val="%9."/>
      <w:lvlJc w:val="right"/>
      <w:pPr>
        <w:ind w:left="7736" w:hanging="180"/>
      </w:pPr>
    </w:lvl>
  </w:abstractNum>
  <w:abstractNum w:abstractNumId="18" w15:restartNumberingAfterBreak="0">
    <w:nsid w:val="22FA012F"/>
    <w:multiLevelType w:val="hybridMultilevel"/>
    <w:tmpl w:val="753284EC"/>
    <w:lvl w:ilvl="0" w:tplc="5F780AE6">
      <w:start w:val="4"/>
      <w:numFmt w:val="bullet"/>
      <w:lvlText w:val="-"/>
      <w:lvlJc w:val="left"/>
      <w:pPr>
        <w:ind w:left="1636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9" w15:restartNumberingAfterBreak="0">
    <w:nsid w:val="24A16D91"/>
    <w:multiLevelType w:val="hybridMultilevel"/>
    <w:tmpl w:val="BEDA25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9D1F1B"/>
    <w:multiLevelType w:val="hybridMultilevel"/>
    <w:tmpl w:val="1A0A32BC"/>
    <w:lvl w:ilvl="0" w:tplc="3809000F">
      <w:start w:val="1"/>
      <w:numFmt w:val="decimal"/>
      <w:lvlText w:val="%1."/>
      <w:lvlJc w:val="left"/>
      <w:pPr>
        <w:ind w:left="1429" w:hanging="360"/>
      </w:pPr>
    </w:lvl>
    <w:lvl w:ilvl="1" w:tplc="38090019" w:tentative="1">
      <w:start w:val="1"/>
      <w:numFmt w:val="lowerLetter"/>
      <w:lvlText w:val="%2."/>
      <w:lvlJc w:val="left"/>
      <w:pPr>
        <w:ind w:left="2149" w:hanging="360"/>
      </w:pPr>
    </w:lvl>
    <w:lvl w:ilvl="2" w:tplc="3809001B" w:tentative="1">
      <w:start w:val="1"/>
      <w:numFmt w:val="lowerRoman"/>
      <w:lvlText w:val="%3."/>
      <w:lvlJc w:val="right"/>
      <w:pPr>
        <w:ind w:left="2869" w:hanging="180"/>
      </w:pPr>
    </w:lvl>
    <w:lvl w:ilvl="3" w:tplc="3809000F" w:tentative="1">
      <w:start w:val="1"/>
      <w:numFmt w:val="decimal"/>
      <w:lvlText w:val="%4."/>
      <w:lvlJc w:val="left"/>
      <w:pPr>
        <w:ind w:left="3589" w:hanging="360"/>
      </w:pPr>
    </w:lvl>
    <w:lvl w:ilvl="4" w:tplc="38090019" w:tentative="1">
      <w:start w:val="1"/>
      <w:numFmt w:val="lowerLetter"/>
      <w:lvlText w:val="%5."/>
      <w:lvlJc w:val="left"/>
      <w:pPr>
        <w:ind w:left="4309" w:hanging="360"/>
      </w:pPr>
    </w:lvl>
    <w:lvl w:ilvl="5" w:tplc="3809001B" w:tentative="1">
      <w:start w:val="1"/>
      <w:numFmt w:val="lowerRoman"/>
      <w:lvlText w:val="%6."/>
      <w:lvlJc w:val="right"/>
      <w:pPr>
        <w:ind w:left="5029" w:hanging="180"/>
      </w:pPr>
    </w:lvl>
    <w:lvl w:ilvl="6" w:tplc="3809000F" w:tentative="1">
      <w:start w:val="1"/>
      <w:numFmt w:val="decimal"/>
      <w:lvlText w:val="%7."/>
      <w:lvlJc w:val="left"/>
      <w:pPr>
        <w:ind w:left="5749" w:hanging="360"/>
      </w:pPr>
    </w:lvl>
    <w:lvl w:ilvl="7" w:tplc="38090019" w:tentative="1">
      <w:start w:val="1"/>
      <w:numFmt w:val="lowerLetter"/>
      <w:lvlText w:val="%8."/>
      <w:lvlJc w:val="left"/>
      <w:pPr>
        <w:ind w:left="6469" w:hanging="360"/>
      </w:pPr>
    </w:lvl>
    <w:lvl w:ilvl="8" w:tplc="3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25B67EC4"/>
    <w:multiLevelType w:val="hybridMultilevel"/>
    <w:tmpl w:val="0B3EA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013CF3"/>
    <w:multiLevelType w:val="hybridMultilevel"/>
    <w:tmpl w:val="B556393A"/>
    <w:lvl w:ilvl="0" w:tplc="DA4069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2FED4DBB"/>
    <w:multiLevelType w:val="hybridMultilevel"/>
    <w:tmpl w:val="E424EFEA"/>
    <w:lvl w:ilvl="0" w:tplc="7850FE7E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300917A9"/>
    <w:multiLevelType w:val="hybridMultilevel"/>
    <w:tmpl w:val="7758E666"/>
    <w:lvl w:ilvl="0" w:tplc="398C129C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30F973AD"/>
    <w:multiLevelType w:val="hybridMultilevel"/>
    <w:tmpl w:val="7758E666"/>
    <w:lvl w:ilvl="0" w:tplc="398C129C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3ECF4D75"/>
    <w:multiLevelType w:val="hybridMultilevel"/>
    <w:tmpl w:val="82C89034"/>
    <w:lvl w:ilvl="0" w:tplc="F6DC0EE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F44F592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B47A519E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21000F">
      <w:start w:val="1"/>
      <w:numFmt w:val="decimal"/>
      <w:lvlText w:val="%4."/>
      <w:lvlJc w:val="left"/>
      <w:pPr>
        <w:ind w:left="144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24A46C1"/>
    <w:multiLevelType w:val="multilevel"/>
    <w:tmpl w:val="5D12E9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28" w15:restartNumberingAfterBreak="0">
    <w:nsid w:val="492145C2"/>
    <w:multiLevelType w:val="hybridMultilevel"/>
    <w:tmpl w:val="02DAC0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326FD7"/>
    <w:multiLevelType w:val="hybridMultilevel"/>
    <w:tmpl w:val="12EAFD88"/>
    <w:lvl w:ilvl="0" w:tplc="CBD4019C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539A780D"/>
    <w:multiLevelType w:val="hybridMultilevel"/>
    <w:tmpl w:val="E4646D9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1A3BC4"/>
    <w:multiLevelType w:val="hybridMultilevel"/>
    <w:tmpl w:val="52D2C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7C7FD1"/>
    <w:multiLevelType w:val="hybridMultilevel"/>
    <w:tmpl w:val="7758E666"/>
    <w:lvl w:ilvl="0" w:tplc="398C129C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5C503C5E"/>
    <w:multiLevelType w:val="hybridMultilevel"/>
    <w:tmpl w:val="36363B8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AB521F"/>
    <w:multiLevelType w:val="hybridMultilevel"/>
    <w:tmpl w:val="6F7C4558"/>
    <w:lvl w:ilvl="0" w:tplc="C2D8576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B75A6EDE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17511F9"/>
    <w:multiLevelType w:val="hybridMultilevel"/>
    <w:tmpl w:val="333E2DF4"/>
    <w:lvl w:ilvl="0" w:tplc="8BC6D56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4345A65"/>
    <w:multiLevelType w:val="hybridMultilevel"/>
    <w:tmpl w:val="107A8432"/>
    <w:lvl w:ilvl="0" w:tplc="3ABE1A6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7BB3021"/>
    <w:multiLevelType w:val="hybridMultilevel"/>
    <w:tmpl w:val="B7920ED6"/>
    <w:lvl w:ilvl="0" w:tplc="BB24CEC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68670F8C"/>
    <w:multiLevelType w:val="hybridMultilevel"/>
    <w:tmpl w:val="56380E18"/>
    <w:lvl w:ilvl="0" w:tplc="FAF4247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8D62A74"/>
    <w:multiLevelType w:val="hybridMultilevel"/>
    <w:tmpl w:val="E982E8B0"/>
    <w:lvl w:ilvl="0" w:tplc="590C94D0">
      <w:start w:val="1"/>
      <w:numFmt w:val="lowerLetter"/>
      <w:lvlText w:val="%1."/>
      <w:lvlJc w:val="left"/>
      <w:pPr>
        <w:ind w:left="1800" w:hanging="360"/>
      </w:pPr>
      <w:rPr>
        <w:rFonts w:ascii="Times New Roman" w:hAnsi="Times New Roman" w:cs="Times New Roman" w:hint="default"/>
        <w:i w:val="0"/>
        <w:color w:val="auto"/>
        <w:sz w:val="24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C606418"/>
    <w:multiLevelType w:val="hybridMultilevel"/>
    <w:tmpl w:val="0FBE4F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3D69B3"/>
    <w:multiLevelType w:val="hybridMultilevel"/>
    <w:tmpl w:val="75E08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1E5E8B"/>
    <w:multiLevelType w:val="hybridMultilevel"/>
    <w:tmpl w:val="ACDCE0D6"/>
    <w:lvl w:ilvl="0" w:tplc="F91E7F8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71B91C77"/>
    <w:multiLevelType w:val="multilevel"/>
    <w:tmpl w:val="61DCA65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20D3314"/>
    <w:multiLevelType w:val="hybridMultilevel"/>
    <w:tmpl w:val="C77EB61A"/>
    <w:lvl w:ilvl="0" w:tplc="A1223EDE">
      <w:start w:val="1"/>
      <w:numFmt w:val="decimal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4F7747F"/>
    <w:multiLevelType w:val="multilevel"/>
    <w:tmpl w:val="F510F7E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6EE480F"/>
    <w:multiLevelType w:val="hybridMultilevel"/>
    <w:tmpl w:val="795E7BAE"/>
    <w:lvl w:ilvl="0" w:tplc="04DA8390">
      <w:start w:val="1"/>
      <w:numFmt w:val="low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2F5C2B54">
      <w:start w:val="1"/>
      <w:numFmt w:val="lowerLetter"/>
      <w:lvlText w:val="%2.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2" w:tplc="596C171C">
      <w:start w:val="1"/>
      <w:numFmt w:val="decimal"/>
      <w:lvlText w:val="%3."/>
      <w:lvlJc w:val="left"/>
      <w:pPr>
        <w:ind w:left="3420" w:hanging="360"/>
      </w:pPr>
      <w:rPr>
        <w:rFonts w:hint="default"/>
        <w:i w:val="0"/>
      </w:r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790A59A7"/>
    <w:multiLevelType w:val="multilevel"/>
    <w:tmpl w:val="4026826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8" w15:restartNumberingAfterBreak="0">
    <w:nsid w:val="7E444CC1"/>
    <w:multiLevelType w:val="hybridMultilevel"/>
    <w:tmpl w:val="636EDFAC"/>
    <w:lvl w:ilvl="0" w:tplc="88C2F44A">
      <w:start w:val="3"/>
      <w:numFmt w:val="bullet"/>
      <w:lvlText w:val="-"/>
      <w:lvlJc w:val="left"/>
      <w:pPr>
        <w:ind w:left="786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6"/>
  </w:num>
  <w:num w:numId="3">
    <w:abstractNumId w:val="16"/>
  </w:num>
  <w:num w:numId="4">
    <w:abstractNumId w:val="39"/>
  </w:num>
  <w:num w:numId="5">
    <w:abstractNumId w:val="35"/>
  </w:num>
  <w:num w:numId="6">
    <w:abstractNumId w:val="36"/>
  </w:num>
  <w:num w:numId="7">
    <w:abstractNumId w:val="42"/>
  </w:num>
  <w:num w:numId="8">
    <w:abstractNumId w:val="1"/>
  </w:num>
  <w:num w:numId="9">
    <w:abstractNumId w:val="26"/>
  </w:num>
  <w:num w:numId="10">
    <w:abstractNumId w:val="6"/>
  </w:num>
  <w:num w:numId="11">
    <w:abstractNumId w:val="23"/>
  </w:num>
  <w:num w:numId="12">
    <w:abstractNumId w:val="5"/>
  </w:num>
  <w:num w:numId="13">
    <w:abstractNumId w:val="4"/>
  </w:num>
  <w:num w:numId="14">
    <w:abstractNumId w:val="44"/>
  </w:num>
  <w:num w:numId="15">
    <w:abstractNumId w:val="25"/>
  </w:num>
  <w:num w:numId="16">
    <w:abstractNumId w:val="15"/>
  </w:num>
  <w:num w:numId="17">
    <w:abstractNumId w:val="11"/>
  </w:num>
  <w:num w:numId="18">
    <w:abstractNumId w:val="13"/>
  </w:num>
  <w:num w:numId="19">
    <w:abstractNumId w:val="45"/>
  </w:num>
  <w:num w:numId="20">
    <w:abstractNumId w:val="7"/>
  </w:num>
  <w:num w:numId="21">
    <w:abstractNumId w:val="37"/>
  </w:num>
  <w:num w:numId="22">
    <w:abstractNumId w:val="22"/>
  </w:num>
  <w:num w:numId="23">
    <w:abstractNumId w:val="43"/>
  </w:num>
  <w:num w:numId="24">
    <w:abstractNumId w:val="47"/>
  </w:num>
  <w:num w:numId="25">
    <w:abstractNumId w:val="9"/>
  </w:num>
  <w:num w:numId="26">
    <w:abstractNumId w:val="20"/>
  </w:num>
  <w:num w:numId="27">
    <w:abstractNumId w:val="31"/>
  </w:num>
  <w:num w:numId="28">
    <w:abstractNumId w:val="19"/>
  </w:num>
  <w:num w:numId="29">
    <w:abstractNumId w:val="14"/>
  </w:num>
  <w:num w:numId="30">
    <w:abstractNumId w:val="41"/>
  </w:num>
  <w:num w:numId="31">
    <w:abstractNumId w:val="10"/>
  </w:num>
  <w:num w:numId="32">
    <w:abstractNumId w:val="28"/>
  </w:num>
  <w:num w:numId="33">
    <w:abstractNumId w:val="40"/>
  </w:num>
  <w:num w:numId="34">
    <w:abstractNumId w:val="21"/>
  </w:num>
  <w:num w:numId="35">
    <w:abstractNumId w:val="3"/>
  </w:num>
  <w:num w:numId="36">
    <w:abstractNumId w:val="0"/>
  </w:num>
  <w:num w:numId="37">
    <w:abstractNumId w:val="12"/>
  </w:num>
  <w:num w:numId="38">
    <w:abstractNumId w:val="2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/>
    <w:lvlOverride w:ilvl="7"/>
    <w:lvlOverride w:ilvl="8"/>
  </w:num>
  <w:num w:numId="39">
    <w:abstractNumId w:val="17"/>
  </w:num>
  <w:num w:numId="40">
    <w:abstractNumId w:val="38"/>
  </w:num>
  <w:num w:numId="41">
    <w:abstractNumId w:val="27"/>
  </w:num>
  <w:num w:numId="42">
    <w:abstractNumId w:val="33"/>
  </w:num>
  <w:num w:numId="43">
    <w:abstractNumId w:val="30"/>
  </w:num>
  <w:num w:numId="44">
    <w:abstractNumId w:val="29"/>
  </w:num>
  <w:num w:numId="45">
    <w:abstractNumId w:val="48"/>
  </w:num>
  <w:num w:numId="46">
    <w:abstractNumId w:val="18"/>
  </w:num>
  <w:num w:numId="47">
    <w:abstractNumId w:val="24"/>
  </w:num>
  <w:num w:numId="48">
    <w:abstractNumId w:val="32"/>
  </w:num>
  <w:num w:numId="49">
    <w:abstractNumId w:val="8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TU2MrO0MDAwszBQ0lEKTi0uzszPAykwqgUAhk+jIiwAAAA="/>
  </w:docVars>
  <w:rsids>
    <w:rsidRoot w:val="00E64715"/>
    <w:rsid w:val="00000A62"/>
    <w:rsid w:val="00004948"/>
    <w:rsid w:val="00020A75"/>
    <w:rsid w:val="0002143C"/>
    <w:rsid w:val="00031E90"/>
    <w:rsid w:val="00032D2E"/>
    <w:rsid w:val="00034E88"/>
    <w:rsid w:val="00034FFA"/>
    <w:rsid w:val="00036730"/>
    <w:rsid w:val="00036F6A"/>
    <w:rsid w:val="00041F5A"/>
    <w:rsid w:val="00042F6E"/>
    <w:rsid w:val="00047070"/>
    <w:rsid w:val="00055D4D"/>
    <w:rsid w:val="00061467"/>
    <w:rsid w:val="00062458"/>
    <w:rsid w:val="00063935"/>
    <w:rsid w:val="00065BAF"/>
    <w:rsid w:val="000663FE"/>
    <w:rsid w:val="00067966"/>
    <w:rsid w:val="0007078C"/>
    <w:rsid w:val="00070BB9"/>
    <w:rsid w:val="000710DC"/>
    <w:rsid w:val="00076EF9"/>
    <w:rsid w:val="000772AB"/>
    <w:rsid w:val="00077357"/>
    <w:rsid w:val="000800EA"/>
    <w:rsid w:val="00081C6D"/>
    <w:rsid w:val="00084BB5"/>
    <w:rsid w:val="00090106"/>
    <w:rsid w:val="00090213"/>
    <w:rsid w:val="00090B8D"/>
    <w:rsid w:val="0009564E"/>
    <w:rsid w:val="000959F5"/>
    <w:rsid w:val="000A3246"/>
    <w:rsid w:val="000A327D"/>
    <w:rsid w:val="000A3652"/>
    <w:rsid w:val="000B53FA"/>
    <w:rsid w:val="000C1F8B"/>
    <w:rsid w:val="000C4A5C"/>
    <w:rsid w:val="000C5B20"/>
    <w:rsid w:val="000D1C93"/>
    <w:rsid w:val="000D241B"/>
    <w:rsid w:val="000D3744"/>
    <w:rsid w:val="000D4F27"/>
    <w:rsid w:val="000D6355"/>
    <w:rsid w:val="000D6AAC"/>
    <w:rsid w:val="000D7536"/>
    <w:rsid w:val="000E0735"/>
    <w:rsid w:val="000E10DD"/>
    <w:rsid w:val="000E1B47"/>
    <w:rsid w:val="000E1C3C"/>
    <w:rsid w:val="000E2F72"/>
    <w:rsid w:val="000E4786"/>
    <w:rsid w:val="000E50EA"/>
    <w:rsid w:val="000E56DD"/>
    <w:rsid w:val="000F4CA0"/>
    <w:rsid w:val="000F73BB"/>
    <w:rsid w:val="00103B5E"/>
    <w:rsid w:val="00104C98"/>
    <w:rsid w:val="001140FA"/>
    <w:rsid w:val="0011622D"/>
    <w:rsid w:val="00120252"/>
    <w:rsid w:val="00122DAA"/>
    <w:rsid w:val="00123A03"/>
    <w:rsid w:val="00124262"/>
    <w:rsid w:val="00127B6C"/>
    <w:rsid w:val="00130E9D"/>
    <w:rsid w:val="00135964"/>
    <w:rsid w:val="00141C12"/>
    <w:rsid w:val="0014589A"/>
    <w:rsid w:val="00145BBD"/>
    <w:rsid w:val="00146233"/>
    <w:rsid w:val="00146BE8"/>
    <w:rsid w:val="00147272"/>
    <w:rsid w:val="0015125E"/>
    <w:rsid w:val="0015383F"/>
    <w:rsid w:val="00153D26"/>
    <w:rsid w:val="001541D9"/>
    <w:rsid w:val="00154B36"/>
    <w:rsid w:val="00155A7D"/>
    <w:rsid w:val="00155BAE"/>
    <w:rsid w:val="0017075C"/>
    <w:rsid w:val="0017168B"/>
    <w:rsid w:val="0017381E"/>
    <w:rsid w:val="00183677"/>
    <w:rsid w:val="00184F9F"/>
    <w:rsid w:val="001902DA"/>
    <w:rsid w:val="00192B9C"/>
    <w:rsid w:val="001977A2"/>
    <w:rsid w:val="001977CD"/>
    <w:rsid w:val="001A1BC1"/>
    <w:rsid w:val="001A368A"/>
    <w:rsid w:val="001A5CD0"/>
    <w:rsid w:val="001A5EF5"/>
    <w:rsid w:val="001A711F"/>
    <w:rsid w:val="001A7A5A"/>
    <w:rsid w:val="001B0630"/>
    <w:rsid w:val="001B2CF1"/>
    <w:rsid w:val="001B656C"/>
    <w:rsid w:val="001B6EB1"/>
    <w:rsid w:val="001D2881"/>
    <w:rsid w:val="001D3A0F"/>
    <w:rsid w:val="001D5E93"/>
    <w:rsid w:val="001D6676"/>
    <w:rsid w:val="001D7567"/>
    <w:rsid w:val="001E1DA4"/>
    <w:rsid w:val="001E27A3"/>
    <w:rsid w:val="001E3656"/>
    <w:rsid w:val="001E3851"/>
    <w:rsid w:val="001E4086"/>
    <w:rsid w:val="001E4443"/>
    <w:rsid w:val="001F0853"/>
    <w:rsid w:val="001F20B0"/>
    <w:rsid w:val="001F31B8"/>
    <w:rsid w:val="001F3539"/>
    <w:rsid w:val="001F4534"/>
    <w:rsid w:val="002021EA"/>
    <w:rsid w:val="002030D3"/>
    <w:rsid w:val="00203506"/>
    <w:rsid w:val="0020476C"/>
    <w:rsid w:val="002139D4"/>
    <w:rsid w:val="00213FE5"/>
    <w:rsid w:val="0021401F"/>
    <w:rsid w:val="00220F1D"/>
    <w:rsid w:val="00221B6C"/>
    <w:rsid w:val="0022531D"/>
    <w:rsid w:val="00225BB7"/>
    <w:rsid w:val="0022792A"/>
    <w:rsid w:val="00227A35"/>
    <w:rsid w:val="00232572"/>
    <w:rsid w:val="002332B6"/>
    <w:rsid w:val="00233834"/>
    <w:rsid w:val="00234CEE"/>
    <w:rsid w:val="0023593F"/>
    <w:rsid w:val="002374D9"/>
    <w:rsid w:val="00237AC9"/>
    <w:rsid w:val="00240C20"/>
    <w:rsid w:val="00241483"/>
    <w:rsid w:val="00242F39"/>
    <w:rsid w:val="00244404"/>
    <w:rsid w:val="002528CB"/>
    <w:rsid w:val="0025358E"/>
    <w:rsid w:val="002554ED"/>
    <w:rsid w:val="00261CBC"/>
    <w:rsid w:val="002624DB"/>
    <w:rsid w:val="00262C5D"/>
    <w:rsid w:val="00264DB8"/>
    <w:rsid w:val="00266096"/>
    <w:rsid w:val="002670FF"/>
    <w:rsid w:val="0027024D"/>
    <w:rsid w:val="00272453"/>
    <w:rsid w:val="00273035"/>
    <w:rsid w:val="00274969"/>
    <w:rsid w:val="00277F0B"/>
    <w:rsid w:val="00280DA2"/>
    <w:rsid w:val="0028388A"/>
    <w:rsid w:val="00284235"/>
    <w:rsid w:val="00284799"/>
    <w:rsid w:val="00284A2F"/>
    <w:rsid w:val="002865FC"/>
    <w:rsid w:val="00287D73"/>
    <w:rsid w:val="00290442"/>
    <w:rsid w:val="002922BC"/>
    <w:rsid w:val="002A0111"/>
    <w:rsid w:val="002A02B9"/>
    <w:rsid w:val="002A1A33"/>
    <w:rsid w:val="002A3039"/>
    <w:rsid w:val="002C011A"/>
    <w:rsid w:val="002D0287"/>
    <w:rsid w:val="002D51CB"/>
    <w:rsid w:val="002E032C"/>
    <w:rsid w:val="002E0586"/>
    <w:rsid w:val="002E179F"/>
    <w:rsid w:val="002E1844"/>
    <w:rsid w:val="002E19C4"/>
    <w:rsid w:val="002E1AEF"/>
    <w:rsid w:val="002F0993"/>
    <w:rsid w:val="002F3021"/>
    <w:rsid w:val="003021EB"/>
    <w:rsid w:val="003039DC"/>
    <w:rsid w:val="00303B69"/>
    <w:rsid w:val="00305A16"/>
    <w:rsid w:val="00307BB5"/>
    <w:rsid w:val="00312555"/>
    <w:rsid w:val="00313401"/>
    <w:rsid w:val="0031499E"/>
    <w:rsid w:val="003168C9"/>
    <w:rsid w:val="00316FAE"/>
    <w:rsid w:val="003243E7"/>
    <w:rsid w:val="00332A6A"/>
    <w:rsid w:val="00333353"/>
    <w:rsid w:val="003338D2"/>
    <w:rsid w:val="00341546"/>
    <w:rsid w:val="00341D41"/>
    <w:rsid w:val="00341EB7"/>
    <w:rsid w:val="00342550"/>
    <w:rsid w:val="00342E05"/>
    <w:rsid w:val="00347617"/>
    <w:rsid w:val="00354712"/>
    <w:rsid w:val="00360793"/>
    <w:rsid w:val="0036445F"/>
    <w:rsid w:val="00364A5E"/>
    <w:rsid w:val="0036520E"/>
    <w:rsid w:val="003667B2"/>
    <w:rsid w:val="0036789C"/>
    <w:rsid w:val="0037038C"/>
    <w:rsid w:val="00374A83"/>
    <w:rsid w:val="0037508D"/>
    <w:rsid w:val="003756B3"/>
    <w:rsid w:val="0037746F"/>
    <w:rsid w:val="003803B8"/>
    <w:rsid w:val="0038280B"/>
    <w:rsid w:val="003848C3"/>
    <w:rsid w:val="003856D6"/>
    <w:rsid w:val="00385D7F"/>
    <w:rsid w:val="003860F8"/>
    <w:rsid w:val="00387CE5"/>
    <w:rsid w:val="00387F9A"/>
    <w:rsid w:val="003905F4"/>
    <w:rsid w:val="0039385B"/>
    <w:rsid w:val="003967FB"/>
    <w:rsid w:val="00397BE2"/>
    <w:rsid w:val="003A219A"/>
    <w:rsid w:val="003A25A2"/>
    <w:rsid w:val="003A3C26"/>
    <w:rsid w:val="003A4749"/>
    <w:rsid w:val="003A4871"/>
    <w:rsid w:val="003A6748"/>
    <w:rsid w:val="003A709D"/>
    <w:rsid w:val="003A7B39"/>
    <w:rsid w:val="003B754D"/>
    <w:rsid w:val="003C03DA"/>
    <w:rsid w:val="003C07D8"/>
    <w:rsid w:val="003C0B41"/>
    <w:rsid w:val="003C2D0E"/>
    <w:rsid w:val="003C3874"/>
    <w:rsid w:val="003C7A58"/>
    <w:rsid w:val="003D0FB9"/>
    <w:rsid w:val="003D137F"/>
    <w:rsid w:val="003D41F7"/>
    <w:rsid w:val="003D460A"/>
    <w:rsid w:val="003D4EAB"/>
    <w:rsid w:val="003D582C"/>
    <w:rsid w:val="003E044A"/>
    <w:rsid w:val="003E1FF4"/>
    <w:rsid w:val="003E20BF"/>
    <w:rsid w:val="003E695E"/>
    <w:rsid w:val="003F1900"/>
    <w:rsid w:val="003F21E0"/>
    <w:rsid w:val="003F2C00"/>
    <w:rsid w:val="003F34E8"/>
    <w:rsid w:val="004003C6"/>
    <w:rsid w:val="00402AA2"/>
    <w:rsid w:val="00410145"/>
    <w:rsid w:val="00412834"/>
    <w:rsid w:val="00421584"/>
    <w:rsid w:val="0042158D"/>
    <w:rsid w:val="004221EE"/>
    <w:rsid w:val="004229C8"/>
    <w:rsid w:val="00424CDB"/>
    <w:rsid w:val="00431D10"/>
    <w:rsid w:val="00435E57"/>
    <w:rsid w:val="00436B9D"/>
    <w:rsid w:val="004436C4"/>
    <w:rsid w:val="00443BD9"/>
    <w:rsid w:val="0044420B"/>
    <w:rsid w:val="0044484F"/>
    <w:rsid w:val="00444B09"/>
    <w:rsid w:val="00450717"/>
    <w:rsid w:val="00452C04"/>
    <w:rsid w:val="00453797"/>
    <w:rsid w:val="00454601"/>
    <w:rsid w:val="0045504D"/>
    <w:rsid w:val="00456D3C"/>
    <w:rsid w:val="00465585"/>
    <w:rsid w:val="00467E90"/>
    <w:rsid w:val="0047655D"/>
    <w:rsid w:val="00481AB1"/>
    <w:rsid w:val="004900C0"/>
    <w:rsid w:val="0049323C"/>
    <w:rsid w:val="004A45AF"/>
    <w:rsid w:val="004A610A"/>
    <w:rsid w:val="004A6A5B"/>
    <w:rsid w:val="004B0379"/>
    <w:rsid w:val="004B145B"/>
    <w:rsid w:val="004B2C3F"/>
    <w:rsid w:val="004B3942"/>
    <w:rsid w:val="004B5F3B"/>
    <w:rsid w:val="004C43C4"/>
    <w:rsid w:val="004C4FD5"/>
    <w:rsid w:val="004C74DD"/>
    <w:rsid w:val="004D06FC"/>
    <w:rsid w:val="004D1914"/>
    <w:rsid w:val="004D4745"/>
    <w:rsid w:val="004D5E33"/>
    <w:rsid w:val="004E21D9"/>
    <w:rsid w:val="004E3016"/>
    <w:rsid w:val="004E5DEB"/>
    <w:rsid w:val="004E601F"/>
    <w:rsid w:val="004E62D3"/>
    <w:rsid w:val="004E7132"/>
    <w:rsid w:val="004E75D4"/>
    <w:rsid w:val="004F0565"/>
    <w:rsid w:val="004F20BB"/>
    <w:rsid w:val="004F3530"/>
    <w:rsid w:val="004F3AD0"/>
    <w:rsid w:val="004F43F5"/>
    <w:rsid w:val="004F5074"/>
    <w:rsid w:val="004F52E7"/>
    <w:rsid w:val="004F5C03"/>
    <w:rsid w:val="00500005"/>
    <w:rsid w:val="00506E48"/>
    <w:rsid w:val="005071CE"/>
    <w:rsid w:val="0051121B"/>
    <w:rsid w:val="00511C37"/>
    <w:rsid w:val="00511E24"/>
    <w:rsid w:val="005147DD"/>
    <w:rsid w:val="00520165"/>
    <w:rsid w:val="005203F7"/>
    <w:rsid w:val="0052133E"/>
    <w:rsid w:val="005228CC"/>
    <w:rsid w:val="00522D5A"/>
    <w:rsid w:val="00523B7A"/>
    <w:rsid w:val="00526F2A"/>
    <w:rsid w:val="00527CFE"/>
    <w:rsid w:val="00530F82"/>
    <w:rsid w:val="005326C9"/>
    <w:rsid w:val="005405E2"/>
    <w:rsid w:val="00541677"/>
    <w:rsid w:val="005422C9"/>
    <w:rsid w:val="00542D67"/>
    <w:rsid w:val="0054328F"/>
    <w:rsid w:val="00544E29"/>
    <w:rsid w:val="00547817"/>
    <w:rsid w:val="00550EBE"/>
    <w:rsid w:val="00551371"/>
    <w:rsid w:val="00553438"/>
    <w:rsid w:val="00557F2F"/>
    <w:rsid w:val="00560E5D"/>
    <w:rsid w:val="005640D3"/>
    <w:rsid w:val="005668C9"/>
    <w:rsid w:val="00567923"/>
    <w:rsid w:val="0057597F"/>
    <w:rsid w:val="00575C20"/>
    <w:rsid w:val="00576D8F"/>
    <w:rsid w:val="0057766F"/>
    <w:rsid w:val="00582DC3"/>
    <w:rsid w:val="00590A31"/>
    <w:rsid w:val="0059285D"/>
    <w:rsid w:val="00595452"/>
    <w:rsid w:val="005A052F"/>
    <w:rsid w:val="005A11BB"/>
    <w:rsid w:val="005A2ED5"/>
    <w:rsid w:val="005B09B2"/>
    <w:rsid w:val="005B170A"/>
    <w:rsid w:val="005B3515"/>
    <w:rsid w:val="005B4CB9"/>
    <w:rsid w:val="005B6400"/>
    <w:rsid w:val="005B7096"/>
    <w:rsid w:val="005C36C0"/>
    <w:rsid w:val="005C412C"/>
    <w:rsid w:val="005C4432"/>
    <w:rsid w:val="005C50CE"/>
    <w:rsid w:val="005C6816"/>
    <w:rsid w:val="005C6D0D"/>
    <w:rsid w:val="005C6FB1"/>
    <w:rsid w:val="005D0D7D"/>
    <w:rsid w:val="005D0FB8"/>
    <w:rsid w:val="005D1F0E"/>
    <w:rsid w:val="005D236E"/>
    <w:rsid w:val="005D3727"/>
    <w:rsid w:val="005D7000"/>
    <w:rsid w:val="005D74F9"/>
    <w:rsid w:val="005E5765"/>
    <w:rsid w:val="005E6229"/>
    <w:rsid w:val="005F07B2"/>
    <w:rsid w:val="005F0858"/>
    <w:rsid w:val="005F130E"/>
    <w:rsid w:val="005F15EE"/>
    <w:rsid w:val="00600F31"/>
    <w:rsid w:val="00604601"/>
    <w:rsid w:val="00613512"/>
    <w:rsid w:val="00615577"/>
    <w:rsid w:val="00616159"/>
    <w:rsid w:val="00616236"/>
    <w:rsid w:val="00624C77"/>
    <w:rsid w:val="00630B31"/>
    <w:rsid w:val="00633CCB"/>
    <w:rsid w:val="006349FF"/>
    <w:rsid w:val="00640DBF"/>
    <w:rsid w:val="00641921"/>
    <w:rsid w:val="00645C5B"/>
    <w:rsid w:val="0065013B"/>
    <w:rsid w:val="0065058B"/>
    <w:rsid w:val="00651FDE"/>
    <w:rsid w:val="0065406F"/>
    <w:rsid w:val="00657375"/>
    <w:rsid w:val="00660981"/>
    <w:rsid w:val="00660D69"/>
    <w:rsid w:val="006623CF"/>
    <w:rsid w:val="00665675"/>
    <w:rsid w:val="00666D6B"/>
    <w:rsid w:val="00667257"/>
    <w:rsid w:val="00667595"/>
    <w:rsid w:val="00670521"/>
    <w:rsid w:val="00672352"/>
    <w:rsid w:val="00672BBE"/>
    <w:rsid w:val="00674364"/>
    <w:rsid w:val="006805D0"/>
    <w:rsid w:val="006818F1"/>
    <w:rsid w:val="00683284"/>
    <w:rsid w:val="00684D07"/>
    <w:rsid w:val="0068576F"/>
    <w:rsid w:val="006857EF"/>
    <w:rsid w:val="00693BAF"/>
    <w:rsid w:val="006A0536"/>
    <w:rsid w:val="006A0F09"/>
    <w:rsid w:val="006A2BA8"/>
    <w:rsid w:val="006A2D1F"/>
    <w:rsid w:val="006A313B"/>
    <w:rsid w:val="006B1E37"/>
    <w:rsid w:val="006B6720"/>
    <w:rsid w:val="006B720F"/>
    <w:rsid w:val="006C4840"/>
    <w:rsid w:val="006C4EDC"/>
    <w:rsid w:val="006D2B83"/>
    <w:rsid w:val="006D4C7E"/>
    <w:rsid w:val="006D57A8"/>
    <w:rsid w:val="006D77B4"/>
    <w:rsid w:val="006E2E6E"/>
    <w:rsid w:val="006E46C1"/>
    <w:rsid w:val="006E713E"/>
    <w:rsid w:val="006F262B"/>
    <w:rsid w:val="006F5E53"/>
    <w:rsid w:val="006F6050"/>
    <w:rsid w:val="00700CE7"/>
    <w:rsid w:val="0070195E"/>
    <w:rsid w:val="00703804"/>
    <w:rsid w:val="00703A19"/>
    <w:rsid w:val="00703B63"/>
    <w:rsid w:val="0070450F"/>
    <w:rsid w:val="007063A6"/>
    <w:rsid w:val="00706A96"/>
    <w:rsid w:val="00711D3B"/>
    <w:rsid w:val="00711FE7"/>
    <w:rsid w:val="007136F4"/>
    <w:rsid w:val="00716C0A"/>
    <w:rsid w:val="00717154"/>
    <w:rsid w:val="00723618"/>
    <w:rsid w:val="00736948"/>
    <w:rsid w:val="007401B2"/>
    <w:rsid w:val="007402C1"/>
    <w:rsid w:val="00743DB6"/>
    <w:rsid w:val="007475D4"/>
    <w:rsid w:val="00750F77"/>
    <w:rsid w:val="00754B08"/>
    <w:rsid w:val="00756044"/>
    <w:rsid w:val="00756A87"/>
    <w:rsid w:val="007577E1"/>
    <w:rsid w:val="00760357"/>
    <w:rsid w:val="00761A8A"/>
    <w:rsid w:val="007631BE"/>
    <w:rsid w:val="00764207"/>
    <w:rsid w:val="00766D28"/>
    <w:rsid w:val="0077083F"/>
    <w:rsid w:val="0077421C"/>
    <w:rsid w:val="007744C8"/>
    <w:rsid w:val="007806D8"/>
    <w:rsid w:val="0078539B"/>
    <w:rsid w:val="00793F71"/>
    <w:rsid w:val="00795AE6"/>
    <w:rsid w:val="00797ED1"/>
    <w:rsid w:val="007A200A"/>
    <w:rsid w:val="007A6BF9"/>
    <w:rsid w:val="007A7A8A"/>
    <w:rsid w:val="007A7F23"/>
    <w:rsid w:val="007B02D2"/>
    <w:rsid w:val="007B621B"/>
    <w:rsid w:val="007C4FCD"/>
    <w:rsid w:val="007D104F"/>
    <w:rsid w:val="007D28B3"/>
    <w:rsid w:val="007E02A1"/>
    <w:rsid w:val="007E5D8F"/>
    <w:rsid w:val="007F4F33"/>
    <w:rsid w:val="007F742A"/>
    <w:rsid w:val="008003CE"/>
    <w:rsid w:val="00813A78"/>
    <w:rsid w:val="008141AB"/>
    <w:rsid w:val="008210D5"/>
    <w:rsid w:val="008221D0"/>
    <w:rsid w:val="0082243D"/>
    <w:rsid w:val="00823E32"/>
    <w:rsid w:val="00825839"/>
    <w:rsid w:val="008270C1"/>
    <w:rsid w:val="00830D88"/>
    <w:rsid w:val="00832D43"/>
    <w:rsid w:val="008343A5"/>
    <w:rsid w:val="00835047"/>
    <w:rsid w:val="00835E31"/>
    <w:rsid w:val="00843024"/>
    <w:rsid w:val="00843476"/>
    <w:rsid w:val="0084762B"/>
    <w:rsid w:val="00853B03"/>
    <w:rsid w:val="00857F99"/>
    <w:rsid w:val="00863828"/>
    <w:rsid w:val="00863A82"/>
    <w:rsid w:val="00870609"/>
    <w:rsid w:val="008723F9"/>
    <w:rsid w:val="00874965"/>
    <w:rsid w:val="00875F0E"/>
    <w:rsid w:val="0087635E"/>
    <w:rsid w:val="008769AB"/>
    <w:rsid w:val="00880247"/>
    <w:rsid w:val="0088311C"/>
    <w:rsid w:val="00885009"/>
    <w:rsid w:val="008876F0"/>
    <w:rsid w:val="00890FB9"/>
    <w:rsid w:val="008931A1"/>
    <w:rsid w:val="00893821"/>
    <w:rsid w:val="008947A5"/>
    <w:rsid w:val="00897147"/>
    <w:rsid w:val="00897FEA"/>
    <w:rsid w:val="008A08C1"/>
    <w:rsid w:val="008A2A83"/>
    <w:rsid w:val="008A7F86"/>
    <w:rsid w:val="008B3C93"/>
    <w:rsid w:val="008B6264"/>
    <w:rsid w:val="008B6AA2"/>
    <w:rsid w:val="008C012C"/>
    <w:rsid w:val="008C4A21"/>
    <w:rsid w:val="008C60FF"/>
    <w:rsid w:val="008D0819"/>
    <w:rsid w:val="008D12A0"/>
    <w:rsid w:val="008D141D"/>
    <w:rsid w:val="008D1518"/>
    <w:rsid w:val="008D1F7E"/>
    <w:rsid w:val="008D2408"/>
    <w:rsid w:val="008D333F"/>
    <w:rsid w:val="008D59E6"/>
    <w:rsid w:val="008D6027"/>
    <w:rsid w:val="008E01AD"/>
    <w:rsid w:val="008E3A58"/>
    <w:rsid w:val="008E5A99"/>
    <w:rsid w:val="008E71DD"/>
    <w:rsid w:val="008E7350"/>
    <w:rsid w:val="008F121C"/>
    <w:rsid w:val="008F14A6"/>
    <w:rsid w:val="008F23D4"/>
    <w:rsid w:val="008F3089"/>
    <w:rsid w:val="008F53CB"/>
    <w:rsid w:val="008F57A9"/>
    <w:rsid w:val="008F698D"/>
    <w:rsid w:val="009016EF"/>
    <w:rsid w:val="009020E1"/>
    <w:rsid w:val="00903F32"/>
    <w:rsid w:val="00904EBE"/>
    <w:rsid w:val="00906D2C"/>
    <w:rsid w:val="00907895"/>
    <w:rsid w:val="00907F01"/>
    <w:rsid w:val="00910ED6"/>
    <w:rsid w:val="0091432E"/>
    <w:rsid w:val="009146E2"/>
    <w:rsid w:val="00915A7A"/>
    <w:rsid w:val="00916342"/>
    <w:rsid w:val="00916684"/>
    <w:rsid w:val="00916AB0"/>
    <w:rsid w:val="00916AFC"/>
    <w:rsid w:val="0092160A"/>
    <w:rsid w:val="00925075"/>
    <w:rsid w:val="009260F6"/>
    <w:rsid w:val="00930B93"/>
    <w:rsid w:val="009323B5"/>
    <w:rsid w:val="009349F8"/>
    <w:rsid w:val="009356C6"/>
    <w:rsid w:val="00935D10"/>
    <w:rsid w:val="00935FCB"/>
    <w:rsid w:val="00941DD5"/>
    <w:rsid w:val="0094252C"/>
    <w:rsid w:val="00942832"/>
    <w:rsid w:val="00944581"/>
    <w:rsid w:val="00946CFA"/>
    <w:rsid w:val="009474CF"/>
    <w:rsid w:val="00947609"/>
    <w:rsid w:val="00951FAD"/>
    <w:rsid w:val="00954043"/>
    <w:rsid w:val="00957BEA"/>
    <w:rsid w:val="0096119F"/>
    <w:rsid w:val="00962849"/>
    <w:rsid w:val="00963FEC"/>
    <w:rsid w:val="00965065"/>
    <w:rsid w:val="009652D5"/>
    <w:rsid w:val="00965922"/>
    <w:rsid w:val="00965D37"/>
    <w:rsid w:val="00965FB7"/>
    <w:rsid w:val="009670CC"/>
    <w:rsid w:val="00971B1C"/>
    <w:rsid w:val="009736B0"/>
    <w:rsid w:val="00973F9B"/>
    <w:rsid w:val="0097476F"/>
    <w:rsid w:val="009756AC"/>
    <w:rsid w:val="00983354"/>
    <w:rsid w:val="00984F61"/>
    <w:rsid w:val="00986DA7"/>
    <w:rsid w:val="00987CC1"/>
    <w:rsid w:val="00990161"/>
    <w:rsid w:val="00994FF4"/>
    <w:rsid w:val="009A2983"/>
    <w:rsid w:val="009A624B"/>
    <w:rsid w:val="009A6A20"/>
    <w:rsid w:val="009C1310"/>
    <w:rsid w:val="009C3975"/>
    <w:rsid w:val="009C4985"/>
    <w:rsid w:val="009C5360"/>
    <w:rsid w:val="009C5832"/>
    <w:rsid w:val="009C599F"/>
    <w:rsid w:val="009C5C91"/>
    <w:rsid w:val="009D3A57"/>
    <w:rsid w:val="009D5CFA"/>
    <w:rsid w:val="009D7672"/>
    <w:rsid w:val="009D7889"/>
    <w:rsid w:val="009D7E5B"/>
    <w:rsid w:val="009E0A17"/>
    <w:rsid w:val="009E33D9"/>
    <w:rsid w:val="009E3838"/>
    <w:rsid w:val="009E7342"/>
    <w:rsid w:val="009E78DF"/>
    <w:rsid w:val="009F0108"/>
    <w:rsid w:val="009F5363"/>
    <w:rsid w:val="009F7D0C"/>
    <w:rsid w:val="00A0480B"/>
    <w:rsid w:val="00A053CE"/>
    <w:rsid w:val="00A059BD"/>
    <w:rsid w:val="00A062B7"/>
    <w:rsid w:val="00A0630E"/>
    <w:rsid w:val="00A15F50"/>
    <w:rsid w:val="00A17B39"/>
    <w:rsid w:val="00A21C61"/>
    <w:rsid w:val="00A24DB1"/>
    <w:rsid w:val="00A255EC"/>
    <w:rsid w:val="00A2775B"/>
    <w:rsid w:val="00A32875"/>
    <w:rsid w:val="00A36BF4"/>
    <w:rsid w:val="00A41BC5"/>
    <w:rsid w:val="00A44C57"/>
    <w:rsid w:val="00A458FB"/>
    <w:rsid w:val="00A4665B"/>
    <w:rsid w:val="00A47719"/>
    <w:rsid w:val="00A54699"/>
    <w:rsid w:val="00A54D05"/>
    <w:rsid w:val="00A611E2"/>
    <w:rsid w:val="00A63FAC"/>
    <w:rsid w:val="00A7302C"/>
    <w:rsid w:val="00A75A53"/>
    <w:rsid w:val="00A769B8"/>
    <w:rsid w:val="00A8213D"/>
    <w:rsid w:val="00A831DD"/>
    <w:rsid w:val="00A83F6A"/>
    <w:rsid w:val="00A845CC"/>
    <w:rsid w:val="00A87670"/>
    <w:rsid w:val="00A917C4"/>
    <w:rsid w:val="00AA07A6"/>
    <w:rsid w:val="00AA7327"/>
    <w:rsid w:val="00AA7973"/>
    <w:rsid w:val="00AB01E6"/>
    <w:rsid w:val="00AB0DD0"/>
    <w:rsid w:val="00AB539D"/>
    <w:rsid w:val="00AB74F5"/>
    <w:rsid w:val="00AC0506"/>
    <w:rsid w:val="00AC0F6B"/>
    <w:rsid w:val="00AC14B3"/>
    <w:rsid w:val="00AC6640"/>
    <w:rsid w:val="00AD0F4C"/>
    <w:rsid w:val="00AD5640"/>
    <w:rsid w:val="00AE2A50"/>
    <w:rsid w:val="00AE2ADA"/>
    <w:rsid w:val="00AE2B2E"/>
    <w:rsid w:val="00AE5C8A"/>
    <w:rsid w:val="00AF26D8"/>
    <w:rsid w:val="00AF27B2"/>
    <w:rsid w:val="00AF404E"/>
    <w:rsid w:val="00AF5087"/>
    <w:rsid w:val="00B02D96"/>
    <w:rsid w:val="00B04655"/>
    <w:rsid w:val="00B101D7"/>
    <w:rsid w:val="00B10236"/>
    <w:rsid w:val="00B108DE"/>
    <w:rsid w:val="00B11362"/>
    <w:rsid w:val="00B11B97"/>
    <w:rsid w:val="00B14158"/>
    <w:rsid w:val="00B142E3"/>
    <w:rsid w:val="00B14D4A"/>
    <w:rsid w:val="00B15B36"/>
    <w:rsid w:val="00B2129F"/>
    <w:rsid w:val="00B2391D"/>
    <w:rsid w:val="00B23DBC"/>
    <w:rsid w:val="00B2603F"/>
    <w:rsid w:val="00B31A68"/>
    <w:rsid w:val="00B3512B"/>
    <w:rsid w:val="00B3707B"/>
    <w:rsid w:val="00B373C6"/>
    <w:rsid w:val="00B40F2D"/>
    <w:rsid w:val="00B47248"/>
    <w:rsid w:val="00B50D3D"/>
    <w:rsid w:val="00B52033"/>
    <w:rsid w:val="00B52658"/>
    <w:rsid w:val="00B544D5"/>
    <w:rsid w:val="00B54835"/>
    <w:rsid w:val="00B60040"/>
    <w:rsid w:val="00B61F3C"/>
    <w:rsid w:val="00B63F52"/>
    <w:rsid w:val="00B64AEC"/>
    <w:rsid w:val="00B65B0C"/>
    <w:rsid w:val="00B701DC"/>
    <w:rsid w:val="00B7589A"/>
    <w:rsid w:val="00B76007"/>
    <w:rsid w:val="00B8120E"/>
    <w:rsid w:val="00B82F81"/>
    <w:rsid w:val="00B83543"/>
    <w:rsid w:val="00B87BFA"/>
    <w:rsid w:val="00B90C83"/>
    <w:rsid w:val="00BA0F39"/>
    <w:rsid w:val="00BA1B22"/>
    <w:rsid w:val="00BB0157"/>
    <w:rsid w:val="00BB282E"/>
    <w:rsid w:val="00BB4570"/>
    <w:rsid w:val="00BB4DA7"/>
    <w:rsid w:val="00BB52E9"/>
    <w:rsid w:val="00BB5C94"/>
    <w:rsid w:val="00BB7DF2"/>
    <w:rsid w:val="00BC1411"/>
    <w:rsid w:val="00BC1AE3"/>
    <w:rsid w:val="00BC3B14"/>
    <w:rsid w:val="00BC40CA"/>
    <w:rsid w:val="00BD03F7"/>
    <w:rsid w:val="00BD0FE3"/>
    <w:rsid w:val="00BD3804"/>
    <w:rsid w:val="00BD497E"/>
    <w:rsid w:val="00BD55DF"/>
    <w:rsid w:val="00BD7D0E"/>
    <w:rsid w:val="00BE10AD"/>
    <w:rsid w:val="00BE44C6"/>
    <w:rsid w:val="00BE5F1D"/>
    <w:rsid w:val="00BF14B9"/>
    <w:rsid w:val="00BF3175"/>
    <w:rsid w:val="00C01F26"/>
    <w:rsid w:val="00C10F53"/>
    <w:rsid w:val="00C2398D"/>
    <w:rsid w:val="00C272E6"/>
    <w:rsid w:val="00C31B42"/>
    <w:rsid w:val="00C31F1D"/>
    <w:rsid w:val="00C3209A"/>
    <w:rsid w:val="00C33A26"/>
    <w:rsid w:val="00C44EF5"/>
    <w:rsid w:val="00C53664"/>
    <w:rsid w:val="00C54864"/>
    <w:rsid w:val="00C5504E"/>
    <w:rsid w:val="00C566A8"/>
    <w:rsid w:val="00C630A3"/>
    <w:rsid w:val="00C64B21"/>
    <w:rsid w:val="00C66044"/>
    <w:rsid w:val="00C7031A"/>
    <w:rsid w:val="00C740C6"/>
    <w:rsid w:val="00C753F5"/>
    <w:rsid w:val="00C8242E"/>
    <w:rsid w:val="00C86ECC"/>
    <w:rsid w:val="00C929F3"/>
    <w:rsid w:val="00C9478D"/>
    <w:rsid w:val="00C95A1D"/>
    <w:rsid w:val="00C96BEC"/>
    <w:rsid w:val="00C97E7B"/>
    <w:rsid w:val="00CA0213"/>
    <w:rsid w:val="00CA1506"/>
    <w:rsid w:val="00CA15F7"/>
    <w:rsid w:val="00CA6EE9"/>
    <w:rsid w:val="00CB0A5E"/>
    <w:rsid w:val="00CB3813"/>
    <w:rsid w:val="00CB395C"/>
    <w:rsid w:val="00CB4710"/>
    <w:rsid w:val="00CB5794"/>
    <w:rsid w:val="00CB6FF6"/>
    <w:rsid w:val="00CC0068"/>
    <w:rsid w:val="00CC35B3"/>
    <w:rsid w:val="00CC55D0"/>
    <w:rsid w:val="00CD07B3"/>
    <w:rsid w:val="00CD267C"/>
    <w:rsid w:val="00CD40CD"/>
    <w:rsid w:val="00CD4283"/>
    <w:rsid w:val="00CD59F1"/>
    <w:rsid w:val="00CD75EB"/>
    <w:rsid w:val="00CE0EE9"/>
    <w:rsid w:val="00CE373B"/>
    <w:rsid w:val="00CE42AC"/>
    <w:rsid w:val="00CF0156"/>
    <w:rsid w:val="00CF0524"/>
    <w:rsid w:val="00CF1D88"/>
    <w:rsid w:val="00CF2B60"/>
    <w:rsid w:val="00CF35BA"/>
    <w:rsid w:val="00CF6B1A"/>
    <w:rsid w:val="00CF6C07"/>
    <w:rsid w:val="00D01BFB"/>
    <w:rsid w:val="00D04FB0"/>
    <w:rsid w:val="00D05BEA"/>
    <w:rsid w:val="00D06B95"/>
    <w:rsid w:val="00D114FC"/>
    <w:rsid w:val="00D1457D"/>
    <w:rsid w:val="00D16CA6"/>
    <w:rsid w:val="00D20042"/>
    <w:rsid w:val="00D27B28"/>
    <w:rsid w:val="00D37AA6"/>
    <w:rsid w:val="00D40687"/>
    <w:rsid w:val="00D407F2"/>
    <w:rsid w:val="00D41925"/>
    <w:rsid w:val="00D42A38"/>
    <w:rsid w:val="00D433C3"/>
    <w:rsid w:val="00D50543"/>
    <w:rsid w:val="00D5129D"/>
    <w:rsid w:val="00D54784"/>
    <w:rsid w:val="00D55945"/>
    <w:rsid w:val="00D55F22"/>
    <w:rsid w:val="00D5604F"/>
    <w:rsid w:val="00D576D7"/>
    <w:rsid w:val="00D57952"/>
    <w:rsid w:val="00D6099A"/>
    <w:rsid w:val="00D6163D"/>
    <w:rsid w:val="00D61946"/>
    <w:rsid w:val="00D6267C"/>
    <w:rsid w:val="00D62C9E"/>
    <w:rsid w:val="00D65101"/>
    <w:rsid w:val="00D66524"/>
    <w:rsid w:val="00D670EB"/>
    <w:rsid w:val="00D674FD"/>
    <w:rsid w:val="00D72875"/>
    <w:rsid w:val="00D73C42"/>
    <w:rsid w:val="00D75DB6"/>
    <w:rsid w:val="00D8105C"/>
    <w:rsid w:val="00D82F6F"/>
    <w:rsid w:val="00D8465E"/>
    <w:rsid w:val="00D874CD"/>
    <w:rsid w:val="00D90388"/>
    <w:rsid w:val="00D906B4"/>
    <w:rsid w:val="00D93C57"/>
    <w:rsid w:val="00D93F93"/>
    <w:rsid w:val="00D945F5"/>
    <w:rsid w:val="00DA0E0D"/>
    <w:rsid w:val="00DA1A23"/>
    <w:rsid w:val="00DA4707"/>
    <w:rsid w:val="00DB2411"/>
    <w:rsid w:val="00DB34A1"/>
    <w:rsid w:val="00DB5C96"/>
    <w:rsid w:val="00DC6A50"/>
    <w:rsid w:val="00DC727F"/>
    <w:rsid w:val="00DD1D1F"/>
    <w:rsid w:val="00DD268F"/>
    <w:rsid w:val="00DD26AF"/>
    <w:rsid w:val="00DD2768"/>
    <w:rsid w:val="00DD4A4B"/>
    <w:rsid w:val="00DD5571"/>
    <w:rsid w:val="00DD6168"/>
    <w:rsid w:val="00DF3B38"/>
    <w:rsid w:val="00DF4932"/>
    <w:rsid w:val="00DF4BE3"/>
    <w:rsid w:val="00DF579A"/>
    <w:rsid w:val="00DF64EB"/>
    <w:rsid w:val="00E05FBE"/>
    <w:rsid w:val="00E06F5C"/>
    <w:rsid w:val="00E151E7"/>
    <w:rsid w:val="00E159DF"/>
    <w:rsid w:val="00E17B50"/>
    <w:rsid w:val="00E2407E"/>
    <w:rsid w:val="00E24846"/>
    <w:rsid w:val="00E27364"/>
    <w:rsid w:val="00E31C05"/>
    <w:rsid w:val="00E32516"/>
    <w:rsid w:val="00E32689"/>
    <w:rsid w:val="00E36B51"/>
    <w:rsid w:val="00E3758E"/>
    <w:rsid w:val="00E376C3"/>
    <w:rsid w:val="00E37761"/>
    <w:rsid w:val="00E440C4"/>
    <w:rsid w:val="00E4437A"/>
    <w:rsid w:val="00E46A0E"/>
    <w:rsid w:val="00E50DD4"/>
    <w:rsid w:val="00E536F3"/>
    <w:rsid w:val="00E55B52"/>
    <w:rsid w:val="00E56767"/>
    <w:rsid w:val="00E56823"/>
    <w:rsid w:val="00E63720"/>
    <w:rsid w:val="00E64637"/>
    <w:rsid w:val="00E64715"/>
    <w:rsid w:val="00E673BF"/>
    <w:rsid w:val="00E7433E"/>
    <w:rsid w:val="00E74F91"/>
    <w:rsid w:val="00E75F8A"/>
    <w:rsid w:val="00E83B8B"/>
    <w:rsid w:val="00E842AA"/>
    <w:rsid w:val="00E848F7"/>
    <w:rsid w:val="00E913E1"/>
    <w:rsid w:val="00E916C1"/>
    <w:rsid w:val="00E91EB6"/>
    <w:rsid w:val="00E92E4C"/>
    <w:rsid w:val="00E946AC"/>
    <w:rsid w:val="00E95337"/>
    <w:rsid w:val="00EA3A61"/>
    <w:rsid w:val="00EA68E4"/>
    <w:rsid w:val="00EB0105"/>
    <w:rsid w:val="00EB1887"/>
    <w:rsid w:val="00EB1FD6"/>
    <w:rsid w:val="00EB3081"/>
    <w:rsid w:val="00EB3C26"/>
    <w:rsid w:val="00EB4A91"/>
    <w:rsid w:val="00EB589D"/>
    <w:rsid w:val="00EB70DE"/>
    <w:rsid w:val="00EC1123"/>
    <w:rsid w:val="00EC50BB"/>
    <w:rsid w:val="00EC5966"/>
    <w:rsid w:val="00EC5BBB"/>
    <w:rsid w:val="00EC679A"/>
    <w:rsid w:val="00EC703D"/>
    <w:rsid w:val="00ED0820"/>
    <w:rsid w:val="00ED2A48"/>
    <w:rsid w:val="00ED3009"/>
    <w:rsid w:val="00ED42B8"/>
    <w:rsid w:val="00ED43D6"/>
    <w:rsid w:val="00ED4D46"/>
    <w:rsid w:val="00ED5524"/>
    <w:rsid w:val="00ED55B4"/>
    <w:rsid w:val="00ED578D"/>
    <w:rsid w:val="00ED5B7D"/>
    <w:rsid w:val="00ED60A2"/>
    <w:rsid w:val="00ED641B"/>
    <w:rsid w:val="00EE1DAC"/>
    <w:rsid w:val="00EE3188"/>
    <w:rsid w:val="00EE6616"/>
    <w:rsid w:val="00EE69C2"/>
    <w:rsid w:val="00EE7262"/>
    <w:rsid w:val="00EF0C35"/>
    <w:rsid w:val="00EF0DB8"/>
    <w:rsid w:val="00EF611D"/>
    <w:rsid w:val="00F04EBE"/>
    <w:rsid w:val="00F06FA4"/>
    <w:rsid w:val="00F07BE2"/>
    <w:rsid w:val="00F130AB"/>
    <w:rsid w:val="00F15D95"/>
    <w:rsid w:val="00F17231"/>
    <w:rsid w:val="00F225FE"/>
    <w:rsid w:val="00F22869"/>
    <w:rsid w:val="00F22F0D"/>
    <w:rsid w:val="00F264BC"/>
    <w:rsid w:val="00F315D5"/>
    <w:rsid w:val="00F3289E"/>
    <w:rsid w:val="00F3332B"/>
    <w:rsid w:val="00F3343E"/>
    <w:rsid w:val="00F339C9"/>
    <w:rsid w:val="00F33AC5"/>
    <w:rsid w:val="00F34D7B"/>
    <w:rsid w:val="00F360FA"/>
    <w:rsid w:val="00F365BD"/>
    <w:rsid w:val="00F36C0A"/>
    <w:rsid w:val="00F402F8"/>
    <w:rsid w:val="00F4618B"/>
    <w:rsid w:val="00F50C1C"/>
    <w:rsid w:val="00F525AC"/>
    <w:rsid w:val="00F52D41"/>
    <w:rsid w:val="00F53456"/>
    <w:rsid w:val="00F55A42"/>
    <w:rsid w:val="00F60313"/>
    <w:rsid w:val="00F62006"/>
    <w:rsid w:val="00F65224"/>
    <w:rsid w:val="00F655A2"/>
    <w:rsid w:val="00F679FF"/>
    <w:rsid w:val="00F711EA"/>
    <w:rsid w:val="00F71530"/>
    <w:rsid w:val="00F744FE"/>
    <w:rsid w:val="00F74532"/>
    <w:rsid w:val="00F7513D"/>
    <w:rsid w:val="00F81C10"/>
    <w:rsid w:val="00F84BCC"/>
    <w:rsid w:val="00F861E9"/>
    <w:rsid w:val="00F868F6"/>
    <w:rsid w:val="00F90D19"/>
    <w:rsid w:val="00F90EAD"/>
    <w:rsid w:val="00F94DF8"/>
    <w:rsid w:val="00F95041"/>
    <w:rsid w:val="00F95735"/>
    <w:rsid w:val="00FA27E9"/>
    <w:rsid w:val="00FA33B8"/>
    <w:rsid w:val="00FA4B6E"/>
    <w:rsid w:val="00FA5132"/>
    <w:rsid w:val="00FB0828"/>
    <w:rsid w:val="00FB1545"/>
    <w:rsid w:val="00FB2550"/>
    <w:rsid w:val="00FB55A7"/>
    <w:rsid w:val="00FC66FD"/>
    <w:rsid w:val="00FD18FA"/>
    <w:rsid w:val="00FD46A3"/>
    <w:rsid w:val="00FD5348"/>
    <w:rsid w:val="00FE2278"/>
    <w:rsid w:val="00FE2A21"/>
    <w:rsid w:val="00FE5B5A"/>
    <w:rsid w:val="00FF222C"/>
    <w:rsid w:val="00FF2743"/>
    <w:rsid w:val="00FF2C77"/>
    <w:rsid w:val="00FF363F"/>
    <w:rsid w:val="00FF3D1B"/>
    <w:rsid w:val="00FF5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A44CAA"/>
  <w15:docId w15:val="{2AF2B9BA-2A3A-49B8-A8B4-D48B50D93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7248"/>
  </w:style>
  <w:style w:type="paragraph" w:styleId="Heading1">
    <w:name w:val="heading 1"/>
    <w:basedOn w:val="Normal"/>
    <w:next w:val="Normal"/>
    <w:link w:val="Heading1Char"/>
    <w:uiPriority w:val="9"/>
    <w:qFormat/>
    <w:rsid w:val="005F08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27024D"/>
    <w:pPr>
      <w:widowControl w:val="0"/>
      <w:autoSpaceDE w:val="0"/>
      <w:autoSpaceDN w:val="0"/>
      <w:spacing w:before="160" w:after="0" w:line="240" w:lineRule="auto"/>
      <w:ind w:left="2261" w:hanging="601"/>
      <w:jc w:val="both"/>
      <w:outlineLvl w:val="1"/>
    </w:pPr>
    <w:rPr>
      <w:rFonts w:ascii="Times New Roman" w:eastAsia="Times New Roman" w:hAnsi="Times New Roman" w:cs="Times New Roman"/>
      <w:b/>
      <w:bCs/>
      <w:lang w:val="i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68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B3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6471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E64715"/>
    <w:rPr>
      <w:rFonts w:ascii="Times New Roman" w:eastAsia="Times New Roman" w:hAnsi="Times New Roman" w:cs="Times New Roman"/>
      <w:lang w:val="id"/>
    </w:rPr>
  </w:style>
  <w:style w:type="paragraph" w:styleId="ListParagraph">
    <w:name w:val="List Paragraph"/>
    <w:basedOn w:val="Normal"/>
    <w:uiPriority w:val="34"/>
    <w:qFormat/>
    <w:rsid w:val="0059545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27024D"/>
    <w:rPr>
      <w:rFonts w:ascii="Times New Roman" w:eastAsia="Times New Roman" w:hAnsi="Times New Roman" w:cs="Times New Roman"/>
      <w:b/>
      <w:bCs/>
      <w:lang w:val="id"/>
    </w:rPr>
  </w:style>
  <w:style w:type="paragraph" w:styleId="NormalWeb">
    <w:name w:val="Normal (Web)"/>
    <w:basedOn w:val="Normal"/>
    <w:uiPriority w:val="99"/>
    <w:unhideWhenUsed/>
    <w:rsid w:val="009020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styleId="Emphasis">
    <w:name w:val="Emphasis"/>
    <w:basedOn w:val="DefaultParagraphFont"/>
    <w:uiPriority w:val="20"/>
    <w:qFormat/>
    <w:rsid w:val="00120252"/>
    <w:rPr>
      <w:i/>
      <w:iCs/>
    </w:rPr>
  </w:style>
  <w:style w:type="character" w:styleId="Hyperlink">
    <w:name w:val="Hyperlink"/>
    <w:basedOn w:val="DefaultParagraphFont"/>
    <w:uiPriority w:val="99"/>
    <w:unhideWhenUsed/>
    <w:rsid w:val="0012025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2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6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6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6D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F08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668C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95A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AE6"/>
  </w:style>
  <w:style w:type="paragraph" w:styleId="Footer">
    <w:name w:val="footer"/>
    <w:basedOn w:val="Normal"/>
    <w:link w:val="FooterChar"/>
    <w:uiPriority w:val="99"/>
    <w:unhideWhenUsed/>
    <w:rsid w:val="00795A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AE6"/>
  </w:style>
  <w:style w:type="character" w:styleId="Strong">
    <w:name w:val="Strong"/>
    <w:basedOn w:val="DefaultParagraphFont"/>
    <w:uiPriority w:val="22"/>
    <w:qFormat/>
    <w:rsid w:val="00795AE6"/>
    <w:rPr>
      <w:b/>
      <w:bCs/>
    </w:rPr>
  </w:style>
  <w:style w:type="table" w:styleId="TableGrid">
    <w:name w:val="Table Grid"/>
    <w:basedOn w:val="TableNormal"/>
    <w:uiPriority w:val="39"/>
    <w:rsid w:val="00B046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154B36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C929F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513D"/>
    <w:pPr>
      <w:tabs>
        <w:tab w:val="right" w:leader="dot" w:pos="7927"/>
      </w:tabs>
      <w:spacing w:after="100"/>
    </w:pPr>
    <w:rPr>
      <w:rFonts w:ascii="Times New Roman" w:hAnsi="Times New Roman" w:cs="Times New Roman"/>
      <w:b/>
      <w:noProof/>
      <w:shd w:val="clear" w:color="auto" w:fill="FFFFF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D5B7D"/>
    <w:pPr>
      <w:tabs>
        <w:tab w:val="left" w:pos="540"/>
        <w:tab w:val="right" w:leader="dot" w:pos="7927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36B9D"/>
    <w:pPr>
      <w:tabs>
        <w:tab w:val="left" w:pos="1134"/>
        <w:tab w:val="right" w:leader="dot" w:pos="7927"/>
      </w:tabs>
      <w:spacing w:after="100"/>
      <w:ind w:left="540"/>
    </w:pPr>
    <w:rPr>
      <w:rFonts w:ascii="Times New Roman" w:eastAsia="Times New Roman" w:hAnsi="Times New Roman" w:cs="Times New Roman"/>
      <w:noProof/>
      <w:shd w:val="clear" w:color="auto" w:fill="FFFFFF"/>
      <w:lang w:val="en-US" w:eastAsia="id-ID"/>
    </w:rPr>
  </w:style>
  <w:style w:type="paragraph" w:customStyle="1" w:styleId="BAB2">
    <w:name w:val="BAB 2"/>
    <w:basedOn w:val="Heading2"/>
    <w:next w:val="Heading2"/>
    <w:link w:val="BAB2Char"/>
    <w:qFormat/>
    <w:rsid w:val="00ED5B7D"/>
  </w:style>
  <w:style w:type="paragraph" w:styleId="Bibliography">
    <w:name w:val="Bibliography"/>
    <w:basedOn w:val="Normal"/>
    <w:next w:val="Normal"/>
    <w:uiPriority w:val="37"/>
    <w:unhideWhenUsed/>
    <w:rsid w:val="00B63F52"/>
  </w:style>
  <w:style w:type="character" w:customStyle="1" w:styleId="BAB2Char">
    <w:name w:val="BAB 2 Char"/>
    <w:basedOn w:val="Heading2Char"/>
    <w:link w:val="BAB2"/>
    <w:rsid w:val="00ED5B7D"/>
    <w:rPr>
      <w:rFonts w:ascii="Times New Roman" w:eastAsia="Times New Roman" w:hAnsi="Times New Roman" w:cs="Times New Roman"/>
      <w:b/>
      <w:bCs/>
      <w:lang w:val="id"/>
    </w:rPr>
  </w:style>
  <w:style w:type="table" w:styleId="PlainTable2">
    <w:name w:val="Plain Table 2"/>
    <w:basedOn w:val="TableNormal"/>
    <w:uiPriority w:val="42"/>
    <w:rsid w:val="00DB34A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5147D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9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41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4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98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2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5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0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26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7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48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2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3616">
          <w:marLeft w:val="0"/>
          <w:marRight w:val="0"/>
          <w:marTop w:val="225"/>
          <w:marBottom w:val="225"/>
          <w:divBdr>
            <w:top w:val="single" w:sz="6" w:space="4" w:color="CCCCCC"/>
            <w:left w:val="single" w:sz="6" w:space="4" w:color="CCCCCC"/>
            <w:bottom w:val="single" w:sz="6" w:space="4" w:color="CCCCCC"/>
            <w:right w:val="single" w:sz="6" w:space="4" w:color="CCCCCC"/>
          </w:divBdr>
          <w:divsChild>
            <w:div w:id="1099449986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77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50" Type="http://schemas.openxmlformats.org/officeDocument/2006/relationships/image" Target="media/image43.jpeg"/><Relationship Id="rId55" Type="http://schemas.openxmlformats.org/officeDocument/2006/relationships/image" Target="media/image48.jpeg"/><Relationship Id="rId63" Type="http://schemas.openxmlformats.org/officeDocument/2006/relationships/image" Target="media/image56.jpeg"/><Relationship Id="rId68" Type="http://schemas.openxmlformats.org/officeDocument/2006/relationships/image" Target="media/image61.jpeg"/><Relationship Id="rId76" Type="http://schemas.openxmlformats.org/officeDocument/2006/relationships/image" Target="media/image69.jpeg"/><Relationship Id="rId84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64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2.jpeg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3" Type="http://schemas.openxmlformats.org/officeDocument/2006/relationships/image" Target="media/image46.jpeg"/><Relationship Id="rId58" Type="http://schemas.openxmlformats.org/officeDocument/2006/relationships/image" Target="media/image51.jpeg"/><Relationship Id="rId66" Type="http://schemas.openxmlformats.org/officeDocument/2006/relationships/image" Target="media/image59.jpeg"/><Relationship Id="rId74" Type="http://schemas.openxmlformats.org/officeDocument/2006/relationships/image" Target="media/image67.jpeg"/><Relationship Id="rId79" Type="http://schemas.openxmlformats.org/officeDocument/2006/relationships/image" Target="media/image72.jpeg"/><Relationship Id="rId5" Type="http://schemas.openxmlformats.org/officeDocument/2006/relationships/webSettings" Target="webSettings.xml"/><Relationship Id="rId61" Type="http://schemas.openxmlformats.org/officeDocument/2006/relationships/image" Target="media/image54.jpeg"/><Relationship Id="rId82" Type="http://schemas.openxmlformats.org/officeDocument/2006/relationships/header" Target="header1.xml"/><Relationship Id="rId19" Type="http://schemas.openxmlformats.org/officeDocument/2006/relationships/image" Target="media/image12.jpeg"/><Relationship Id="rId465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56" Type="http://schemas.openxmlformats.org/officeDocument/2006/relationships/image" Target="media/image49.jpeg"/><Relationship Id="rId64" Type="http://schemas.openxmlformats.org/officeDocument/2006/relationships/image" Target="media/image57.jpeg"/><Relationship Id="rId69" Type="http://schemas.openxmlformats.org/officeDocument/2006/relationships/image" Target="media/image62.jpeg"/><Relationship Id="rId77" Type="http://schemas.openxmlformats.org/officeDocument/2006/relationships/image" Target="media/image70.jpeg"/><Relationship Id="rId8" Type="http://schemas.openxmlformats.org/officeDocument/2006/relationships/image" Target="media/image1.png"/><Relationship Id="rId51" Type="http://schemas.openxmlformats.org/officeDocument/2006/relationships/image" Target="media/image44.jpeg"/><Relationship Id="rId72" Type="http://schemas.openxmlformats.org/officeDocument/2006/relationships/image" Target="media/image65.jpeg"/><Relationship Id="rId80" Type="http://schemas.openxmlformats.org/officeDocument/2006/relationships/image" Target="media/image73.jpeg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59" Type="http://schemas.openxmlformats.org/officeDocument/2006/relationships/image" Target="media/image52.jpeg"/><Relationship Id="rId67" Type="http://schemas.openxmlformats.org/officeDocument/2006/relationships/image" Target="media/image60.jpeg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54" Type="http://schemas.openxmlformats.org/officeDocument/2006/relationships/image" Target="media/image47.jpeg"/><Relationship Id="rId62" Type="http://schemas.openxmlformats.org/officeDocument/2006/relationships/image" Target="media/image55.jpeg"/><Relationship Id="rId70" Type="http://schemas.openxmlformats.org/officeDocument/2006/relationships/image" Target="media/image63.jpeg"/><Relationship Id="rId75" Type="http://schemas.openxmlformats.org/officeDocument/2006/relationships/image" Target="media/image68.jpeg"/><Relationship Id="rId83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466" Type="http://schemas.microsoft.com/office/2018/08/relationships/commentsExtensible" Target="commentsExtensible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image" Target="media/image42.jpeg"/><Relationship Id="rId57" Type="http://schemas.openxmlformats.org/officeDocument/2006/relationships/image" Target="media/image50.jpeg"/><Relationship Id="rId10" Type="http://schemas.openxmlformats.org/officeDocument/2006/relationships/image" Target="media/image3.jpeg"/><Relationship Id="rId31" Type="http://schemas.openxmlformats.org/officeDocument/2006/relationships/image" Target="media/image24.jpeg"/><Relationship Id="rId44" Type="http://schemas.openxmlformats.org/officeDocument/2006/relationships/image" Target="media/image37.jpeg"/><Relationship Id="rId52" Type="http://schemas.openxmlformats.org/officeDocument/2006/relationships/image" Target="media/image45.jpeg"/><Relationship Id="rId60" Type="http://schemas.openxmlformats.org/officeDocument/2006/relationships/image" Target="media/image53.jpeg"/><Relationship Id="rId65" Type="http://schemas.openxmlformats.org/officeDocument/2006/relationships/image" Target="media/image58.jpeg"/><Relationship Id="rId73" Type="http://schemas.openxmlformats.org/officeDocument/2006/relationships/image" Target="media/image66.jpeg"/><Relationship Id="rId78" Type="http://schemas.openxmlformats.org/officeDocument/2006/relationships/image" Target="media/image71.jpeg"/><Relationship Id="rId81" Type="http://schemas.openxmlformats.org/officeDocument/2006/relationships/image" Target="media/image74.jpeg"/><Relationship Id="rId86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ek15</b:Tag>
    <b:SourceType>JournalArticle</b:SourceType>
    <b:Guid>{B20563E1-070B-419A-A66F-F5854934C50B}</b:Guid>
    <b:Title>PERANCANGAN BUKU ILUSTRASI UNTUK MENGENAL HARI BESAR DALAM BUDAYA TIONGHOA UNTUK REMAJA</b:Title>
    <b:JournalName>Neliti</b:JournalName>
    <b:Year>2015</b:Year>
    <b:Pages>13</b:Pages>
    <b:Author>
      <b:Author>
        <b:NameList>
          <b:Person>
            <b:Last>Neko</b:Last>
            <b:Middle>Alfiani</b:Middle>
            <b:First>Leta</b:First>
          </b:Person>
          <b:Person>
            <b:Last>Tanudjaja</b:Last>
            <b:Middle>Bedjo</b:Middle>
            <b:First>Bing</b:First>
          </b:Person>
          <b:Person>
            <b:Last>Salamoon</b:Last>
            <b:Middle>Kurniawan</b:Middle>
            <b:First>Daniel</b:First>
          </b:Person>
        </b:NameList>
      </b:Author>
    </b:Author>
    <b:RefOrder>7</b:RefOrder>
  </b:Source>
  <b:Source>
    <b:Tag>Swa16</b:Tag>
    <b:SourceType>JournalArticle</b:SourceType>
    <b:Guid>{50DF6A9B-669D-4516-B407-349CB5C3E172}</b:Guid>
    <b:Title>Perancangan Buku Ilustrasi Karakter Jajanan Tradisional Khas Surabaya dengan Teknik Vektor Guna Meningkatkan Minat Anak pada Produk Lokal</b:Title>
    <b:JournalName>Neliti</b:JournalName>
    <b:Year>2016</b:Year>
    <b:Pages>9</b:Pages>
    <b:Author>
      <b:Author>
        <b:NameList>
          <b:Person>
            <b:Last>Swandawidharma</b:Last>
            <b:Middle>Ev</b:Middle>
            <b:First>Yohanes</b:First>
          </b:Person>
          <b:Person>
            <b:Last>Bahruddin</b:Last>
            <b:First>Muh</b:First>
          </b:Person>
          <b:Person>
            <b:Last>Yosep</b:Last>
            <b:Middle>Prayitno</b:Middle>
            <b:First>Sigit</b:First>
          </b:Person>
        </b:NameList>
      </b:Author>
    </b:Author>
    <b:RefOrder>8</b:RefOrder>
  </b:Source>
  <b:Source>
    <b:Tag>Aye17</b:Tag>
    <b:SourceType>JournalArticle</b:SourceType>
    <b:Guid>{A1246E0E-1F6B-4425-997D-26B204DD3FE8}</b:Guid>
    <b:Title>PERANCANGAN BUKU ILUSTRASI TATA UPACARA PERNIKAHAN YOGYAKARTA</b:Title>
    <b:JournalName>openlibrary</b:JournalName>
    <b:Year>2017</b:Year>
    <b:Pages>7</b:Pages>
    <b:Author>
      <b:Author>
        <b:NameList>
          <b:Person>
            <b:Last>Ayesha</b:Last>
            <b:First>Laras</b:First>
          </b:Person>
        </b:NameList>
      </b:Author>
    </b:Author>
    <b:RefOrder>9</b:RefOrder>
  </b:Source>
  <b:Source>
    <b:Tag>Lej19</b:Tag>
    <b:SourceType>JournalArticle</b:SourceType>
    <b:Guid>{B622CD54-EF02-4BB0-813C-AC321F7CD49B}</b:Guid>
    <b:Author>
      <b:Author>
        <b:NameList>
          <b:Person>
            <b:Last>Hukubun</b:Last>
            <b:First>Lejar</b:First>
            <b:Middle>Daniartana</b:Middle>
          </b:Person>
        </b:NameList>
      </b:Author>
    </b:Author>
    <b:Title>Perancangan Buku Ilustrasi Cerita Rakyat Suku Malind</b:Title>
    <b:JournalName>Jurnal Ikonik</b:JournalName>
    <b:Year>2019</b:Year>
    <b:RefOrder>10</b:RefOrder>
  </b:Source>
  <b:Source>
    <b:Tag>Dhe19</b:Tag>
    <b:SourceType>JournalArticle</b:SourceType>
    <b:Guid>{FC540731-BA37-4337-8173-3F1C8FE064D6}</b:Guid>
    <b:Author>
      <b:Author>
        <b:NameList>
          <b:Person>
            <b:Last>Dhella Andhika Pratiwi</b:Last>
            <b:First>Syafwan,</b:First>
            <b:Middle>Heldi</b:Middle>
          </b:Person>
        </b:NameList>
      </b:Author>
    </b:Author>
    <b:Title>Perancangan Buku Manfaat Buah dan Sayur Pada Anak Usia 10-15 Tahun</b:Title>
    <b:JournalName>Ejournal</b:JournalName>
    <b:Year>2019</b:Year>
    <b:RefOrder>11</b:RefOrder>
  </b:Source>
  <b:Source>
    <b:Tag>Tri20</b:Tag>
    <b:SourceType>JournalArticle</b:SourceType>
    <b:Guid>{F283108A-9117-4AEC-8891-5A06F976AA85}</b:Guid>
    <b:Title>Perancangan Buku Pakaian Adat Madura Untuk Anak Usia 9-12 Tahun Melalui Media Ilustrasi</b:Title>
    <b:Year>2020</b:Year>
    <b:JournalName>Mavis</b:JournalName>
    <b:Pages>5</b:Pages>
    <b:Author>
      <b:Author>
        <b:NameList>
          <b:Person>
            <b:Last>Trimawarni</b:Last>
            <b:Middle>Setiyo</b:Middle>
            <b:First>Pratiwi</b:First>
          </b:Person>
          <b:Person>
            <b:Last>Herawati</b:Last>
            <b:Middle>Siti</b:Middle>
            <b:First>Ida</b:First>
          </b:Person>
          <b:Person>
            <b:Last>Wibawa</b:Last>
            <b:First>Mahendra</b:First>
          </b:Person>
        </b:NameList>
      </b:Author>
    </b:Author>
    <b:RefOrder>12</b:RefOrder>
  </b:Source>
  <b:Source>
    <b:Tag>Wuc89</b:Tag>
    <b:SourceType>Book</b:SourceType>
    <b:Guid>{5EDD6DB9-2F81-4D76-AF18-0ABC97E818EE}</b:Guid>
    <b:Author>
      <b:Author>
        <b:NameList>
          <b:Person>
            <b:Last>Wong</b:Last>
            <b:First>Wucius</b:First>
          </b:Person>
        </b:NameList>
      </b:Author>
    </b:Author>
    <b:Title>Beberapa asas merancang trimatra</b:Title>
    <b:Year>1989</b:Year>
    <b:City>Bandung</b:City>
    <b:Publisher>Penerbit ITB Bandung</b:Publisher>
    <b:RefOrder>13</b:RefOrder>
  </b:Source>
  <b:Source>
    <b:Tag>Wuc18</b:Tag>
    <b:SourceType>Book</b:SourceType>
    <b:Guid>{D6186CEF-857C-42E8-A2E3-CFB1692191BF}</b:Guid>
    <b:Author>
      <b:Author>
        <b:NameList>
          <b:Person>
            <b:Last>Wong</b:Last>
            <b:First>Wucius</b:First>
          </b:Person>
        </b:NameList>
      </b:Author>
    </b:Author>
    <b:Title>Beberapa asas merancang dwimatra</b:Title>
    <b:Year>2018</b:Year>
    <b:City>Bandung</b:City>
    <b:Publisher>ITB Press</b:Publisher>
    <b:RefOrder>14</b:RefOrder>
  </b:Source>
  <b:Source>
    <b:Tag>Sur201</b:Tag>
    <b:SourceType>Book</b:SourceType>
    <b:Guid>{99DE3273-A843-49F2-B824-04D94DFCC4DB}</b:Guid>
    <b:Author>
      <b:Author>
        <b:NameList>
          <b:Person>
            <b:Last>Rustan</b:Last>
            <b:First>Surianto</b:First>
          </b:Person>
        </b:NameList>
      </b:Author>
    </b:Author>
    <b:Title>Layout 2020 Buku 1</b:Title>
    <b:Year>2020</b:Year>
    <b:City>Jakarta</b:City>
    <b:Publisher>CV. Nulisbuku Jendela Dunia</b:Publisher>
    <b:RefOrder>15</b:RefOrder>
  </b:Source>
  <b:Source>
    <b:Tag>Meg20</b:Tag>
    <b:SourceType>InternetSite</b:SourceType>
    <b:Guid>{69287806-241E-4585-8F1A-C5E8D5BEC523}</b:Guid>
    <b:Author>
      <b:Author>
        <b:NameList>
          <b:Person>
            <b:Last>Calista</b:Last>
            <b:First>Mega</b:First>
            <b:Middle>Intanadias</b:Middle>
          </b:Person>
        </b:NameList>
      </b:Author>
    </b:Author>
    <b:Title>Mengenal Jenis &amp; Fungsi Font</b:Title>
    <b:InternetSiteTitle>https://medium.com/</b:InternetSiteTitle>
    <b:Year>2020</b:Year>
    <b:Month>Oktober</b:Month>
    <b:Day>22</b:Day>
    <b:URL>https://medium.com/dot-intern/mengenal-jenis-fungsi-font-ccabd1690f9b</b:URL>
    <b:RefOrder>16</b:RefOrder>
  </b:Source>
  <b:Source>
    <b:Tag>Wij11</b:Tag>
    <b:SourceType>BookSection</b:SourceType>
    <b:Guid>{44821194-8EB3-4910-9FAD-A235AD0C06C6}</b:Guid>
    <b:Title>Perpustakaan dan Buku</b:Title>
    <b:Year>2011</b:Year>
    <b:Author>
      <b:Author>
        <b:NameList>
          <b:Person>
            <b:Last>Suwarno</b:Last>
            <b:First>Wiji</b:First>
          </b:Person>
        </b:NameList>
      </b:Author>
      <b:BookAuthor>
        <b:NameList>
          <b:Person>
            <b:Last>Suwarno</b:Last>
            <b:First>Wiji</b:First>
          </b:Person>
        </b:NameList>
      </b:BookAuthor>
    </b:Author>
    <b:BookTitle>Perpustakaan dan Buku</b:BookTitle>
    <b:City>Yogyakarta</b:City>
    <b:Publisher> Ar-Ruzz Media </b:Publisher>
    <b:RefOrder>1</b:RefOrder>
  </b:Source>
  <b:Source>
    <b:Tag>Sur09</b:Tag>
    <b:SourceType>BookSection</b:SourceType>
    <b:Guid>{AAD5EA7C-57AA-4565-942A-20E558099DA3}</b:Guid>
    <b:Author>
      <b:Author>
        <b:NameList>
          <b:Person>
            <b:Last>Rustan</b:Last>
            <b:First>Surianto</b:First>
          </b:Person>
        </b:NameList>
      </b:Author>
      <b:BookAuthor>
        <b:NameList>
          <b:Person>
            <b:Last>Rustan</b:Last>
            <b:First>Surianto</b:First>
          </b:Person>
        </b:NameList>
      </b:BookAuthor>
    </b:Author>
    <b:Title>Layout dasar dan penerapannya</b:Title>
    <b:BookTitle>Layout dasar dan penerapannya</b:BookTitle>
    <b:Year>2009</b:Year>
    <b:City>Jakarta</b:City>
    <b:Pages>122</b:Pages>
    <b:Publisher>Gramedia</b:Publisher>
    <b:RefOrder>17</b:RefOrder>
  </b:Source>
  <b:Source>
    <b:Tag>Nic14</b:Tag>
    <b:SourceType>JournalArticle</b:SourceType>
    <b:Guid>{2CF8FF9D-0752-4312-B2A9-AB572CD5D3C2}</b:Guid>
    <b:Title>Perancangan Buku Ilustrasi Maha Patih Gajah Mada</b:Title>
    <b:Year>2014</b:Year>
    <b:Pages>566</b:Pages>
    <b:Author>
      <b:Author>
        <b:NameList>
          <b:Person>
            <b:Last>Soedarso</b:Last>
            <b:First>Nick</b:First>
          </b:Person>
        </b:NameList>
      </b:Author>
    </b:Author>
    <b:JournalName>Journal Binus</b:JournalName>
    <b:RefOrder>4</b:RefOrder>
  </b:Source>
  <b:Source>
    <b:Tag>Nov18</b:Tag>
    <b:SourceType>JournalArticle</b:SourceType>
    <b:Guid>{51B485CB-502C-4576-95C4-DE572200008A}</b:Guid>
    <b:Author>
      <b:Author>
        <b:NameList>
          <b:Person>
            <b:Last>Kartikasari</b:Last>
            <b:First>Novia</b:First>
            <b:Middle>Nur</b:Middle>
          </b:Person>
        </b:NameList>
      </b:Author>
    </b:Author>
    <b:Title>VISUAL THIEF, SUREALISME DALAM ART</b:Title>
    <b:JournalName>Jurnal Seni Rupa dan Desain</b:JournalName>
    <b:Year>2018</b:Year>
    <b:Pages>159</b:Pages>
    <b:RefOrder>5</b:RefOrder>
  </b:Source>
  <b:Source>
    <b:Tag>Dio19</b:Tag>
    <b:SourceType>JournalArticle</b:SourceType>
    <b:Guid>{A93E073C-8D40-4FB9-8F9C-4DC1602DB815}</b:Guid>
    <b:Author>
      <b:Author>
        <b:NameList>
          <b:Person>
            <b:Last>Valentino</b:Last>
            <b:First>Dion</b:First>
            <b:Middle>Eko</b:Middle>
          </b:Person>
        </b:NameList>
      </b:Author>
    </b:Author>
    <b:Title>PENGANTAR TIPOGRAFI</b:Title>
    <b:JournalName>Jurnal Teknologi Informasi Dan Komunikasi</b:JournalName>
    <b:Year>2019</b:Year>
    <b:Pages>162</b:Pages>
    <b:RefOrder>6</b:RefOrder>
  </b:Source>
  <b:Source>
    <b:Tag>Adi19</b:Tag>
    <b:SourceType>JournalArticle</b:SourceType>
    <b:Guid>{53EFC9E9-44F4-4317-9614-9A18B74BDDAA}</b:Guid>
    <b:Author>
      <b:Author>
        <b:NameList>
          <b:Person>
            <b:Last>Kusumasari</b:Last>
            <b:First>Adita</b:First>
            <b:Middle>Ayu</b:Middle>
          </b:Person>
        </b:NameList>
      </b:Author>
    </b:Author>
    <b:Title>Perancangan In Store Media Sebagai Inovasi Media Promosi</b:Title>
    <b:JournalName>Jurnal Desain Komunikasi Visual Asia (JESKOVSIA)</b:JournalName>
    <b:Year>2019</b:Year>
    <b:RefOrder>18</b:RefOrder>
  </b:Source>
  <b:Source>
    <b:Tag>Amz21</b:Tag>
    <b:SourceType>JournalArticle</b:SourceType>
    <b:Guid>{D2E6BAF6-6BE7-4273-B285-657EB1E15F6B}</b:Guid>
    <b:Title>Perancangan Media Informasi Menggunakan Video Motion</b:Title>
    <b:JournalName>MAVIS</b:JournalName>
    <b:Year>2021</b:Year>
    <b:Author>
      <b:Author>
        <b:NameList>
          <b:Person>
            <b:Last>Amzar Ghazidayana</b:Last>
            <b:First>Subari,</b:First>
            <b:Middle>Saiful Yahya</b:Middle>
          </b:Person>
        </b:NameList>
      </b:Author>
    </b:Author>
    <b:RefOrder>19</b:RefOrder>
  </b:Source>
  <b:Source>
    <b:Tag>Sub20</b:Tag>
    <b:SourceType>JournalArticle</b:SourceType>
    <b:Guid>{30E3BDEE-E621-40B5-8239-432B6974A6F8}</b:Guid>
    <b:Author>
      <b:Author>
        <b:NameList>
          <b:Person>
            <b:Last>Subari</b:Last>
            <b:First>Achmad</b:First>
            <b:Middle>Zakiy Ramadhan, Alfi Syahrin</b:Middle>
          </b:Person>
        </b:NameList>
      </b:Author>
    </b:Author>
    <b:Title>Perancangan Video Mapping Sebagai Media Pengenalan Topeng</b:Title>
    <b:JournalName>MAVIS</b:JournalName>
    <b:Year>2020</b:Year>
    <b:RefOrder>20</b:RefOrder>
  </b:Source>
  <b:Source>
    <b:Tag>DrH19</b:Tag>
    <b:SourceType>Book</b:SourceType>
    <b:Guid>{56B9A0C0-C6CF-433C-BB09-CED96627309F}</b:Guid>
    <b:Title>Rupa Dasar (Nirmana) Asas dan Prinsip Dasar Seni Visual</b:Title>
    <b:Year>2019</b:Year>
    <b:Author>
      <b:Author>
        <b:NameList>
          <b:Person>
            <b:Last>Hendriyana</b:Last>
            <b:First>Husen</b:First>
          </b:Person>
        </b:NameList>
      </b:Author>
    </b:Author>
    <b:City>Yogyakarta</b:City>
    <b:Publisher>Penerbit Andi</b:Publisher>
    <b:RefOrder>3</b:RefOrder>
  </b:Source>
  <b:Source>
    <b:Tag>San05</b:Tag>
    <b:SourceType>Book</b:SourceType>
    <b:Guid>{645F9756-9E96-444D-9B61-4EDEF576399A}</b:Guid>
    <b:Title>Dasar-Dasar Tata Rupa dan Desain (Nirmana)</b:Title>
    <b:Year>2005</b:Year>
    <b:City>Yogyakarta</b:City>
    <b:Publisher>Arti Bumi Intaran Yogyakarta</b:Publisher>
    <b:Author>
      <b:Author>
        <b:NameList>
          <b:Person>
            <b:Last>Santoyo</b:Last>
            <b:First>Sadjiman</b:First>
            <b:Middle>Ebdi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E5896D0-A2F5-40BB-BAB9-5B02C36EC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3</Pages>
  <Words>1844</Words>
  <Characters>1051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cp:lastModifiedBy>Handy Setiawan</cp:lastModifiedBy>
  <cp:revision>13</cp:revision>
  <cp:lastPrinted>2021-08-17T15:18:00Z</cp:lastPrinted>
  <dcterms:created xsi:type="dcterms:W3CDTF">2021-09-02T03:29:00Z</dcterms:created>
  <dcterms:modified xsi:type="dcterms:W3CDTF">2021-12-10T07:29:00Z</dcterms:modified>
</cp:coreProperties>
</file>